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34BD6" w14:textId="75D75636" w:rsidR="00110E09" w:rsidRPr="00A150C4" w:rsidRDefault="00110E09" w:rsidP="00110E09">
      <w:pPr>
        <w:tabs>
          <w:tab w:val="left" w:pos="960"/>
          <w:tab w:val="left" w:pos="1772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</w:tabs>
        <w:spacing w:before="10" w:after="10" w:line="300" w:lineRule="exact"/>
        <w:ind w:left="0" w:right="11"/>
        <w:rPr>
          <w:rFonts w:asciiTheme="minorHAnsi" w:hAnsiTheme="minorHAnsi" w:cstheme="minorHAnsi"/>
          <w:color w:val="000000"/>
          <w:szCs w:val="22"/>
        </w:rPr>
      </w:pPr>
      <w:bookmarkStart w:id="0" w:name="_GoBack"/>
      <w:bookmarkEnd w:id="0"/>
      <w:r w:rsidRPr="00A150C4">
        <w:rPr>
          <w:rFonts w:asciiTheme="minorHAnsi" w:hAnsiTheme="minorHAnsi" w:cstheme="minorHAnsi"/>
          <w:b/>
          <w:color w:val="000000"/>
          <w:szCs w:val="22"/>
        </w:rPr>
        <w:t>【表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2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】、參展作品說明及簡介</w:t>
      </w:r>
      <w:r w:rsidRPr="00A150C4">
        <w:rPr>
          <w:rFonts w:asciiTheme="minorHAnsi" w:hAnsiTheme="minorHAnsi" w:cstheme="minorHAnsi"/>
          <w:b/>
          <w:color w:val="000000"/>
          <w:szCs w:val="22"/>
        </w:rPr>
        <w:t xml:space="preserve"> </w:t>
      </w:r>
      <w:r w:rsidRPr="00A150C4">
        <w:rPr>
          <w:rFonts w:asciiTheme="minorHAnsi" w:hAnsiTheme="minorHAnsi" w:cstheme="minorHAnsi"/>
          <w:b/>
          <w:color w:val="FF0000"/>
          <w:szCs w:val="22"/>
        </w:rPr>
        <w:t>(</w:t>
      </w:r>
      <w:r w:rsidR="00F04DAB">
        <w:rPr>
          <w:rFonts w:asciiTheme="minorHAnsi" w:hAnsiTheme="minorHAnsi" w:cstheme="minorHAnsi"/>
          <w:b/>
          <w:color w:val="FF0000"/>
          <w:szCs w:val="22"/>
        </w:rPr>
        <w:t>每件專利</w:t>
      </w:r>
      <w:r w:rsidR="00F04DAB">
        <w:rPr>
          <w:rFonts w:asciiTheme="minorHAnsi" w:hAnsiTheme="minorHAnsi" w:cstheme="minorHAnsi" w:hint="eastAsia"/>
          <w:b/>
          <w:color w:val="FF0000"/>
          <w:szCs w:val="22"/>
        </w:rPr>
        <w:t>作品</w:t>
      </w:r>
      <w:r w:rsidRPr="00A150C4">
        <w:rPr>
          <w:rFonts w:asciiTheme="minorHAnsi" w:hAnsiTheme="minorHAnsi" w:cstheme="minorHAnsi"/>
          <w:b/>
          <w:color w:val="FF0000"/>
          <w:szCs w:val="22"/>
        </w:rPr>
        <w:t>請分開存成不同電子</w:t>
      </w:r>
      <w:proofErr w:type="gramStart"/>
      <w:r w:rsidRPr="00A150C4">
        <w:rPr>
          <w:rFonts w:asciiTheme="minorHAnsi" w:hAnsiTheme="minorHAnsi" w:cstheme="minorHAnsi"/>
          <w:b/>
          <w:color w:val="FF0000"/>
          <w:szCs w:val="22"/>
        </w:rPr>
        <w:t>檔</w:t>
      </w:r>
      <w:proofErr w:type="gramEnd"/>
      <w:r w:rsidRPr="00A150C4">
        <w:rPr>
          <w:rFonts w:asciiTheme="minorHAnsi" w:hAnsiTheme="minorHAnsi" w:cstheme="minorHAnsi"/>
          <w:b/>
          <w:color w:val="FF0000"/>
          <w:szCs w:val="22"/>
        </w:rPr>
        <w:t>繳交</w:t>
      </w:r>
      <w:r w:rsidRPr="00A150C4">
        <w:rPr>
          <w:rFonts w:asciiTheme="minorHAnsi" w:hAnsiTheme="minorHAnsi" w:cstheme="minorHAnsi"/>
          <w:b/>
          <w:color w:val="FF0000"/>
          <w:szCs w:val="22"/>
        </w:rPr>
        <w:t>)</w:t>
      </w:r>
    </w:p>
    <w:p w14:paraId="501115C0" w14:textId="77777777" w:rsidR="00110E09" w:rsidRPr="00A150C4" w:rsidRDefault="00110E09" w:rsidP="00110E09">
      <w:pPr>
        <w:spacing w:line="300" w:lineRule="exact"/>
        <w:ind w:left="0" w:firstLineChars="407" w:firstLine="895"/>
        <w:jc w:val="left"/>
        <w:rPr>
          <w:rFonts w:asciiTheme="minorHAnsi" w:hAnsiTheme="minorHAnsi" w:cstheme="minorHAnsi"/>
          <w:color w:val="000000"/>
          <w:kern w:val="0"/>
          <w:position w:val="-2"/>
          <w:szCs w:val="22"/>
        </w:rPr>
      </w:pPr>
      <w:r w:rsidRPr="00A150C4">
        <w:rPr>
          <w:rFonts w:asciiTheme="minorHAnsi" w:hAnsiTheme="minorHAnsi" w:cstheme="minorHAnsi"/>
          <w:color w:val="000000"/>
          <w:kern w:val="0"/>
          <w:position w:val="-2"/>
          <w:szCs w:val="22"/>
        </w:rPr>
        <w:t>1.</w:t>
      </w:r>
      <w:r w:rsidRPr="00A150C4">
        <w:rPr>
          <w:rFonts w:asciiTheme="minorHAnsi" w:hAnsiTheme="minorHAnsi" w:cstheme="minorHAnsi"/>
          <w:color w:val="000000"/>
          <w:szCs w:val="22"/>
        </w:rPr>
        <w:t>請以正楷填寫或打字</w:t>
      </w:r>
      <w:r w:rsidRPr="00A150C4">
        <w:rPr>
          <w:rFonts w:asciiTheme="minorHAnsi" w:hAnsiTheme="minorHAnsi" w:cstheme="minorHAnsi"/>
          <w:color w:val="000000"/>
          <w:kern w:val="0"/>
          <w:position w:val="-2"/>
          <w:szCs w:val="22"/>
        </w:rPr>
        <w:t>，</w:t>
      </w:r>
      <w:r w:rsidRPr="00A150C4">
        <w:rPr>
          <w:rFonts w:asciiTheme="minorHAnsi" w:hAnsiTheme="minorHAnsi" w:cstheme="minorHAnsi"/>
          <w:color w:val="000000"/>
          <w:szCs w:val="22"/>
        </w:rPr>
        <w:t>本表所填資料為發明競賽評審初審之依據，請務必詳細填寫。</w:t>
      </w:r>
    </w:p>
    <w:p w14:paraId="3A7C4BC1" w14:textId="77777777" w:rsidR="00110E09" w:rsidRPr="00A150C4" w:rsidRDefault="00110E09" w:rsidP="00110E09">
      <w:pPr>
        <w:spacing w:line="300" w:lineRule="exact"/>
        <w:ind w:left="0" w:firstLineChars="407" w:firstLine="895"/>
        <w:jc w:val="left"/>
        <w:rPr>
          <w:rFonts w:asciiTheme="minorHAnsi" w:hAnsiTheme="minorHAnsi" w:cstheme="minorHAnsi"/>
          <w:color w:val="000000"/>
          <w:szCs w:val="22"/>
        </w:rPr>
      </w:pPr>
      <w:r w:rsidRPr="00A150C4">
        <w:rPr>
          <w:rFonts w:asciiTheme="minorHAnsi" w:hAnsiTheme="minorHAnsi" w:cstheme="minorHAnsi"/>
          <w:color w:val="000000"/>
          <w:szCs w:val="22"/>
        </w:rPr>
        <w:t>2.</w:t>
      </w:r>
      <w:r w:rsidRPr="00A150C4">
        <w:rPr>
          <w:rFonts w:asciiTheme="minorHAnsi" w:hAnsiTheme="minorHAnsi" w:cstheme="minorHAnsi"/>
          <w:color w:val="000000"/>
          <w:szCs w:val="22"/>
        </w:rPr>
        <w:t>作品簡介另將用於入選展品介紹文字及宣傳新聞稿中，請務必確認其正確性。</w:t>
      </w:r>
    </w:p>
    <w:p w14:paraId="4D72FF42" w14:textId="77777777" w:rsidR="00110E09" w:rsidRPr="00A150C4" w:rsidRDefault="00110E09" w:rsidP="00110E09">
      <w:pPr>
        <w:tabs>
          <w:tab w:val="left" w:pos="960"/>
          <w:tab w:val="left" w:pos="1772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</w:tabs>
        <w:spacing w:line="300" w:lineRule="exact"/>
        <w:ind w:left="0" w:right="11" w:firstLineChars="407" w:firstLine="895"/>
        <w:rPr>
          <w:rFonts w:asciiTheme="minorHAnsi" w:hAnsiTheme="minorHAnsi" w:cstheme="minorHAnsi"/>
          <w:color w:val="000000"/>
          <w:szCs w:val="22"/>
        </w:rPr>
      </w:pPr>
      <w:r w:rsidRPr="00A150C4">
        <w:rPr>
          <w:rFonts w:asciiTheme="minorHAnsi" w:hAnsiTheme="minorHAnsi" w:cstheme="minorHAnsi"/>
          <w:color w:val="000000"/>
          <w:szCs w:val="22"/>
        </w:rPr>
        <w:t>3.</w:t>
      </w:r>
      <w:r w:rsidRPr="00A150C4">
        <w:rPr>
          <w:rFonts w:asciiTheme="minorHAnsi" w:hAnsiTheme="minorHAnsi" w:cstheme="minorHAnsi"/>
          <w:color w:val="000000"/>
          <w:szCs w:val="22"/>
        </w:rPr>
        <w:t>請依參賽件數需求，自行複印本表填寫，並請勿擅自更改本表格式。</w:t>
      </w:r>
    </w:p>
    <w:p w14:paraId="4FB76024" w14:textId="77777777" w:rsidR="00110E09" w:rsidRPr="00A150C4" w:rsidRDefault="00110E09" w:rsidP="00110E09">
      <w:pPr>
        <w:tabs>
          <w:tab w:val="left" w:pos="960"/>
          <w:tab w:val="left" w:pos="1772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</w:tabs>
        <w:spacing w:line="300" w:lineRule="exact"/>
        <w:ind w:left="0" w:right="11" w:firstLineChars="407" w:firstLine="895"/>
        <w:rPr>
          <w:rFonts w:asciiTheme="minorHAnsi" w:hAnsiTheme="minorHAnsi" w:cstheme="minorHAnsi"/>
          <w:b/>
          <w:color w:val="000000"/>
          <w:szCs w:val="22"/>
        </w:rPr>
      </w:pPr>
      <w:r w:rsidRPr="00A150C4">
        <w:rPr>
          <w:rFonts w:asciiTheme="minorHAnsi" w:hAnsiTheme="minorHAnsi" w:cstheme="minorHAnsi"/>
          <w:b/>
          <w:color w:val="000000"/>
          <w:szCs w:val="22"/>
        </w:rPr>
        <w:t>4.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產品參賽類組將由主辦單位依據專利之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IPC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號碼進行分類。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(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申請中則無需填寫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)</w:t>
      </w:r>
    </w:p>
    <w:p w14:paraId="48F024C3" w14:textId="77777777" w:rsidR="00110E09" w:rsidRPr="00A150C4" w:rsidRDefault="00110E09" w:rsidP="00110E09">
      <w:pPr>
        <w:tabs>
          <w:tab w:val="left" w:pos="142"/>
          <w:tab w:val="left" w:pos="1772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</w:tabs>
        <w:spacing w:line="300" w:lineRule="exact"/>
        <w:ind w:leftChars="408" w:left="1078" w:right="11" w:hangingChars="82" w:hanging="180"/>
        <w:rPr>
          <w:rFonts w:asciiTheme="minorHAnsi" w:hAnsiTheme="minorHAnsi" w:cstheme="minorHAnsi"/>
          <w:b/>
          <w:color w:val="000000"/>
          <w:szCs w:val="22"/>
        </w:rPr>
      </w:pPr>
      <w:r w:rsidRPr="00A150C4">
        <w:rPr>
          <w:rFonts w:asciiTheme="minorHAnsi" w:hAnsiTheme="minorHAnsi" w:cstheme="minorHAnsi"/>
          <w:b/>
          <w:color w:val="000000"/>
          <w:szCs w:val="22"/>
        </w:rPr>
        <w:t>5.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有星號</w:t>
      </w:r>
      <w:r w:rsidRPr="00A150C4">
        <w:rPr>
          <w:rFonts w:ascii="新細明體" w:hAnsi="新細明體" w:cs="新細明體" w:hint="eastAsia"/>
          <w:b/>
          <w:color w:val="000000"/>
          <w:szCs w:val="22"/>
        </w:rPr>
        <w:t>※</w:t>
      </w:r>
      <w:r w:rsidRPr="00A150C4">
        <w:rPr>
          <w:rFonts w:asciiTheme="minorHAnsi" w:hAnsiTheme="minorHAnsi" w:cstheme="minorHAnsi"/>
          <w:b/>
          <w:color w:val="000000"/>
          <w:szCs w:val="22"/>
        </w:rPr>
        <w:t>之欄位係為得獎時列於獎狀上之資訊，請務必確認其正確性。填列資訊必須與專利證書或專利申請書資訊一致，經覆核發現不一致者，主辦單位有權逕行調整。</w:t>
      </w:r>
    </w:p>
    <w:p w14:paraId="3FBF24F5" w14:textId="77777777" w:rsidR="00110E09" w:rsidRPr="00A150C4" w:rsidRDefault="00110E09" w:rsidP="00110E09">
      <w:pPr>
        <w:tabs>
          <w:tab w:val="left" w:pos="142"/>
          <w:tab w:val="left" w:pos="960"/>
          <w:tab w:val="left" w:pos="1772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</w:tabs>
        <w:spacing w:line="240" w:lineRule="exact"/>
        <w:ind w:leftChars="200" w:left="708" w:right="11" w:hangingChars="122" w:hanging="268"/>
        <w:rPr>
          <w:rFonts w:asciiTheme="minorHAnsi" w:hAnsiTheme="minorHAnsi" w:cstheme="minorHAnsi"/>
          <w:b/>
          <w:color w:val="000000"/>
          <w:szCs w:val="22"/>
        </w:rPr>
      </w:pPr>
    </w:p>
    <w:tbl>
      <w:tblPr>
        <w:tblW w:w="10362" w:type="dxa"/>
        <w:jc w:val="center"/>
        <w:tblBorders>
          <w:top w:val="single" w:sz="4" w:space="0" w:color="2E74B5" w:themeColor="accent5" w:themeShade="BF"/>
          <w:left w:val="single" w:sz="4" w:space="0" w:color="2E74B5" w:themeColor="accent5" w:themeShade="BF"/>
          <w:bottom w:val="single" w:sz="4" w:space="0" w:color="2E74B5" w:themeColor="accent5" w:themeShade="BF"/>
          <w:right w:val="single" w:sz="4" w:space="0" w:color="2E74B5" w:themeColor="accent5" w:themeShade="BF"/>
          <w:insideH w:val="single" w:sz="4" w:space="0" w:color="2E74B5" w:themeColor="accent5" w:themeShade="BF"/>
          <w:insideV w:val="single" w:sz="4" w:space="0" w:color="2E74B5" w:themeColor="accent5" w:themeShade="BF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50"/>
        <w:gridCol w:w="425"/>
        <w:gridCol w:w="6487"/>
      </w:tblGrid>
      <w:tr w:rsidR="00110E09" w:rsidRPr="00A150C4" w14:paraId="5BF6DE01" w14:textId="77777777" w:rsidTr="00CA6DC1">
        <w:trPr>
          <w:trHeight w:val="567"/>
          <w:jc w:val="center"/>
        </w:trPr>
        <w:tc>
          <w:tcPr>
            <w:tcW w:w="10362" w:type="dxa"/>
            <w:gridSpan w:val="3"/>
            <w:vAlign w:val="center"/>
          </w:tcPr>
          <w:p w14:paraId="22F995DC" w14:textId="77777777" w:rsidR="00110E09" w:rsidRPr="00A150C4" w:rsidRDefault="00110E09" w:rsidP="00CA6DC1">
            <w:pPr>
              <w:spacing w:before="10" w:after="10" w:line="240" w:lineRule="exact"/>
              <w:ind w:leftChars="11" w:left="240" w:hanging="216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br w:type="page"/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參賽作品編號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請填數字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1, 2, 3...)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：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_______</w:t>
            </w:r>
          </w:p>
        </w:tc>
      </w:tr>
      <w:tr w:rsidR="00110E09" w:rsidRPr="00A150C4" w14:paraId="783F8B43" w14:textId="77777777" w:rsidTr="00CA6DC1">
        <w:trPr>
          <w:trHeight w:val="469"/>
          <w:jc w:val="center"/>
        </w:trPr>
        <w:tc>
          <w:tcPr>
            <w:tcW w:w="10362" w:type="dxa"/>
            <w:gridSpan w:val="3"/>
            <w:vAlign w:val="center"/>
          </w:tcPr>
          <w:p w14:paraId="28AFB856" w14:textId="77777777" w:rsidR="00110E09" w:rsidRPr="00A150C4" w:rsidRDefault="00110E09" w:rsidP="00CA6DC1">
            <w:pPr>
              <w:spacing w:before="10" w:after="10" w:line="240" w:lineRule="exact"/>
              <w:ind w:leftChars="11" w:left="240" w:hanging="216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專利證書號或專利申請案號：發明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/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新型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/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設計第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_______________________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號</w:t>
            </w:r>
          </w:p>
        </w:tc>
      </w:tr>
      <w:tr w:rsidR="00110E09" w:rsidRPr="00A150C4" w14:paraId="6673EBC2" w14:textId="77777777" w:rsidTr="00CA6DC1">
        <w:trPr>
          <w:trHeight w:val="469"/>
          <w:jc w:val="center"/>
        </w:trPr>
        <w:tc>
          <w:tcPr>
            <w:tcW w:w="10362" w:type="dxa"/>
            <w:gridSpan w:val="3"/>
            <w:vAlign w:val="center"/>
          </w:tcPr>
          <w:p w14:paraId="38CE893E" w14:textId="562C4F96" w:rsidR="00110E09" w:rsidRPr="00A150C4" w:rsidRDefault="00110E09" w:rsidP="00CA44BF">
            <w:pPr>
              <w:spacing w:before="10" w:after="10" w:line="240" w:lineRule="exact"/>
              <w:ind w:leftChars="11" w:left="240" w:right="697" w:hanging="216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專利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IPC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號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國際分類號碼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)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：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  <w:u w:val="single" w:color="000000" w:themeColor="text1"/>
              </w:rPr>
              <w:t xml:space="preserve">   </w:t>
            </w:r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>僅限填入</w:t>
            </w:r>
            <w:proofErr w:type="gramStart"/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>第一序</w:t>
            </w:r>
            <w:proofErr w:type="gramEnd"/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>位之</w:t>
            </w:r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>IPC</w:t>
            </w:r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>號</w:t>
            </w:r>
            <w:r w:rsidRPr="00A150C4">
              <w:rPr>
                <w:rFonts w:asciiTheme="minorHAnsi" w:hAnsiTheme="minorHAnsi" w:cstheme="minorHAnsi"/>
                <w:color w:val="FF0000"/>
                <w:szCs w:val="22"/>
                <w:u w:val="single" w:color="000000" w:themeColor="text1"/>
              </w:rPr>
              <w:t xml:space="preserve">  </w:t>
            </w:r>
            <w:r w:rsidRPr="00A150C4">
              <w:rPr>
                <w:rFonts w:asciiTheme="minorHAnsi" w:hAnsiTheme="minorHAnsi" w:cstheme="minorHAnsi"/>
                <w:color w:val="A6A6A6"/>
                <w:szCs w:val="22"/>
                <w:u w:val="single" w:color="000000" w:themeColor="text1"/>
              </w:rPr>
              <w:t xml:space="preserve"> 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 xml:space="preserve"> (</w:t>
            </w:r>
            <w:r w:rsidR="0034651E">
              <w:rPr>
                <w:rFonts w:asciiTheme="minorHAnsi" w:hAnsiTheme="minorHAnsi" w:cstheme="minorHAnsi" w:hint="eastAsia"/>
                <w:color w:val="000000"/>
                <w:szCs w:val="22"/>
              </w:rPr>
              <w:t>IPC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查詢教學</w:t>
            </w:r>
            <w:proofErr w:type="gramStart"/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請</w:t>
            </w:r>
            <w:r w:rsidR="0034651E">
              <w:rPr>
                <w:rFonts w:asciiTheme="minorHAnsi" w:hAnsiTheme="minorHAnsi" w:cstheme="minorHAnsi" w:hint="eastAsia"/>
                <w:color w:val="000000"/>
                <w:szCs w:val="22"/>
              </w:rPr>
              <w:t>詳後</w:t>
            </w:r>
            <w:r w:rsidR="00CA44BF">
              <w:rPr>
                <w:rFonts w:asciiTheme="minorHAnsi" w:hAnsiTheme="minorHAnsi" w:cstheme="minorHAnsi" w:hint="eastAsia"/>
                <w:color w:val="000000"/>
                <w:szCs w:val="22"/>
              </w:rPr>
              <w:t>說</w:t>
            </w:r>
            <w:proofErr w:type="gramEnd"/>
            <w:r w:rsidR="00CA44BF">
              <w:rPr>
                <w:rFonts w:asciiTheme="minorHAnsi" w:hAnsiTheme="minorHAnsi" w:cstheme="minorHAnsi" w:hint="eastAsia"/>
                <w:color w:val="000000"/>
                <w:szCs w:val="22"/>
              </w:rPr>
              <w:t>明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)</w:t>
            </w:r>
          </w:p>
        </w:tc>
      </w:tr>
      <w:tr w:rsidR="00110E09" w:rsidRPr="00A150C4" w14:paraId="1D09A91D" w14:textId="77777777" w:rsidTr="00CA6DC1">
        <w:trPr>
          <w:trHeight w:val="651"/>
          <w:jc w:val="center"/>
        </w:trPr>
        <w:tc>
          <w:tcPr>
            <w:tcW w:w="3450" w:type="dxa"/>
            <w:vMerge w:val="restart"/>
            <w:vAlign w:val="center"/>
          </w:tcPr>
          <w:p w14:paraId="08286253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 w:firstLineChars="14" w:firstLine="31"/>
              <w:rPr>
                <w:rFonts w:asciiTheme="minorHAnsi" w:hAnsiTheme="minorHAnsi" w:cstheme="minorHAnsi"/>
                <w:b/>
                <w:szCs w:val="22"/>
                <w:shd w:val="clear" w:color="auto" w:fill="FFFFFF"/>
              </w:rPr>
            </w:pPr>
            <w:r w:rsidRPr="00A150C4">
              <w:rPr>
                <w:rFonts w:ascii="新細明體" w:hAnsi="新細明體" w:cs="新細明體" w:hint="eastAsia"/>
                <w:b/>
                <w:szCs w:val="22"/>
              </w:rPr>
              <w:t>※</w:t>
            </w:r>
            <w:r w:rsidRPr="00A150C4">
              <w:rPr>
                <w:rFonts w:asciiTheme="minorHAnsi" w:hAnsiTheme="minorHAnsi" w:cstheme="minorHAnsi"/>
                <w:b/>
                <w:szCs w:val="22"/>
                <w:shd w:val="clear" w:color="auto" w:fill="FFFFFF"/>
              </w:rPr>
              <w:t>參展專利名稱</w:t>
            </w:r>
          </w:p>
          <w:p w14:paraId="1050AC66" w14:textId="0813EC79" w:rsidR="00110E09" w:rsidRPr="00A150C4" w:rsidRDefault="00FE30E2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 w:firstLineChars="14" w:firstLine="31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E30E2">
              <w:rPr>
                <w:rFonts w:asciiTheme="minorHAnsi" w:hAnsiTheme="minorHAnsi" w:cstheme="minorHAnsi" w:hint="eastAsia"/>
                <w:b/>
                <w:szCs w:val="22"/>
              </w:rPr>
              <w:t>需與專利證書或專利申請書登記相同</w:t>
            </w:r>
            <w:r w:rsidRPr="00FE30E2">
              <w:rPr>
                <w:rFonts w:asciiTheme="minorHAnsi" w:hAnsiTheme="minorHAnsi" w:cstheme="minorHAnsi" w:hint="eastAsia"/>
                <w:b/>
                <w:szCs w:val="22"/>
              </w:rPr>
              <w:t>(</w:t>
            </w:r>
            <w:r w:rsidRPr="00FE30E2">
              <w:rPr>
                <w:rFonts w:asciiTheme="minorHAnsi" w:hAnsiTheme="minorHAnsi" w:cstheme="minorHAnsi" w:hint="eastAsia"/>
                <w:b/>
                <w:szCs w:val="22"/>
              </w:rPr>
              <w:t>依證書或系統公告為</w:t>
            </w:r>
            <w:proofErr w:type="gramStart"/>
            <w:r w:rsidRPr="00FE30E2">
              <w:rPr>
                <w:rFonts w:asciiTheme="minorHAnsi" w:hAnsiTheme="minorHAnsi" w:cstheme="minorHAnsi" w:hint="eastAsia"/>
                <w:b/>
                <w:szCs w:val="22"/>
              </w:rPr>
              <w:t>準</w:t>
            </w:r>
            <w:proofErr w:type="gramEnd"/>
            <w:r w:rsidRPr="00FE30E2">
              <w:rPr>
                <w:rFonts w:asciiTheme="minorHAnsi" w:hAnsiTheme="minorHAnsi" w:cstheme="minorHAnsi" w:hint="eastAsia"/>
                <w:b/>
                <w:szCs w:val="22"/>
              </w:rPr>
              <w:t>)</w:t>
            </w:r>
          </w:p>
        </w:tc>
        <w:tc>
          <w:tcPr>
            <w:tcW w:w="425" w:type="dxa"/>
            <w:vAlign w:val="center"/>
          </w:tcPr>
          <w:p w14:paraId="01F278E9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napToGrid w:val="0"/>
              <w:spacing w:line="240" w:lineRule="exact"/>
              <w:ind w:left="0" w:right="11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中文</w:t>
            </w:r>
          </w:p>
        </w:tc>
        <w:tc>
          <w:tcPr>
            <w:tcW w:w="6487" w:type="dxa"/>
            <w:vAlign w:val="center"/>
          </w:tcPr>
          <w:p w14:paraId="4E152A6E" w14:textId="290646D3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="0" w:right="13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39033CB3" w14:textId="77777777" w:rsidTr="00CA6DC1">
        <w:trPr>
          <w:trHeight w:val="651"/>
          <w:jc w:val="center"/>
        </w:trPr>
        <w:tc>
          <w:tcPr>
            <w:tcW w:w="3450" w:type="dxa"/>
            <w:vMerge/>
            <w:vAlign w:val="center"/>
          </w:tcPr>
          <w:p w14:paraId="16A97E47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7F5E1ADE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napToGrid w:val="0"/>
              <w:spacing w:line="240" w:lineRule="exact"/>
              <w:ind w:left="0" w:right="11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英文</w:t>
            </w:r>
          </w:p>
        </w:tc>
        <w:tc>
          <w:tcPr>
            <w:tcW w:w="6487" w:type="dxa"/>
            <w:vAlign w:val="center"/>
          </w:tcPr>
          <w:p w14:paraId="5839B5E0" w14:textId="7F63A5A9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="0" w:right="13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63772BBF" w14:textId="77777777" w:rsidTr="00CA6DC1">
        <w:trPr>
          <w:trHeight w:val="754"/>
          <w:jc w:val="center"/>
        </w:trPr>
        <w:tc>
          <w:tcPr>
            <w:tcW w:w="3450" w:type="dxa"/>
            <w:vMerge w:val="restart"/>
            <w:vAlign w:val="center"/>
          </w:tcPr>
          <w:p w14:paraId="4C3C6F33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  <w:r w:rsidRPr="00A150C4">
              <w:rPr>
                <w:rFonts w:ascii="新細明體" w:hAnsi="新細明體" w:cs="新細明體" w:hint="eastAsia"/>
                <w:b/>
                <w:color w:val="000000"/>
                <w:szCs w:val="22"/>
              </w:rPr>
              <w:t>※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專利權人或專利申請人</w:t>
            </w:r>
          </w:p>
          <w:p w14:paraId="4582DF01" w14:textId="624EEA8B" w:rsidR="00FE30E2" w:rsidRPr="00A150C4" w:rsidRDefault="00110E09" w:rsidP="00FE30E2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 xml:space="preserve"> (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若已取得專利證書則無需填寫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)</w:t>
            </w:r>
          </w:p>
        </w:tc>
        <w:tc>
          <w:tcPr>
            <w:tcW w:w="425" w:type="dxa"/>
            <w:vAlign w:val="center"/>
          </w:tcPr>
          <w:p w14:paraId="48B1FD48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napToGrid w:val="0"/>
              <w:spacing w:line="240" w:lineRule="exact"/>
              <w:ind w:left="0" w:right="11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中文</w:t>
            </w:r>
          </w:p>
        </w:tc>
        <w:tc>
          <w:tcPr>
            <w:tcW w:w="6487" w:type="dxa"/>
            <w:vAlign w:val="center"/>
          </w:tcPr>
          <w:p w14:paraId="3607C757" w14:textId="7B24D8F2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adjustRightInd w:val="0"/>
              <w:snapToGrid w:val="0"/>
              <w:spacing w:line="400" w:lineRule="exact"/>
              <w:ind w:left="0" w:right="11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3C2EADCE" w14:textId="77777777" w:rsidTr="00CA6DC1">
        <w:trPr>
          <w:trHeight w:val="754"/>
          <w:jc w:val="center"/>
        </w:trPr>
        <w:tc>
          <w:tcPr>
            <w:tcW w:w="3450" w:type="dxa"/>
            <w:vMerge/>
            <w:vAlign w:val="center"/>
          </w:tcPr>
          <w:p w14:paraId="6DD621BD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4AD94A51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napToGrid w:val="0"/>
              <w:spacing w:line="240" w:lineRule="exact"/>
              <w:ind w:left="0" w:right="11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英文</w:t>
            </w:r>
          </w:p>
        </w:tc>
        <w:tc>
          <w:tcPr>
            <w:tcW w:w="6487" w:type="dxa"/>
            <w:vAlign w:val="center"/>
          </w:tcPr>
          <w:p w14:paraId="10F5AE5C" w14:textId="0888BEE0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adjustRightInd w:val="0"/>
              <w:snapToGrid w:val="0"/>
              <w:spacing w:line="400" w:lineRule="exact"/>
              <w:ind w:left="0" w:right="11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05B85635" w14:textId="77777777" w:rsidTr="00CA6DC1">
        <w:trPr>
          <w:trHeight w:val="696"/>
          <w:jc w:val="center"/>
        </w:trPr>
        <w:tc>
          <w:tcPr>
            <w:tcW w:w="3450" w:type="dxa"/>
            <w:vMerge w:val="restart"/>
            <w:vAlign w:val="center"/>
          </w:tcPr>
          <w:p w14:paraId="65CE7C05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  <w:r w:rsidRPr="00A150C4">
              <w:rPr>
                <w:rFonts w:ascii="新細明體" w:hAnsi="新細明體" w:cs="新細明體" w:hint="eastAsia"/>
                <w:b/>
                <w:color w:val="000000"/>
                <w:szCs w:val="22"/>
              </w:rPr>
              <w:t>※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發明人、新型創作人或設計人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 xml:space="preserve"> </w:t>
            </w:r>
          </w:p>
          <w:p w14:paraId="3D78B0E5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若已取得專利證書則無需填寫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)</w:t>
            </w:r>
          </w:p>
        </w:tc>
        <w:tc>
          <w:tcPr>
            <w:tcW w:w="425" w:type="dxa"/>
            <w:vAlign w:val="center"/>
          </w:tcPr>
          <w:p w14:paraId="5A271C4E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="0" w:right="13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中文</w:t>
            </w:r>
          </w:p>
        </w:tc>
        <w:tc>
          <w:tcPr>
            <w:tcW w:w="6487" w:type="dxa"/>
            <w:vAlign w:val="center"/>
          </w:tcPr>
          <w:p w14:paraId="2322B64C" w14:textId="010F4BD4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adjustRightInd w:val="0"/>
              <w:snapToGrid w:val="0"/>
              <w:spacing w:line="400" w:lineRule="exact"/>
              <w:ind w:left="0" w:right="11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1B64C705" w14:textId="77777777" w:rsidTr="00CA6DC1">
        <w:trPr>
          <w:trHeight w:val="696"/>
          <w:jc w:val="center"/>
        </w:trPr>
        <w:tc>
          <w:tcPr>
            <w:tcW w:w="3450" w:type="dxa"/>
            <w:vMerge/>
            <w:vAlign w:val="center"/>
          </w:tcPr>
          <w:p w14:paraId="0BCFE581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41A44CD2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="0" w:right="13"/>
              <w:jc w:val="center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英文</w:t>
            </w:r>
          </w:p>
        </w:tc>
        <w:tc>
          <w:tcPr>
            <w:tcW w:w="6487" w:type="dxa"/>
            <w:vAlign w:val="center"/>
          </w:tcPr>
          <w:p w14:paraId="188758C2" w14:textId="42DCBD30" w:rsidR="00110E09" w:rsidRPr="004A608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adjustRightInd w:val="0"/>
              <w:snapToGrid w:val="0"/>
              <w:spacing w:line="400" w:lineRule="exact"/>
              <w:ind w:left="0" w:right="11"/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</w:tr>
      <w:tr w:rsidR="00110E09" w:rsidRPr="00A150C4" w14:paraId="7D4C9F92" w14:textId="77777777" w:rsidTr="00CA6DC1">
        <w:trPr>
          <w:trHeight w:val="850"/>
          <w:jc w:val="center"/>
        </w:trPr>
        <w:tc>
          <w:tcPr>
            <w:tcW w:w="3450" w:type="dxa"/>
            <w:vAlign w:val="center"/>
          </w:tcPr>
          <w:p w14:paraId="0433DBAB" w14:textId="7777777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szCs w:val="22"/>
                <w:shd w:val="clear" w:color="auto" w:fill="FFFFFF"/>
              </w:rPr>
            </w:pPr>
            <w:r w:rsidRPr="00A150C4">
              <w:rPr>
                <w:rFonts w:ascii="新細明體" w:hAnsi="新細明體" w:cs="新細明體" w:hint="eastAsia"/>
                <w:b/>
                <w:szCs w:val="22"/>
              </w:rPr>
              <w:t>※</w:t>
            </w:r>
            <w:r w:rsidRPr="00A150C4">
              <w:rPr>
                <w:rFonts w:asciiTheme="minorHAnsi" w:hAnsiTheme="minorHAnsi" w:cstheme="minorHAnsi"/>
                <w:b/>
                <w:szCs w:val="22"/>
                <w:shd w:val="clear" w:color="auto" w:fill="FFFFFF"/>
              </w:rPr>
              <w:t>含女性參與者</w:t>
            </w:r>
          </w:p>
          <w:p w14:paraId="547EE239" w14:textId="5B0F3787" w:rsidR="00110E09" w:rsidRPr="00A150C4" w:rsidRDefault="00110E09" w:rsidP="00CA6DC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spacing w:before="10" w:after="10" w:line="240" w:lineRule="exact"/>
              <w:ind w:leftChars="-1" w:left="-2" w:right="100"/>
              <w:rPr>
                <w:rFonts w:asciiTheme="minorHAnsi" w:hAnsiTheme="minorHAnsi" w:cstheme="minorHAnsi"/>
                <w:b/>
                <w:i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szCs w:val="22"/>
              </w:rPr>
              <w:t>(</w:t>
            </w:r>
            <w:r w:rsidR="00FE30E2">
              <w:rPr>
                <w:rFonts w:asciiTheme="minorHAnsi" w:hAnsiTheme="minorHAnsi" w:cstheme="minorHAnsi" w:hint="eastAsia"/>
                <w:b/>
                <w:szCs w:val="22"/>
              </w:rPr>
              <w:t>若有</w:t>
            </w:r>
            <w:r w:rsidRPr="00A150C4">
              <w:rPr>
                <w:rFonts w:asciiTheme="minorHAnsi" w:hAnsiTheme="minorHAnsi" w:cstheme="minorHAnsi"/>
                <w:b/>
                <w:szCs w:val="22"/>
              </w:rPr>
              <w:t>請勾選</w:t>
            </w:r>
            <w:r w:rsidR="00FE30E2">
              <w:rPr>
                <w:rFonts w:asciiTheme="minorHAnsi" w:hAnsiTheme="minorHAnsi" w:cstheme="minorHAnsi" w:hint="eastAsia"/>
                <w:b/>
                <w:szCs w:val="22"/>
              </w:rPr>
              <w:t>是</w:t>
            </w:r>
            <w:r w:rsidRPr="00A150C4">
              <w:rPr>
                <w:rFonts w:asciiTheme="minorHAnsi" w:hAnsiTheme="minorHAnsi" w:cstheme="minorHAnsi"/>
                <w:b/>
                <w:szCs w:val="22"/>
              </w:rPr>
              <w:t>及</w:t>
            </w:r>
            <w:r w:rsidR="00FE30E2" w:rsidRPr="00FE30E2">
              <w:rPr>
                <w:rFonts w:asciiTheme="minorHAnsi" w:hAnsiTheme="minorHAnsi" w:cstheme="minorHAnsi" w:hint="eastAsia"/>
                <w:b/>
                <w:szCs w:val="22"/>
              </w:rPr>
              <w:t>填女性專利權人、發明人、新型創作人或設計人中文姓名</w:t>
            </w:r>
            <w:r w:rsidRPr="00A150C4">
              <w:rPr>
                <w:rFonts w:asciiTheme="minorHAnsi" w:hAnsiTheme="minorHAnsi" w:cstheme="minorHAnsi"/>
                <w:b/>
                <w:szCs w:val="22"/>
              </w:rPr>
              <w:t>)</w:t>
            </w:r>
          </w:p>
        </w:tc>
        <w:tc>
          <w:tcPr>
            <w:tcW w:w="6912" w:type="dxa"/>
            <w:gridSpan w:val="2"/>
            <w:vAlign w:val="center"/>
          </w:tcPr>
          <w:p w14:paraId="22B979E7" w14:textId="62EF07E1" w:rsidR="00110E09" w:rsidRPr="00A150C4" w:rsidRDefault="00110E09" w:rsidP="00CA6DC1">
            <w:pPr>
              <w:autoSpaceDE/>
              <w:autoSpaceDN/>
              <w:adjustRightInd w:val="0"/>
              <w:snapToGrid w:val="0"/>
              <w:spacing w:line="400" w:lineRule="exact"/>
              <w:ind w:left="0" w:right="0"/>
              <w:jc w:val="left"/>
              <w:rPr>
                <w:rFonts w:asciiTheme="minorHAnsi" w:hAnsiTheme="minorHAnsi" w:cstheme="minorHAnsi"/>
                <w:color w:val="333333"/>
                <w:szCs w:val="22"/>
                <w:shd w:val="clear" w:color="auto" w:fill="FFFFFF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color w:val="333333"/>
                <w:szCs w:val="22"/>
                <w:shd w:val="clear" w:color="auto" w:fill="FFFFFF"/>
              </w:rPr>
              <w:t>是：</w:t>
            </w:r>
            <w:r w:rsidR="00FE30E2" w:rsidRPr="00A150C4">
              <w:rPr>
                <w:rFonts w:asciiTheme="minorHAnsi" w:hAnsiTheme="minorHAnsi" w:cstheme="minorHAnsi"/>
                <w:color w:val="333333"/>
                <w:szCs w:val="22"/>
                <w:shd w:val="clear" w:color="auto" w:fill="FFFFFF"/>
              </w:rPr>
              <w:t xml:space="preserve"> </w:t>
            </w:r>
          </w:p>
          <w:p w14:paraId="40865A8D" w14:textId="77777777" w:rsidR="00110E09" w:rsidRPr="00A150C4" w:rsidRDefault="00110E09" w:rsidP="00CA6DC1">
            <w:pPr>
              <w:tabs>
                <w:tab w:val="left" w:pos="960"/>
                <w:tab w:val="left" w:pos="1772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</w:tabs>
              <w:adjustRightInd w:val="0"/>
              <w:snapToGrid w:val="0"/>
              <w:spacing w:line="400" w:lineRule="exact"/>
              <w:ind w:left="0" w:right="11"/>
              <w:rPr>
                <w:rFonts w:asciiTheme="minorHAnsi" w:hAnsiTheme="minorHAnsi" w:cstheme="minorHAnsi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color w:val="333333"/>
                <w:szCs w:val="22"/>
                <w:shd w:val="clear" w:color="auto" w:fill="FFFFFF"/>
              </w:rPr>
              <w:t>否</w:t>
            </w:r>
          </w:p>
        </w:tc>
      </w:tr>
      <w:tr w:rsidR="00110E09" w:rsidRPr="00A150C4" w14:paraId="0DA576B7" w14:textId="77777777" w:rsidTr="00CA6DC1">
        <w:trPr>
          <w:trHeight w:val="2744"/>
          <w:jc w:val="center"/>
        </w:trPr>
        <w:tc>
          <w:tcPr>
            <w:tcW w:w="3450" w:type="dxa"/>
            <w:vAlign w:val="center"/>
          </w:tcPr>
          <w:p w14:paraId="7F92A7C2" w14:textId="77777777" w:rsidR="00110E09" w:rsidRPr="00A150C4" w:rsidRDefault="00110E09" w:rsidP="00CA6DC1">
            <w:pPr>
              <w:spacing w:before="10" w:after="10" w:line="240" w:lineRule="exact"/>
              <w:ind w:left="0" w:right="12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A150C4">
              <w:rPr>
                <w:rFonts w:ascii="新細明體" w:hAnsi="新細明體" w:cs="新細明體" w:hint="eastAsia"/>
                <w:b/>
                <w:szCs w:val="22"/>
              </w:rPr>
              <w:t>※</w:t>
            </w: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參展專利技術類別</w:t>
            </w:r>
          </w:p>
          <w:p w14:paraId="383ACA45" w14:textId="77777777" w:rsidR="00110E09" w:rsidRPr="00A150C4" w:rsidRDefault="00110E09" w:rsidP="00CA6DC1">
            <w:pPr>
              <w:spacing w:before="10" w:after="10" w:line="240" w:lineRule="exact"/>
              <w:ind w:left="0" w:right="12"/>
              <w:rPr>
                <w:rFonts w:asciiTheme="minorHAnsi" w:hAnsiTheme="minorHAnsi" w:cstheme="minorHAnsi"/>
                <w:b/>
                <w:color w:val="FF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請依上方填寫之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IPC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號於分類明細表查詢並進行勾選，主辦單位</w:t>
            </w:r>
            <w:proofErr w:type="gramStart"/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有權依評審</w:t>
            </w:r>
            <w:proofErr w:type="gramEnd"/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或審查官認定之技術類別逕行修改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)</w:t>
            </w:r>
          </w:p>
          <w:p w14:paraId="426E783B" w14:textId="77777777" w:rsidR="00110E09" w:rsidRPr="00A150C4" w:rsidRDefault="00110E09" w:rsidP="00CA6DC1">
            <w:pPr>
              <w:spacing w:before="10" w:after="10" w:line="240" w:lineRule="exact"/>
              <w:ind w:left="0" w:right="12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  <w:tc>
          <w:tcPr>
            <w:tcW w:w="6912" w:type="dxa"/>
            <w:gridSpan w:val="2"/>
            <w:vAlign w:val="center"/>
          </w:tcPr>
          <w:p w14:paraId="23074DFF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17" w:right="5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1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半導體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 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2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資訊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 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3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通訊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</w:t>
            </w:r>
          </w:p>
          <w:p w14:paraId="6A47EBF4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17" w:right="57"/>
              <w:jc w:val="left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4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電力、量測、光及儲存裝置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</w:t>
            </w:r>
          </w:p>
          <w:p w14:paraId="6433D1F2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17" w:right="57"/>
              <w:jc w:val="left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5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生技醫藥、農藥、飲食品、嗜好品、微生物、生物技術類</w:t>
            </w:r>
          </w:p>
          <w:p w14:paraId="330A16BE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17" w:right="73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6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無機化學、有機化學及高分子化學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</w:t>
            </w:r>
          </w:p>
          <w:p w14:paraId="25174B18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0" w:right="73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7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光電液晶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-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平面顯示器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</w:t>
            </w:r>
          </w:p>
          <w:p w14:paraId="09A8A9EB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0" w:right="73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8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機械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 </w:t>
            </w:r>
          </w:p>
          <w:p w14:paraId="268B59D0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0" w:right="73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9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生活用品、土木、</w:t>
            </w:r>
            <w:proofErr w:type="gramStart"/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醫</w:t>
            </w:r>
            <w:proofErr w:type="gramEnd"/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工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</w:t>
            </w:r>
          </w:p>
          <w:p w14:paraId="4B01584E" w14:textId="77777777" w:rsidR="00110E09" w:rsidRPr="00A150C4" w:rsidRDefault="00110E09" w:rsidP="00CA6DC1">
            <w:pPr>
              <w:adjustRightInd w:val="0"/>
              <w:snapToGrid w:val="0"/>
              <w:spacing w:line="300" w:lineRule="exact"/>
              <w:ind w:left="0" w:right="73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10</w:t>
            </w: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、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sym w:font="Webdings" w:char="F063"/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設計類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設計專利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) </w:t>
            </w:r>
          </w:p>
        </w:tc>
      </w:tr>
      <w:tr w:rsidR="00110E09" w:rsidRPr="00A150C4" w14:paraId="3C5DAD8C" w14:textId="77777777" w:rsidTr="00DD51C8">
        <w:trPr>
          <w:trHeight w:val="2562"/>
          <w:jc w:val="center"/>
        </w:trPr>
        <w:tc>
          <w:tcPr>
            <w:tcW w:w="3450" w:type="dxa"/>
            <w:vAlign w:val="center"/>
          </w:tcPr>
          <w:p w14:paraId="1FC7FDCF" w14:textId="77777777" w:rsidR="00110E09" w:rsidRPr="00A150C4" w:rsidRDefault="00110E09" w:rsidP="00CA6DC1">
            <w:pPr>
              <w:spacing w:before="10" w:after="10" w:line="240" w:lineRule="exact"/>
              <w:ind w:left="0" w:right="12"/>
              <w:rPr>
                <w:rFonts w:asciiTheme="minorHAnsi" w:hAnsiTheme="minorHAnsi" w:cstheme="minorHAnsi"/>
                <w:color w:val="000000"/>
                <w:kern w:val="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kern w:val="0"/>
                <w:szCs w:val="22"/>
              </w:rPr>
              <w:t>自我檢核區</w:t>
            </w:r>
          </w:p>
          <w:p w14:paraId="5660B1EF" w14:textId="77777777" w:rsidR="00110E09" w:rsidRPr="00A150C4" w:rsidRDefault="00110E09" w:rsidP="00CA6DC1">
            <w:pPr>
              <w:spacing w:before="10" w:after="10" w:line="240" w:lineRule="exact"/>
              <w:ind w:left="0" w:right="12"/>
              <w:rPr>
                <w:rFonts w:asciiTheme="minorHAnsi" w:hAnsiTheme="minorHAnsi" w:cstheme="minorHAnsi"/>
                <w:color w:val="000000"/>
                <w:kern w:val="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kern w:val="0"/>
                <w:szCs w:val="22"/>
              </w:rPr>
              <w:t>(</w:t>
            </w:r>
            <w:r w:rsidRPr="00A150C4">
              <w:rPr>
                <w:rFonts w:asciiTheme="minorHAnsi" w:hAnsiTheme="minorHAnsi" w:cstheme="minorHAnsi"/>
                <w:color w:val="000000"/>
                <w:kern w:val="0"/>
                <w:szCs w:val="22"/>
              </w:rPr>
              <w:t>請確定所有項目均符合資格方能受理報名</w:t>
            </w:r>
            <w:r w:rsidRPr="00A150C4">
              <w:rPr>
                <w:rFonts w:asciiTheme="minorHAnsi" w:hAnsiTheme="minorHAnsi" w:cstheme="minorHAnsi"/>
                <w:color w:val="000000"/>
                <w:kern w:val="0"/>
                <w:szCs w:val="22"/>
              </w:rPr>
              <w:t>)</w:t>
            </w:r>
          </w:p>
        </w:tc>
        <w:tc>
          <w:tcPr>
            <w:tcW w:w="6912" w:type="dxa"/>
            <w:gridSpan w:val="2"/>
            <w:vAlign w:val="center"/>
          </w:tcPr>
          <w:p w14:paraId="5696FF74" w14:textId="77777777" w:rsidR="00110E09" w:rsidRPr="00A150C4" w:rsidRDefault="00110E09" w:rsidP="00110E09">
            <w:pPr>
              <w:pStyle w:val="af7"/>
              <w:numPr>
                <w:ilvl w:val="0"/>
                <w:numId w:val="37"/>
              </w:numPr>
              <w:ind w:leftChars="0" w:left="357" w:right="159" w:hanging="35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kern w:val="0"/>
                <w:szCs w:val="22"/>
              </w:rPr>
              <w:t>已將完整報名電子</w:t>
            </w:r>
            <w:proofErr w:type="gramStart"/>
            <w:r w:rsidRPr="00A150C4">
              <w:rPr>
                <w:rFonts w:asciiTheme="minorHAnsi" w:hAnsiTheme="minorHAnsi" w:cstheme="minorHAnsi"/>
                <w:bCs/>
                <w:color w:val="000000"/>
                <w:kern w:val="0"/>
                <w:szCs w:val="22"/>
              </w:rPr>
              <w:t>檔</w:t>
            </w:r>
            <w:proofErr w:type="gramEnd"/>
            <w:r w:rsidRPr="00A150C4">
              <w:rPr>
                <w:rFonts w:asciiTheme="minorHAnsi" w:hAnsiTheme="minorHAnsi" w:cstheme="minorHAnsi"/>
                <w:bCs/>
                <w:color w:val="000000"/>
                <w:kern w:val="0"/>
                <w:szCs w:val="22"/>
              </w:rPr>
              <w:t>郵寄</w:t>
            </w:r>
            <w:proofErr w:type="gramStart"/>
            <w:r w:rsidRPr="00A150C4">
              <w:rPr>
                <w:rFonts w:asciiTheme="minorHAnsi" w:hAnsiTheme="minorHAnsi" w:cstheme="minorHAnsi"/>
                <w:bCs/>
                <w:color w:val="000000"/>
                <w:kern w:val="0"/>
                <w:szCs w:val="22"/>
              </w:rPr>
              <w:t>至創</w:t>
            </w:r>
            <w:proofErr w:type="gramEnd"/>
            <w:r w:rsidRPr="00A150C4">
              <w:rPr>
                <w:rFonts w:asciiTheme="minorHAnsi" w:hAnsiTheme="minorHAnsi" w:cstheme="minorHAnsi"/>
                <w:bCs/>
                <w:color w:val="000000"/>
                <w:kern w:val="0"/>
                <w:szCs w:val="22"/>
              </w:rPr>
              <w:t>博會專用信箱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 xml:space="preserve"> (invent@taitra.org.tw)</w:t>
            </w:r>
          </w:p>
          <w:p w14:paraId="79D2F8FA" w14:textId="1C81D62F" w:rsidR="00110E09" w:rsidRPr="00A150C4" w:rsidRDefault="00110E09" w:rsidP="00110E09">
            <w:pPr>
              <w:pStyle w:val="af7"/>
              <w:numPr>
                <w:ilvl w:val="0"/>
                <w:numId w:val="37"/>
              </w:numPr>
              <w:ind w:leftChars="0" w:left="357" w:right="159" w:hanging="35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專利公告日期仍為四年內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(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108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年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7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月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1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日至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112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年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6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月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30</w:t>
            </w:r>
            <w:r w:rsidR="00A747F1">
              <w:rPr>
                <w:rFonts w:asciiTheme="minorHAnsi" w:hAnsiTheme="minorHAnsi" w:cstheme="minorHAnsi"/>
                <w:bCs/>
                <w:color w:val="000000"/>
                <w:szCs w:val="22"/>
              </w:rPr>
              <w:t>日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)</w:t>
            </w:r>
          </w:p>
          <w:p w14:paraId="2DA687FB" w14:textId="77777777" w:rsidR="00110E09" w:rsidRPr="00A150C4" w:rsidRDefault="00110E09" w:rsidP="00110E09">
            <w:pPr>
              <w:pStyle w:val="af7"/>
              <w:numPr>
                <w:ilvl w:val="0"/>
                <w:numId w:val="37"/>
              </w:numPr>
              <w:ind w:leftChars="0" w:left="357" w:right="159" w:hanging="35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專利仍為有效專利</w:t>
            </w:r>
            <w:proofErr w:type="gramStart"/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且均依規定</w:t>
            </w:r>
            <w:proofErr w:type="gramEnd"/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繳納年費</w:t>
            </w:r>
          </w:p>
          <w:p w14:paraId="68BB7715" w14:textId="77777777" w:rsidR="00110E09" w:rsidRPr="00A150C4" w:rsidRDefault="00110E09" w:rsidP="00110E09">
            <w:pPr>
              <w:pStyle w:val="af7"/>
              <w:numPr>
                <w:ilvl w:val="0"/>
                <w:numId w:val="37"/>
              </w:numPr>
              <w:ind w:leftChars="0" w:left="357" w:right="159" w:hanging="357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未曾於歷屆「台北國際發明展」或「台灣創新技術博覽會」獲獎</w:t>
            </w:r>
          </w:p>
          <w:p w14:paraId="7AD444BB" w14:textId="77777777" w:rsidR="00110E09" w:rsidRPr="00A150C4" w:rsidRDefault="00110E09" w:rsidP="00110E09">
            <w:pPr>
              <w:pStyle w:val="af7"/>
              <w:numPr>
                <w:ilvl w:val="0"/>
                <w:numId w:val="37"/>
              </w:numPr>
              <w:ind w:leftChars="0" w:left="357" w:right="159" w:hanging="357"/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已完整填寫專利號碼及專利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IPC</w:t>
            </w: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號碼</w:t>
            </w:r>
          </w:p>
        </w:tc>
      </w:tr>
      <w:tr w:rsidR="00110E09" w:rsidRPr="00A150C4" w14:paraId="66621439" w14:textId="77777777" w:rsidTr="00CA6DC1">
        <w:trPr>
          <w:trHeight w:val="646"/>
          <w:jc w:val="center"/>
        </w:trPr>
        <w:tc>
          <w:tcPr>
            <w:tcW w:w="3450" w:type="dxa"/>
            <w:vAlign w:val="center"/>
          </w:tcPr>
          <w:p w14:paraId="70D7B830" w14:textId="77777777" w:rsidR="00110E09" w:rsidRPr="00A150C4" w:rsidRDefault="00110E09" w:rsidP="00CA6DC1">
            <w:pPr>
              <w:spacing w:before="10" w:after="10" w:line="240" w:lineRule="exact"/>
              <w:ind w:left="0" w:right="0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lastRenderedPageBreak/>
              <w:t>專利證書號或</w:t>
            </w:r>
          </w:p>
          <w:p w14:paraId="1EC1EB99" w14:textId="77777777" w:rsidR="00110E09" w:rsidRPr="00A150C4" w:rsidRDefault="00110E09" w:rsidP="00CA6DC1">
            <w:pPr>
              <w:spacing w:before="10" w:after="10" w:line="240" w:lineRule="exact"/>
              <w:ind w:left="0" w:right="0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Cs/>
                <w:color w:val="000000"/>
                <w:szCs w:val="22"/>
              </w:rPr>
              <w:t>專利申請案號</w:t>
            </w:r>
          </w:p>
        </w:tc>
        <w:tc>
          <w:tcPr>
            <w:tcW w:w="6912" w:type="dxa"/>
            <w:gridSpan w:val="2"/>
            <w:vAlign w:val="center"/>
          </w:tcPr>
          <w:p w14:paraId="1077FE43" w14:textId="77777777" w:rsidR="00110E09" w:rsidRPr="00A150C4" w:rsidRDefault="00110E09" w:rsidP="00CA6DC1">
            <w:pPr>
              <w:spacing w:before="10" w:after="10" w:line="240" w:lineRule="exact"/>
              <w:ind w:left="0"/>
              <w:rPr>
                <w:rFonts w:asciiTheme="minorHAnsi" w:hAnsiTheme="minorHAnsi" w:cstheme="minorHAnsi"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發明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/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新型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/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設計第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_______________________</w:t>
            </w:r>
            <w:r w:rsidRPr="00A150C4">
              <w:rPr>
                <w:rFonts w:asciiTheme="minorHAnsi" w:hAnsiTheme="minorHAnsi" w:cstheme="minorHAnsi"/>
                <w:color w:val="000000"/>
                <w:szCs w:val="22"/>
              </w:rPr>
              <w:t>號</w:t>
            </w:r>
          </w:p>
        </w:tc>
      </w:tr>
      <w:tr w:rsidR="00110E09" w:rsidRPr="00A150C4" w14:paraId="59C66F07" w14:textId="77777777" w:rsidTr="00CA6DC1">
        <w:trPr>
          <w:trHeight w:val="510"/>
          <w:jc w:val="center"/>
        </w:trPr>
        <w:tc>
          <w:tcPr>
            <w:tcW w:w="10362" w:type="dxa"/>
            <w:gridSpan w:val="3"/>
            <w:vAlign w:val="center"/>
          </w:tcPr>
          <w:p w14:paraId="5BAEBE46" w14:textId="77777777" w:rsidR="00110E09" w:rsidRPr="00A150C4" w:rsidRDefault="00110E09" w:rsidP="00A5139F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創新價值</w:t>
            </w:r>
          </w:p>
        </w:tc>
      </w:tr>
      <w:tr w:rsidR="00110E09" w:rsidRPr="00A150C4" w14:paraId="1710EAB6" w14:textId="77777777" w:rsidTr="00DD51C8">
        <w:trPr>
          <w:trHeight w:val="2111"/>
          <w:jc w:val="center"/>
        </w:trPr>
        <w:tc>
          <w:tcPr>
            <w:tcW w:w="10362" w:type="dxa"/>
            <w:gridSpan w:val="3"/>
          </w:tcPr>
          <w:p w14:paraId="20D4997C" w14:textId="2E8E23A4" w:rsidR="00110E09" w:rsidRPr="00F85C2D" w:rsidRDefault="00110E09" w:rsidP="00F85C2D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Cs/>
                <w:color w:val="A6A6A6"/>
                <w:sz w:val="20"/>
              </w:rPr>
            </w:pP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說明本項專利之特色與重要性如：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技術創新的程度、與現有技術之差異性、專利之獨特性、技術可實施性、實施成本、技術應用廣度、設計創意等等。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(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請以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12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號字標楷體填寫，並檢附相關證明文件</w:t>
            </w:r>
            <w:r w:rsidRPr="00F85C2D">
              <w:rPr>
                <w:rFonts w:asciiTheme="minorHAnsi" w:hAnsiTheme="minorHAnsi" w:cstheme="minorHAnsi"/>
                <w:color w:val="A6A6A6"/>
                <w:sz w:val="20"/>
              </w:rPr>
              <w:t>)</w:t>
            </w:r>
          </w:p>
        </w:tc>
      </w:tr>
      <w:tr w:rsidR="00110E09" w:rsidRPr="00A150C4" w14:paraId="1B0135D8" w14:textId="77777777" w:rsidTr="00CA6DC1">
        <w:trPr>
          <w:trHeight w:val="508"/>
          <w:jc w:val="center"/>
        </w:trPr>
        <w:tc>
          <w:tcPr>
            <w:tcW w:w="10362" w:type="dxa"/>
            <w:gridSpan w:val="3"/>
            <w:vAlign w:val="center"/>
          </w:tcPr>
          <w:p w14:paraId="7F091896" w14:textId="77777777" w:rsidR="00110E09" w:rsidRPr="00A150C4" w:rsidRDefault="00110E09" w:rsidP="00A5139F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功能與實用性</w:t>
            </w:r>
          </w:p>
        </w:tc>
      </w:tr>
      <w:tr w:rsidR="00110E09" w:rsidRPr="00A150C4" w14:paraId="20A3F5B9" w14:textId="77777777" w:rsidTr="00DD51C8">
        <w:trPr>
          <w:trHeight w:val="2021"/>
          <w:jc w:val="center"/>
        </w:trPr>
        <w:tc>
          <w:tcPr>
            <w:tcW w:w="10362" w:type="dxa"/>
            <w:gridSpan w:val="3"/>
          </w:tcPr>
          <w:p w14:paraId="664FDB7B" w14:textId="1C297E86" w:rsidR="00110E09" w:rsidRPr="00F85C2D" w:rsidRDefault="00110E09" w:rsidP="00F85C2D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Cs/>
                <w:color w:val="A6A6A6"/>
                <w:sz w:val="20"/>
              </w:rPr>
            </w:pP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就使用操作簡便、顧及安全性及環境保護考量、維修簡易、相容性、擴充性、功能性、人體工學、節省能源等進行說明（請以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12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號字標楷體填寫，並檢附相關證明文件）</w:t>
            </w:r>
          </w:p>
        </w:tc>
      </w:tr>
      <w:tr w:rsidR="00110E09" w:rsidRPr="00A150C4" w14:paraId="70696505" w14:textId="77777777" w:rsidTr="00CA6DC1">
        <w:trPr>
          <w:trHeight w:val="510"/>
          <w:jc w:val="center"/>
        </w:trPr>
        <w:tc>
          <w:tcPr>
            <w:tcW w:w="10362" w:type="dxa"/>
            <w:gridSpan w:val="3"/>
            <w:vAlign w:val="center"/>
          </w:tcPr>
          <w:p w14:paraId="4D166D3C" w14:textId="77777777" w:rsidR="00110E09" w:rsidRPr="00A150C4" w:rsidRDefault="00110E09" w:rsidP="00A5139F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000000"/>
                <w:szCs w:val="22"/>
              </w:rPr>
              <w:t>商品化程度</w:t>
            </w:r>
          </w:p>
        </w:tc>
      </w:tr>
      <w:tr w:rsidR="00110E09" w:rsidRPr="00A150C4" w14:paraId="6B7EDC77" w14:textId="77777777" w:rsidTr="00DD51C8">
        <w:trPr>
          <w:trHeight w:val="2158"/>
          <w:jc w:val="center"/>
        </w:trPr>
        <w:tc>
          <w:tcPr>
            <w:tcW w:w="10362" w:type="dxa"/>
            <w:gridSpan w:val="3"/>
          </w:tcPr>
          <w:p w14:paraId="3CCAAE9F" w14:textId="77777777" w:rsidR="00F85C2D" w:rsidRDefault="00110E09" w:rsidP="00F85C2D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Cs/>
                <w:color w:val="A6A6A6"/>
                <w:sz w:val="20"/>
              </w:rPr>
            </w:pP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</w:t>
            </w:r>
            <w:proofErr w:type="gramStart"/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就已技轉</w:t>
            </w:r>
            <w:proofErr w:type="gramEnd"/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、授權、產學合作、商品化價值或具商品化潛力等進行說明。</w:t>
            </w:r>
          </w:p>
          <w:p w14:paraId="64C136E0" w14:textId="44F9C36B" w:rsidR="00110E09" w:rsidRPr="00F85C2D" w:rsidRDefault="00110E09" w:rsidP="00F85C2D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Cs/>
                <w:color w:val="A6A6A6"/>
                <w:sz w:val="20"/>
              </w:rPr>
            </w:pP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(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以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12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號字標楷體填寫，並檢附相關證明文件</w:t>
            </w:r>
            <w:proofErr w:type="gramStart"/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）</w:t>
            </w:r>
            <w:proofErr w:type="gramEnd"/>
          </w:p>
          <w:p w14:paraId="63631739" w14:textId="77777777" w:rsidR="00110E09" w:rsidRPr="00F85C2D" w:rsidRDefault="00110E09" w:rsidP="00A5139F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color w:val="A6A6A6"/>
                <w:sz w:val="20"/>
              </w:rPr>
            </w:pPr>
          </w:p>
        </w:tc>
      </w:tr>
      <w:tr w:rsidR="00110E09" w:rsidRPr="00A150C4" w14:paraId="3B62F798" w14:textId="77777777" w:rsidTr="00CA6DC1">
        <w:trPr>
          <w:trHeight w:val="510"/>
          <w:jc w:val="center"/>
        </w:trPr>
        <w:tc>
          <w:tcPr>
            <w:tcW w:w="10362" w:type="dxa"/>
            <w:gridSpan w:val="3"/>
            <w:vAlign w:val="center"/>
          </w:tcPr>
          <w:p w14:paraId="7CDCBD9C" w14:textId="77777777" w:rsidR="00110E09" w:rsidRPr="00A150C4" w:rsidRDefault="00110E09" w:rsidP="00A5139F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bCs/>
                <w:color w:val="000000"/>
                <w:szCs w:val="22"/>
              </w:rPr>
              <w:t>性別友善性</w:t>
            </w:r>
          </w:p>
        </w:tc>
      </w:tr>
      <w:tr w:rsidR="00110E09" w:rsidRPr="00A150C4" w14:paraId="37E7A04C" w14:textId="77777777" w:rsidTr="00DD51C8">
        <w:trPr>
          <w:trHeight w:val="2153"/>
          <w:jc w:val="center"/>
        </w:trPr>
        <w:tc>
          <w:tcPr>
            <w:tcW w:w="10362" w:type="dxa"/>
            <w:gridSpan w:val="3"/>
          </w:tcPr>
          <w:p w14:paraId="5EC147AD" w14:textId="77777777" w:rsidR="00110E09" w:rsidRPr="00F85C2D" w:rsidRDefault="00110E09" w:rsidP="00F85C2D">
            <w:pPr>
              <w:spacing w:before="10" w:after="10" w:line="240" w:lineRule="exact"/>
              <w:ind w:left="0" w:right="-12"/>
              <w:jc w:val="center"/>
              <w:rPr>
                <w:rFonts w:asciiTheme="minorHAnsi" w:hAnsiTheme="minorHAnsi" w:cstheme="minorHAnsi"/>
                <w:color w:val="A6A6A6"/>
                <w:sz w:val="20"/>
              </w:rPr>
            </w:pP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針對不同性別使用者需求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(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兒童、老人、身障、女性及家庭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)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，說明作品研發及功能設計具生活便利性或友善性，如：男性專用育兒</w:t>
            </w:r>
            <w:proofErr w:type="gramStart"/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揹</w:t>
            </w:r>
            <w:proofErr w:type="gramEnd"/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巾、機車省力中柱、親子自行車。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(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請以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12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號字標楷體填寫，並檢附相關證明文件</w:t>
            </w:r>
            <w:r w:rsidRPr="00F85C2D">
              <w:rPr>
                <w:rFonts w:asciiTheme="minorHAnsi" w:hAnsiTheme="minorHAnsi" w:cstheme="minorHAnsi"/>
                <w:bCs/>
                <w:color w:val="A6A6A6"/>
                <w:sz w:val="20"/>
              </w:rPr>
              <w:t>)</w:t>
            </w:r>
          </w:p>
        </w:tc>
      </w:tr>
      <w:tr w:rsidR="00110E09" w:rsidRPr="00A150C4" w14:paraId="0A841C58" w14:textId="77777777" w:rsidTr="00CA6DC1">
        <w:trPr>
          <w:trHeight w:val="1133"/>
          <w:jc w:val="center"/>
        </w:trPr>
        <w:tc>
          <w:tcPr>
            <w:tcW w:w="10362" w:type="dxa"/>
            <w:gridSpan w:val="3"/>
            <w:vAlign w:val="center"/>
          </w:tcPr>
          <w:p w14:paraId="4BFD6564" w14:textId="77777777" w:rsidR="00110E09" w:rsidRPr="00A150C4" w:rsidRDefault="00110E09" w:rsidP="00A5139F">
            <w:pPr>
              <w:spacing w:before="10" w:after="10" w:line="240" w:lineRule="exact"/>
              <w:ind w:leftChars="353" w:left="777" w:right="-12"/>
              <w:rPr>
                <w:rFonts w:asciiTheme="minorHAnsi" w:hAnsiTheme="minorHAnsi" w:cstheme="minorHAnsi"/>
                <w:b/>
                <w:color w:val="FF0000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檔名請依以下規則儲存：</w:t>
            </w:r>
          </w:p>
          <w:p w14:paraId="532788BD" w14:textId="091A1765" w:rsidR="00110E09" w:rsidRPr="00A150C4" w:rsidRDefault="001F2451" w:rsidP="00A5139F">
            <w:pPr>
              <w:spacing w:before="10" w:after="10" w:line="240" w:lineRule="exact"/>
              <w:ind w:leftChars="353" w:left="777" w:right="-12"/>
              <w:rPr>
                <w:rFonts w:asciiTheme="minorHAnsi" w:hAnsiTheme="minorHAnsi" w:cstheme="minorHAnsi"/>
                <w:b/>
                <w:color w:val="FF0000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</w:rPr>
              <w:t>2023 tie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發明競賽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_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單位或個人名稱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_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表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2_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作品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1</w:t>
            </w:r>
            <w:r w:rsidR="00110E09"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，</w:t>
            </w:r>
          </w:p>
          <w:p w14:paraId="2EB5AB94" w14:textId="3B40D305" w:rsidR="00110E09" w:rsidRPr="00A150C4" w:rsidRDefault="00110E09" w:rsidP="00A5139F">
            <w:pPr>
              <w:spacing w:before="10" w:after="10" w:line="240" w:lineRule="exact"/>
              <w:ind w:leftChars="353" w:left="777" w:right="-12"/>
              <w:rPr>
                <w:rFonts w:asciiTheme="minorHAnsi" w:hAnsiTheme="minorHAnsi" w:cstheme="minorHAnsi"/>
                <w:b/>
                <w:color w:val="A6A6A6"/>
                <w:szCs w:val="22"/>
              </w:rPr>
            </w:pP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若有第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2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件作</w:t>
            </w:r>
            <w:r w:rsidR="00F04DAB">
              <w:rPr>
                <w:rFonts w:asciiTheme="minorHAnsi" w:hAnsiTheme="minorHAnsi" w:cstheme="minorHAnsi" w:hint="eastAsia"/>
                <w:b/>
                <w:color w:val="FF0000"/>
                <w:szCs w:val="22"/>
              </w:rPr>
              <w:t>品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，檔名接續為</w:t>
            </w:r>
            <w:r w:rsidR="001F2451">
              <w:rPr>
                <w:rFonts w:asciiTheme="minorHAnsi" w:hAnsiTheme="minorHAnsi" w:cstheme="minorHAnsi"/>
                <w:b/>
                <w:color w:val="FF0000"/>
                <w:szCs w:val="22"/>
              </w:rPr>
              <w:t>2023 tie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發明競賽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_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單位或個人名稱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_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表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2_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作品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2</w:t>
            </w:r>
            <w:r w:rsidRPr="00A150C4">
              <w:rPr>
                <w:rFonts w:asciiTheme="minorHAnsi" w:hAnsiTheme="minorHAnsi" w:cstheme="minorHAnsi"/>
                <w:b/>
                <w:color w:val="FF0000"/>
                <w:szCs w:val="22"/>
              </w:rPr>
              <w:t>，依此類推。</w:t>
            </w:r>
          </w:p>
        </w:tc>
      </w:tr>
    </w:tbl>
    <w:p w14:paraId="71C9A10A" w14:textId="364A9631" w:rsidR="00441C72" w:rsidRPr="00DD51C8" w:rsidRDefault="00441C72" w:rsidP="00DD51C8">
      <w:pPr>
        <w:spacing w:line="400" w:lineRule="exact"/>
        <w:ind w:left="0" w:right="125"/>
        <w:rPr>
          <w:rFonts w:asciiTheme="minorHAnsi" w:hAnsiTheme="minorHAnsi" w:cstheme="minorHAnsi"/>
          <w:b/>
          <w:color w:val="000000"/>
          <w:sz w:val="2"/>
          <w:szCs w:val="2"/>
        </w:rPr>
      </w:pPr>
    </w:p>
    <w:sectPr w:rsidR="00441C72" w:rsidRPr="00DD51C8" w:rsidSect="00DD51C8">
      <w:footerReference w:type="default" r:id="rId8"/>
      <w:pgSz w:w="11906" w:h="16838"/>
      <w:pgMar w:top="1079" w:right="851" w:bottom="539" w:left="851" w:header="510" w:footer="340" w:gutter="0"/>
      <w:pgNumType w:fmt="numberInDash" w:start="2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2F7AF" w14:textId="77777777" w:rsidR="00B63F74" w:rsidRDefault="00B63F74">
      <w:r>
        <w:separator/>
      </w:r>
    </w:p>
  </w:endnote>
  <w:endnote w:type="continuationSeparator" w:id="0">
    <w:p w14:paraId="28B9C630" w14:textId="77777777" w:rsidR="00B63F74" w:rsidRDefault="00B63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  <w:embedRegular r:id="rId1" w:subsetted="1" w:fontKey="{91E11C4A-C452-481F-8996-0ECAC187215A}"/>
    <w:embedBold r:id="rId2" w:subsetted="1" w:fontKey="{B2F87474-891F-4461-B82C-15A0828701DD}"/>
  </w:font>
  <w:font w:name="Exo 2 Light"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華康粗黑體">
    <w:altName w:val="微軟正黑體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3" w:subsetted="1" w:fontKey="{DC71B050-FFA2-415C-865E-27288226FE1F}"/>
    <w:embedBold r:id="rId4" w:subsetted="1" w:fontKey="{2E6646CA-3114-4AAD-9121-2D0D844CE6C3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5" w:fontKey="{582386E0-19D7-4903-92DF-9004F6C6451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5A1EB" w14:textId="4F503717" w:rsidR="00834878" w:rsidRDefault="00834878" w:rsidP="00B62493">
    <w:pPr>
      <w:pStyle w:val="a6"/>
      <w:rPr>
        <w:lang w:eastAsia="zh-TW"/>
      </w:rPr>
    </w:pPr>
  </w:p>
  <w:p w14:paraId="0B63B92F" w14:textId="4AB4B23F" w:rsidR="00834878" w:rsidRDefault="00834878" w:rsidP="00834878">
    <w:pPr>
      <w:pStyle w:val="a6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61EE8" w14:textId="77777777" w:rsidR="00B63F74" w:rsidRDefault="00B63F74">
      <w:r>
        <w:separator/>
      </w:r>
    </w:p>
  </w:footnote>
  <w:footnote w:type="continuationSeparator" w:id="0">
    <w:p w14:paraId="0F639021" w14:textId="77777777" w:rsidR="00B63F74" w:rsidRDefault="00B63F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C51"/>
    <w:multiLevelType w:val="hybridMultilevel"/>
    <w:tmpl w:val="8BE0A8EE"/>
    <w:lvl w:ilvl="0" w:tplc="34A4FCF4">
      <w:start w:val="1"/>
      <w:numFmt w:val="decimal"/>
      <w:lvlText w:val="%1."/>
      <w:lvlJc w:val="left"/>
      <w:pPr>
        <w:ind w:left="2263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2863" w:hanging="480"/>
      </w:pPr>
    </w:lvl>
    <w:lvl w:ilvl="2" w:tplc="0409001B" w:tentative="1">
      <w:start w:val="1"/>
      <w:numFmt w:val="lowerRoman"/>
      <w:lvlText w:val="%3."/>
      <w:lvlJc w:val="right"/>
      <w:pPr>
        <w:ind w:left="3343" w:hanging="480"/>
      </w:pPr>
    </w:lvl>
    <w:lvl w:ilvl="3" w:tplc="0409000F" w:tentative="1">
      <w:start w:val="1"/>
      <w:numFmt w:val="decimal"/>
      <w:lvlText w:val="%4."/>
      <w:lvlJc w:val="left"/>
      <w:pPr>
        <w:ind w:left="3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03" w:hanging="480"/>
      </w:pPr>
    </w:lvl>
    <w:lvl w:ilvl="5" w:tplc="0409001B" w:tentative="1">
      <w:start w:val="1"/>
      <w:numFmt w:val="lowerRoman"/>
      <w:lvlText w:val="%6."/>
      <w:lvlJc w:val="right"/>
      <w:pPr>
        <w:ind w:left="4783" w:hanging="480"/>
      </w:pPr>
    </w:lvl>
    <w:lvl w:ilvl="6" w:tplc="0409000F" w:tentative="1">
      <w:start w:val="1"/>
      <w:numFmt w:val="decimal"/>
      <w:lvlText w:val="%7."/>
      <w:lvlJc w:val="left"/>
      <w:pPr>
        <w:ind w:left="5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43" w:hanging="480"/>
      </w:pPr>
    </w:lvl>
    <w:lvl w:ilvl="8" w:tplc="0409001B" w:tentative="1">
      <w:start w:val="1"/>
      <w:numFmt w:val="lowerRoman"/>
      <w:lvlText w:val="%9."/>
      <w:lvlJc w:val="right"/>
      <w:pPr>
        <w:ind w:left="6223" w:hanging="480"/>
      </w:pPr>
    </w:lvl>
  </w:abstractNum>
  <w:abstractNum w:abstractNumId="1" w15:restartNumberingAfterBreak="0">
    <w:nsid w:val="04B11900"/>
    <w:multiLevelType w:val="hybridMultilevel"/>
    <w:tmpl w:val="59FC8AB6"/>
    <w:lvl w:ilvl="0" w:tplc="1786EA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116340"/>
    <w:multiLevelType w:val="hybridMultilevel"/>
    <w:tmpl w:val="AA5E57AE"/>
    <w:lvl w:ilvl="0" w:tplc="2C78831E">
      <w:start w:val="1"/>
      <w:numFmt w:val="taiwaneseCountingThousand"/>
      <w:lvlText w:val="%1、"/>
      <w:lvlJc w:val="left"/>
      <w:pPr>
        <w:tabs>
          <w:tab w:val="num" w:pos="1598"/>
        </w:tabs>
        <w:ind w:left="1598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38"/>
        </w:tabs>
        <w:ind w:left="18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18"/>
        </w:tabs>
        <w:ind w:left="23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8"/>
        </w:tabs>
        <w:ind w:left="27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78"/>
        </w:tabs>
        <w:ind w:left="32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58"/>
        </w:tabs>
        <w:ind w:left="37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38"/>
        </w:tabs>
        <w:ind w:left="42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718"/>
        </w:tabs>
        <w:ind w:left="47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98"/>
        </w:tabs>
        <w:ind w:left="5198" w:hanging="480"/>
      </w:pPr>
    </w:lvl>
  </w:abstractNum>
  <w:abstractNum w:abstractNumId="3" w15:restartNumberingAfterBreak="0">
    <w:nsid w:val="0E836480"/>
    <w:multiLevelType w:val="hybridMultilevel"/>
    <w:tmpl w:val="927874CA"/>
    <w:lvl w:ilvl="0" w:tplc="FFFFFFFF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微軟正黑體" w:eastAsia="微軟正黑體" w:hAnsi="微軟正黑體" w:hint="eastAsia"/>
      </w:rPr>
    </w:lvl>
    <w:lvl w:ilvl="1" w:tplc="FFFFFFFF">
      <w:start w:val="1"/>
      <w:numFmt w:val="decimal"/>
      <w:lvlText w:val="%2)"/>
      <w:lvlJc w:val="left"/>
      <w:pPr>
        <w:ind w:left="960" w:hanging="480"/>
      </w:pPr>
      <w:rPr>
        <w:rFonts w:ascii="Exo 2 Light" w:eastAsia="微軟正黑體" w:hAnsi="Exo 2 Light"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AC0203"/>
    <w:multiLevelType w:val="hybridMultilevel"/>
    <w:tmpl w:val="D5248680"/>
    <w:lvl w:ilvl="0" w:tplc="78B89FB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FFCC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62C55D9"/>
    <w:multiLevelType w:val="hybridMultilevel"/>
    <w:tmpl w:val="EDB86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067576"/>
    <w:multiLevelType w:val="hybridMultilevel"/>
    <w:tmpl w:val="C1D0D86E"/>
    <w:lvl w:ilvl="0" w:tplc="3036F4CC">
      <w:start w:val="1"/>
      <w:numFmt w:val="decimal"/>
      <w:lvlText w:val="%1."/>
      <w:lvlJc w:val="left"/>
      <w:pPr>
        <w:ind w:left="226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63" w:hanging="480"/>
      </w:pPr>
    </w:lvl>
    <w:lvl w:ilvl="2" w:tplc="0409001B" w:tentative="1">
      <w:start w:val="1"/>
      <w:numFmt w:val="lowerRoman"/>
      <w:lvlText w:val="%3."/>
      <w:lvlJc w:val="right"/>
      <w:pPr>
        <w:ind w:left="3343" w:hanging="480"/>
      </w:pPr>
    </w:lvl>
    <w:lvl w:ilvl="3" w:tplc="0409000F" w:tentative="1">
      <w:start w:val="1"/>
      <w:numFmt w:val="decimal"/>
      <w:lvlText w:val="%4."/>
      <w:lvlJc w:val="left"/>
      <w:pPr>
        <w:ind w:left="38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03" w:hanging="480"/>
      </w:pPr>
    </w:lvl>
    <w:lvl w:ilvl="5" w:tplc="0409001B" w:tentative="1">
      <w:start w:val="1"/>
      <w:numFmt w:val="lowerRoman"/>
      <w:lvlText w:val="%6."/>
      <w:lvlJc w:val="right"/>
      <w:pPr>
        <w:ind w:left="4783" w:hanging="480"/>
      </w:pPr>
    </w:lvl>
    <w:lvl w:ilvl="6" w:tplc="0409000F" w:tentative="1">
      <w:start w:val="1"/>
      <w:numFmt w:val="decimal"/>
      <w:lvlText w:val="%7."/>
      <w:lvlJc w:val="left"/>
      <w:pPr>
        <w:ind w:left="52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43" w:hanging="480"/>
      </w:pPr>
    </w:lvl>
    <w:lvl w:ilvl="8" w:tplc="0409001B" w:tentative="1">
      <w:start w:val="1"/>
      <w:numFmt w:val="lowerRoman"/>
      <w:lvlText w:val="%9."/>
      <w:lvlJc w:val="right"/>
      <w:pPr>
        <w:ind w:left="6223" w:hanging="480"/>
      </w:pPr>
    </w:lvl>
  </w:abstractNum>
  <w:abstractNum w:abstractNumId="7" w15:restartNumberingAfterBreak="0">
    <w:nsid w:val="177766C9"/>
    <w:multiLevelType w:val="hybridMultilevel"/>
    <w:tmpl w:val="9CE8EC3E"/>
    <w:lvl w:ilvl="0" w:tplc="A8C6633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微軟正黑體" w:eastAsia="微軟正黑體" w:hAnsi="微軟正黑體" w:hint="eastAsia"/>
        <w:color w:val="auto"/>
      </w:rPr>
    </w:lvl>
    <w:lvl w:ilvl="1" w:tplc="FFFFFFFF">
      <w:start w:val="1"/>
      <w:numFmt w:val="decimal"/>
      <w:lvlText w:val="%2)"/>
      <w:lvlJc w:val="left"/>
      <w:pPr>
        <w:ind w:left="960" w:hanging="480"/>
      </w:pPr>
      <w:rPr>
        <w:rFonts w:ascii="Exo 2 Light" w:eastAsia="微軟正黑體" w:hAnsi="Exo 2 Light" w:hint="default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3A94554"/>
    <w:multiLevelType w:val="hybridMultilevel"/>
    <w:tmpl w:val="B4080552"/>
    <w:lvl w:ilvl="0" w:tplc="9808F142">
      <w:start w:val="1"/>
      <w:numFmt w:val="decimal"/>
      <w:suff w:val="nothing"/>
      <w:lvlText w:val="%1."/>
      <w:lvlJc w:val="left"/>
      <w:pPr>
        <w:ind w:left="1387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45A5174"/>
    <w:multiLevelType w:val="hybridMultilevel"/>
    <w:tmpl w:val="1F00C3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50D26F9"/>
    <w:multiLevelType w:val="hybridMultilevel"/>
    <w:tmpl w:val="DDDAA6F4"/>
    <w:lvl w:ilvl="0" w:tplc="04090015">
      <w:start w:val="1"/>
      <w:numFmt w:val="taiwaneseCountingThousand"/>
      <w:lvlText w:val="%1、"/>
      <w:lvlJc w:val="left"/>
      <w:pPr>
        <w:ind w:left="95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33" w:hanging="480"/>
      </w:pPr>
    </w:lvl>
    <w:lvl w:ilvl="2" w:tplc="0409001B" w:tentative="1">
      <w:start w:val="1"/>
      <w:numFmt w:val="lowerRoman"/>
      <w:lvlText w:val="%3."/>
      <w:lvlJc w:val="right"/>
      <w:pPr>
        <w:ind w:left="1913" w:hanging="480"/>
      </w:pPr>
    </w:lvl>
    <w:lvl w:ilvl="3" w:tplc="0409000F" w:tentative="1">
      <w:start w:val="1"/>
      <w:numFmt w:val="decimal"/>
      <w:lvlText w:val="%4."/>
      <w:lvlJc w:val="left"/>
      <w:pPr>
        <w:ind w:left="239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3" w:hanging="480"/>
      </w:pPr>
    </w:lvl>
    <w:lvl w:ilvl="5" w:tplc="0409001B" w:tentative="1">
      <w:start w:val="1"/>
      <w:numFmt w:val="lowerRoman"/>
      <w:lvlText w:val="%6."/>
      <w:lvlJc w:val="right"/>
      <w:pPr>
        <w:ind w:left="3353" w:hanging="480"/>
      </w:pPr>
    </w:lvl>
    <w:lvl w:ilvl="6" w:tplc="0409000F" w:tentative="1">
      <w:start w:val="1"/>
      <w:numFmt w:val="decimal"/>
      <w:lvlText w:val="%7."/>
      <w:lvlJc w:val="left"/>
      <w:pPr>
        <w:ind w:left="383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3" w:hanging="480"/>
      </w:pPr>
    </w:lvl>
    <w:lvl w:ilvl="8" w:tplc="0409001B" w:tentative="1">
      <w:start w:val="1"/>
      <w:numFmt w:val="lowerRoman"/>
      <w:lvlText w:val="%9."/>
      <w:lvlJc w:val="right"/>
      <w:pPr>
        <w:ind w:left="4793" w:hanging="480"/>
      </w:pPr>
    </w:lvl>
  </w:abstractNum>
  <w:abstractNum w:abstractNumId="11" w15:restartNumberingAfterBreak="0">
    <w:nsid w:val="26B93003"/>
    <w:multiLevelType w:val="hybridMultilevel"/>
    <w:tmpl w:val="3DD2304C"/>
    <w:lvl w:ilvl="0" w:tplc="1CD2E994">
      <w:start w:val="5"/>
      <w:numFmt w:val="bullet"/>
      <w:lvlText w:val="※"/>
      <w:lvlJc w:val="left"/>
      <w:pPr>
        <w:ind w:left="1753" w:hanging="48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223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1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9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7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5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3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1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93" w:hanging="480"/>
      </w:pPr>
      <w:rPr>
        <w:rFonts w:ascii="Wingdings" w:hAnsi="Wingdings" w:hint="default"/>
      </w:rPr>
    </w:lvl>
  </w:abstractNum>
  <w:abstractNum w:abstractNumId="12" w15:restartNumberingAfterBreak="0">
    <w:nsid w:val="273C6ADB"/>
    <w:multiLevelType w:val="hybridMultilevel"/>
    <w:tmpl w:val="369A432C"/>
    <w:lvl w:ilvl="0" w:tplc="0D328B6E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756A43"/>
    <w:multiLevelType w:val="hybridMultilevel"/>
    <w:tmpl w:val="67EC2FD4"/>
    <w:lvl w:ilvl="0" w:tplc="56489FE6">
      <w:start w:val="1"/>
      <w:numFmt w:val="decimal"/>
      <w:lvlText w:val="%1)"/>
      <w:lvlJc w:val="left"/>
      <w:pPr>
        <w:ind w:left="960" w:hanging="480"/>
      </w:pPr>
      <w:rPr>
        <w:rFonts w:ascii="Exo 2 Light" w:eastAsia="微軟正黑體" w:hAnsi="Exo 2 Light" w:hint="default"/>
        <w:color w:val="auto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AF462E"/>
    <w:multiLevelType w:val="hybridMultilevel"/>
    <w:tmpl w:val="467454A0"/>
    <w:lvl w:ilvl="0" w:tplc="F8AC8A8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2E74B5" w:themeColor="accent5" w:themeShade="BF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ACA4CAE"/>
    <w:multiLevelType w:val="hybridMultilevel"/>
    <w:tmpl w:val="42785134"/>
    <w:lvl w:ilvl="0" w:tplc="0D328B6E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7E4C9EBC">
      <w:start w:val="5"/>
      <w:numFmt w:val="bullet"/>
      <w:lvlText w:val="＊"/>
      <w:lvlJc w:val="left"/>
      <w:pPr>
        <w:tabs>
          <w:tab w:val="num" w:pos="840"/>
        </w:tabs>
        <w:ind w:left="840" w:hanging="360"/>
      </w:pPr>
      <w:rPr>
        <w:rFonts w:ascii="標楷體" w:eastAsia="標楷體" w:hAnsi="標楷體" w:cs="新細明體" w:hint="eastAsia"/>
        <w:b w:val="0"/>
        <w:sz w:val="22"/>
        <w:szCs w:val="22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CC11AAB"/>
    <w:multiLevelType w:val="hybridMultilevel"/>
    <w:tmpl w:val="84F2B818"/>
    <w:lvl w:ilvl="0" w:tplc="0D328B6E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2187CF4"/>
    <w:multiLevelType w:val="hybridMultilevel"/>
    <w:tmpl w:val="33022F9A"/>
    <w:lvl w:ilvl="0" w:tplc="729EB264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7341773"/>
    <w:multiLevelType w:val="hybridMultilevel"/>
    <w:tmpl w:val="C6A64F7A"/>
    <w:lvl w:ilvl="0" w:tplc="207EF662">
      <w:numFmt w:val="bullet"/>
      <w:lvlText w:val="□"/>
      <w:lvlJc w:val="left"/>
      <w:pPr>
        <w:ind w:left="362" w:hanging="360"/>
      </w:pPr>
      <w:rPr>
        <w:rFonts w:ascii="標楷體" w:eastAsia="標楷體" w:hAnsi="標楷體" w:cs="Times New Roman" w:hint="eastAsia"/>
        <w:color w:val="333333"/>
      </w:rPr>
    </w:lvl>
    <w:lvl w:ilvl="1" w:tplc="04090003" w:tentative="1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80"/>
      </w:pPr>
      <w:rPr>
        <w:rFonts w:ascii="Wingdings" w:hAnsi="Wingdings" w:hint="default"/>
      </w:rPr>
    </w:lvl>
  </w:abstractNum>
  <w:abstractNum w:abstractNumId="19" w15:restartNumberingAfterBreak="0">
    <w:nsid w:val="38986CDE"/>
    <w:multiLevelType w:val="hybridMultilevel"/>
    <w:tmpl w:val="20D83E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3276598"/>
    <w:multiLevelType w:val="hybridMultilevel"/>
    <w:tmpl w:val="96C21824"/>
    <w:lvl w:ilvl="0" w:tplc="1CD2E994">
      <w:start w:val="5"/>
      <w:numFmt w:val="bullet"/>
      <w:lvlText w:val="※"/>
      <w:lvlJc w:val="left"/>
      <w:pPr>
        <w:ind w:left="1048" w:hanging="48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8EB28B8"/>
    <w:multiLevelType w:val="hybridMultilevel"/>
    <w:tmpl w:val="574C8A68"/>
    <w:lvl w:ilvl="0" w:tplc="0409000F">
      <w:start w:val="1"/>
      <w:numFmt w:val="decimal"/>
      <w:lvlText w:val="%1."/>
      <w:lvlJc w:val="left"/>
      <w:pPr>
        <w:ind w:left="46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47" w:hanging="480"/>
      </w:pPr>
    </w:lvl>
    <w:lvl w:ilvl="2" w:tplc="0409001B" w:tentative="1">
      <w:start w:val="1"/>
      <w:numFmt w:val="lowerRoman"/>
      <w:lvlText w:val="%3."/>
      <w:lvlJc w:val="right"/>
      <w:pPr>
        <w:ind w:left="1427" w:hanging="480"/>
      </w:pPr>
    </w:lvl>
    <w:lvl w:ilvl="3" w:tplc="0409000F" w:tentative="1">
      <w:start w:val="1"/>
      <w:numFmt w:val="decimal"/>
      <w:lvlText w:val="%4."/>
      <w:lvlJc w:val="left"/>
      <w:pPr>
        <w:ind w:left="19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7" w:hanging="480"/>
      </w:pPr>
    </w:lvl>
    <w:lvl w:ilvl="5" w:tplc="0409001B" w:tentative="1">
      <w:start w:val="1"/>
      <w:numFmt w:val="lowerRoman"/>
      <w:lvlText w:val="%6."/>
      <w:lvlJc w:val="right"/>
      <w:pPr>
        <w:ind w:left="2867" w:hanging="480"/>
      </w:pPr>
    </w:lvl>
    <w:lvl w:ilvl="6" w:tplc="0409000F" w:tentative="1">
      <w:start w:val="1"/>
      <w:numFmt w:val="decimal"/>
      <w:lvlText w:val="%7."/>
      <w:lvlJc w:val="left"/>
      <w:pPr>
        <w:ind w:left="33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7" w:hanging="480"/>
      </w:pPr>
    </w:lvl>
    <w:lvl w:ilvl="8" w:tplc="0409001B" w:tentative="1">
      <w:start w:val="1"/>
      <w:numFmt w:val="lowerRoman"/>
      <w:lvlText w:val="%9."/>
      <w:lvlJc w:val="right"/>
      <w:pPr>
        <w:ind w:left="4307" w:hanging="480"/>
      </w:pPr>
    </w:lvl>
  </w:abstractNum>
  <w:abstractNum w:abstractNumId="22" w15:restartNumberingAfterBreak="0">
    <w:nsid w:val="4DB60769"/>
    <w:multiLevelType w:val="hybridMultilevel"/>
    <w:tmpl w:val="E12006C6"/>
    <w:lvl w:ilvl="0" w:tplc="32D8CE00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1A60E4C"/>
    <w:multiLevelType w:val="hybridMultilevel"/>
    <w:tmpl w:val="5B6EDF36"/>
    <w:lvl w:ilvl="0" w:tplc="1CD2E994">
      <w:start w:val="5"/>
      <w:numFmt w:val="bullet"/>
      <w:lvlText w:val="※"/>
      <w:lvlJc w:val="left"/>
      <w:pPr>
        <w:ind w:left="1387" w:hanging="48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2653719"/>
    <w:multiLevelType w:val="hybridMultilevel"/>
    <w:tmpl w:val="77DE06C6"/>
    <w:lvl w:ilvl="0" w:tplc="1C740A20">
      <w:start w:val="1"/>
      <w:numFmt w:val="taiwaneseCountingThousand"/>
      <w:lvlText w:val="(%1)"/>
      <w:lvlJc w:val="left"/>
      <w:pPr>
        <w:tabs>
          <w:tab w:val="num" w:pos="1875"/>
        </w:tabs>
        <w:ind w:left="1875" w:hanging="375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60"/>
        </w:tabs>
        <w:ind w:left="24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900"/>
        </w:tabs>
        <w:ind w:left="39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340"/>
        </w:tabs>
        <w:ind w:left="53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20"/>
        </w:tabs>
        <w:ind w:left="5820" w:hanging="480"/>
      </w:pPr>
    </w:lvl>
  </w:abstractNum>
  <w:abstractNum w:abstractNumId="25" w15:restartNumberingAfterBreak="0">
    <w:nsid w:val="53301A02"/>
    <w:multiLevelType w:val="hybridMultilevel"/>
    <w:tmpl w:val="EDB6E77C"/>
    <w:lvl w:ilvl="0" w:tplc="04090005">
      <w:start w:val="1"/>
      <w:numFmt w:val="bullet"/>
      <w:lvlText w:val=""/>
      <w:lvlJc w:val="left"/>
      <w:pPr>
        <w:tabs>
          <w:tab w:val="num" w:pos="1387"/>
        </w:tabs>
        <w:ind w:left="1387" w:hanging="480"/>
      </w:pPr>
      <w:rPr>
        <w:rFonts w:ascii="Wingdings" w:hAnsi="Wingdings" w:hint="default"/>
        <w:sz w:val="24"/>
        <w:szCs w:val="24"/>
      </w:rPr>
    </w:lvl>
    <w:lvl w:ilvl="1" w:tplc="C8D63C32">
      <w:numFmt w:val="bullet"/>
      <w:lvlText w:val="□"/>
      <w:lvlJc w:val="left"/>
      <w:pPr>
        <w:tabs>
          <w:tab w:val="num" w:pos="1747"/>
        </w:tabs>
        <w:ind w:left="1747" w:hanging="360"/>
      </w:pPr>
      <w:rPr>
        <w:rFonts w:ascii="新細明體" w:eastAsia="新細明體" w:hAnsi="新細明體" w:cs="Times New Roman" w:hint="eastAsia"/>
        <w:b w:val="0"/>
        <w:sz w:val="22"/>
      </w:rPr>
    </w:lvl>
    <w:lvl w:ilvl="2" w:tplc="1CD2E994">
      <w:start w:val="5"/>
      <w:numFmt w:val="bullet"/>
      <w:lvlText w:val="※"/>
      <w:lvlJc w:val="left"/>
      <w:pPr>
        <w:tabs>
          <w:tab w:val="num" w:pos="2227"/>
        </w:tabs>
        <w:ind w:left="2227" w:hanging="360"/>
      </w:pPr>
      <w:rPr>
        <w:rFonts w:ascii="標楷體" w:eastAsia="標楷體" w:hAnsi="標楷體" w:cs="Arial" w:hint="eastAsia"/>
      </w:rPr>
    </w:lvl>
    <w:lvl w:ilvl="3" w:tplc="04090001" w:tentative="1">
      <w:start w:val="1"/>
      <w:numFmt w:val="bullet"/>
      <w:lvlText w:val=""/>
      <w:lvlJc w:val="left"/>
      <w:pPr>
        <w:tabs>
          <w:tab w:val="num" w:pos="2827"/>
        </w:tabs>
        <w:ind w:left="282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07"/>
        </w:tabs>
        <w:ind w:left="330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87"/>
        </w:tabs>
        <w:ind w:left="378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7"/>
        </w:tabs>
        <w:ind w:left="426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47"/>
        </w:tabs>
        <w:ind w:left="474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27"/>
        </w:tabs>
        <w:ind w:left="5227" w:hanging="480"/>
      </w:pPr>
      <w:rPr>
        <w:rFonts w:ascii="Wingdings" w:hAnsi="Wingdings" w:hint="default"/>
      </w:rPr>
    </w:lvl>
  </w:abstractNum>
  <w:abstractNum w:abstractNumId="26" w15:restartNumberingAfterBreak="0">
    <w:nsid w:val="538133C8"/>
    <w:multiLevelType w:val="hybridMultilevel"/>
    <w:tmpl w:val="0990189A"/>
    <w:lvl w:ilvl="0" w:tplc="1DBE8C12">
      <w:start w:val="1"/>
      <w:numFmt w:val="bullet"/>
      <w:suff w:val="nothing"/>
      <w:lvlText w:val=""/>
      <w:lvlJc w:val="left"/>
      <w:pPr>
        <w:ind w:left="480" w:hanging="480"/>
      </w:pPr>
      <w:rPr>
        <w:rFonts w:ascii="Wingdings" w:hAnsi="Wingdings" w:hint="default"/>
        <w:color w:val="8496B0" w:themeColor="text2" w:themeTint="99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6287A84"/>
    <w:multiLevelType w:val="hybridMultilevel"/>
    <w:tmpl w:val="BF161E76"/>
    <w:lvl w:ilvl="0" w:tplc="C3981C48">
      <w:start w:val="1"/>
      <w:numFmt w:val="decimal"/>
      <w:lvlText w:val="%1)"/>
      <w:lvlJc w:val="left"/>
      <w:pPr>
        <w:ind w:left="960" w:hanging="480"/>
      </w:pPr>
      <w:rPr>
        <w:rFonts w:ascii="Exo 2 Light" w:eastAsia="微軟正黑體" w:hAnsi="Exo 2 Ligh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8C00A27"/>
    <w:multiLevelType w:val="hybridMultilevel"/>
    <w:tmpl w:val="E6C00994"/>
    <w:lvl w:ilvl="0" w:tplc="ACBAEF96">
      <w:start w:val="1"/>
      <w:numFmt w:val="bullet"/>
      <w:suff w:val="nothing"/>
      <w:lvlText w:val=""/>
      <w:lvlJc w:val="left"/>
      <w:pPr>
        <w:ind w:left="13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80"/>
      </w:pPr>
      <w:rPr>
        <w:rFonts w:ascii="Wingdings" w:hAnsi="Wingdings" w:hint="default"/>
      </w:rPr>
    </w:lvl>
  </w:abstractNum>
  <w:abstractNum w:abstractNumId="29" w15:restartNumberingAfterBreak="0">
    <w:nsid w:val="5DC21C0E"/>
    <w:multiLevelType w:val="hybridMultilevel"/>
    <w:tmpl w:val="046E4804"/>
    <w:lvl w:ilvl="0" w:tplc="BE3C7852">
      <w:start w:val="1"/>
      <w:numFmt w:val="bullet"/>
      <w:lvlText w:val=""/>
      <w:lvlJc w:val="left"/>
      <w:pPr>
        <w:ind w:left="1387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FA9120E"/>
    <w:multiLevelType w:val="hybridMultilevel"/>
    <w:tmpl w:val="7CF64BEE"/>
    <w:lvl w:ilvl="0" w:tplc="0409000F">
      <w:start w:val="1"/>
      <w:numFmt w:val="decimal"/>
      <w:lvlText w:val="%1."/>
      <w:lvlJc w:val="left"/>
      <w:pPr>
        <w:ind w:left="46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47" w:hanging="480"/>
      </w:pPr>
    </w:lvl>
    <w:lvl w:ilvl="2" w:tplc="0409001B" w:tentative="1">
      <w:start w:val="1"/>
      <w:numFmt w:val="lowerRoman"/>
      <w:lvlText w:val="%3."/>
      <w:lvlJc w:val="right"/>
      <w:pPr>
        <w:ind w:left="1427" w:hanging="480"/>
      </w:pPr>
    </w:lvl>
    <w:lvl w:ilvl="3" w:tplc="0409000F" w:tentative="1">
      <w:start w:val="1"/>
      <w:numFmt w:val="decimal"/>
      <w:lvlText w:val="%4."/>
      <w:lvlJc w:val="left"/>
      <w:pPr>
        <w:ind w:left="19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87" w:hanging="480"/>
      </w:pPr>
    </w:lvl>
    <w:lvl w:ilvl="5" w:tplc="0409001B" w:tentative="1">
      <w:start w:val="1"/>
      <w:numFmt w:val="lowerRoman"/>
      <w:lvlText w:val="%6."/>
      <w:lvlJc w:val="right"/>
      <w:pPr>
        <w:ind w:left="2867" w:hanging="480"/>
      </w:pPr>
    </w:lvl>
    <w:lvl w:ilvl="6" w:tplc="0409000F" w:tentative="1">
      <w:start w:val="1"/>
      <w:numFmt w:val="decimal"/>
      <w:lvlText w:val="%7."/>
      <w:lvlJc w:val="left"/>
      <w:pPr>
        <w:ind w:left="33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27" w:hanging="480"/>
      </w:pPr>
    </w:lvl>
    <w:lvl w:ilvl="8" w:tplc="0409001B" w:tentative="1">
      <w:start w:val="1"/>
      <w:numFmt w:val="lowerRoman"/>
      <w:lvlText w:val="%9."/>
      <w:lvlJc w:val="right"/>
      <w:pPr>
        <w:ind w:left="4307" w:hanging="480"/>
      </w:pPr>
    </w:lvl>
  </w:abstractNum>
  <w:abstractNum w:abstractNumId="31" w15:restartNumberingAfterBreak="0">
    <w:nsid w:val="62F50E88"/>
    <w:multiLevelType w:val="hybridMultilevel"/>
    <w:tmpl w:val="F96A0B34"/>
    <w:lvl w:ilvl="0" w:tplc="7E4C9EBC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新細明體" w:hint="eastAsia"/>
        <w:b w:val="0"/>
        <w:sz w:val="22"/>
        <w:szCs w:val="22"/>
      </w:rPr>
    </w:lvl>
    <w:lvl w:ilvl="1" w:tplc="43D2211C">
      <w:numFmt w:val="bullet"/>
      <w:lvlText w:val="-"/>
      <w:lvlJc w:val="left"/>
      <w:pPr>
        <w:tabs>
          <w:tab w:val="num" w:pos="840"/>
        </w:tabs>
        <w:ind w:left="840" w:hanging="360"/>
      </w:pPr>
      <w:rPr>
        <w:rFonts w:ascii="Arial" w:eastAsia="標楷體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824072D"/>
    <w:multiLevelType w:val="hybridMultilevel"/>
    <w:tmpl w:val="825C9DD4"/>
    <w:lvl w:ilvl="0" w:tplc="0D328B6E">
      <w:start w:val="3"/>
      <w:numFmt w:val="bullet"/>
      <w:lvlText w:val="□"/>
      <w:lvlJc w:val="left"/>
      <w:pPr>
        <w:tabs>
          <w:tab w:val="num" w:pos="373"/>
        </w:tabs>
        <w:ind w:left="373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73"/>
        </w:tabs>
        <w:ind w:left="97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53"/>
        </w:tabs>
        <w:ind w:left="145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33"/>
        </w:tabs>
        <w:ind w:left="193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13"/>
        </w:tabs>
        <w:ind w:left="241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93"/>
        </w:tabs>
        <w:ind w:left="289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73"/>
        </w:tabs>
        <w:ind w:left="337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53"/>
        </w:tabs>
        <w:ind w:left="385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33"/>
        </w:tabs>
        <w:ind w:left="4333" w:hanging="480"/>
      </w:pPr>
      <w:rPr>
        <w:rFonts w:ascii="Wingdings" w:hAnsi="Wingdings" w:hint="default"/>
      </w:rPr>
    </w:lvl>
  </w:abstractNum>
  <w:abstractNum w:abstractNumId="33" w15:restartNumberingAfterBreak="0">
    <w:nsid w:val="68C478DC"/>
    <w:multiLevelType w:val="hybridMultilevel"/>
    <w:tmpl w:val="67B64E40"/>
    <w:lvl w:ilvl="0" w:tplc="ACBAEF96">
      <w:start w:val="1"/>
      <w:numFmt w:val="bullet"/>
      <w:suff w:val="nothing"/>
      <w:lvlText w:val=""/>
      <w:lvlJc w:val="left"/>
      <w:pPr>
        <w:ind w:left="1387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9425A8F"/>
    <w:multiLevelType w:val="hybridMultilevel"/>
    <w:tmpl w:val="D112428A"/>
    <w:lvl w:ilvl="0" w:tplc="BE3C7852">
      <w:start w:val="1"/>
      <w:numFmt w:val="bullet"/>
      <w:lvlText w:val=""/>
      <w:lvlJc w:val="left"/>
      <w:pPr>
        <w:ind w:left="1387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1DF46B7"/>
    <w:multiLevelType w:val="hybridMultilevel"/>
    <w:tmpl w:val="FE4AF11C"/>
    <w:lvl w:ilvl="0" w:tplc="3036F4CC">
      <w:start w:val="1"/>
      <w:numFmt w:val="decimal"/>
      <w:lvlText w:val="%1."/>
      <w:lvlJc w:val="left"/>
      <w:pPr>
        <w:ind w:left="2828" w:hanging="360"/>
      </w:pPr>
      <w:rPr>
        <w:rFonts w:hint="default"/>
      </w:rPr>
    </w:lvl>
    <w:lvl w:ilvl="1" w:tplc="9808F142">
      <w:start w:val="1"/>
      <w:numFmt w:val="decimal"/>
      <w:suff w:val="nothing"/>
      <w:lvlText w:val="%2."/>
      <w:lvlJc w:val="left"/>
      <w:pPr>
        <w:ind w:left="2383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5" w:hanging="480"/>
      </w:pPr>
    </w:lvl>
    <w:lvl w:ilvl="3" w:tplc="0409000F" w:tentative="1">
      <w:start w:val="1"/>
      <w:numFmt w:val="decimal"/>
      <w:lvlText w:val="%4."/>
      <w:lvlJc w:val="left"/>
      <w:pPr>
        <w:ind w:left="24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5" w:hanging="480"/>
      </w:pPr>
    </w:lvl>
    <w:lvl w:ilvl="5" w:tplc="0409001B" w:tentative="1">
      <w:start w:val="1"/>
      <w:numFmt w:val="lowerRoman"/>
      <w:lvlText w:val="%6."/>
      <w:lvlJc w:val="right"/>
      <w:pPr>
        <w:ind w:left="3445" w:hanging="480"/>
      </w:pPr>
    </w:lvl>
    <w:lvl w:ilvl="6" w:tplc="0409000F" w:tentative="1">
      <w:start w:val="1"/>
      <w:numFmt w:val="decimal"/>
      <w:lvlText w:val="%7."/>
      <w:lvlJc w:val="left"/>
      <w:pPr>
        <w:ind w:left="39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5" w:hanging="480"/>
      </w:pPr>
    </w:lvl>
    <w:lvl w:ilvl="8" w:tplc="0409001B" w:tentative="1">
      <w:start w:val="1"/>
      <w:numFmt w:val="lowerRoman"/>
      <w:lvlText w:val="%9."/>
      <w:lvlJc w:val="right"/>
      <w:pPr>
        <w:ind w:left="4885" w:hanging="480"/>
      </w:pPr>
    </w:lvl>
  </w:abstractNum>
  <w:abstractNum w:abstractNumId="36" w15:restartNumberingAfterBreak="0">
    <w:nsid w:val="744E20FF"/>
    <w:multiLevelType w:val="hybridMultilevel"/>
    <w:tmpl w:val="630E98B2"/>
    <w:lvl w:ilvl="0" w:tplc="9E1647F2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Arial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44F3BAF"/>
    <w:multiLevelType w:val="hybridMultilevel"/>
    <w:tmpl w:val="BD6EDCCA"/>
    <w:lvl w:ilvl="0" w:tplc="ACBAEF96">
      <w:start w:val="1"/>
      <w:numFmt w:val="bullet"/>
      <w:suff w:val="nothing"/>
      <w:lvlText w:val=""/>
      <w:lvlJc w:val="left"/>
      <w:pPr>
        <w:ind w:left="1387" w:hanging="480"/>
      </w:pPr>
      <w:rPr>
        <w:rFonts w:ascii="Wingdings" w:hAnsi="Wingdings" w:hint="default"/>
      </w:rPr>
    </w:lvl>
    <w:lvl w:ilvl="1" w:tplc="BE3C7852">
      <w:start w:val="1"/>
      <w:numFmt w:val="bullet"/>
      <w:lvlText w:val="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6212C1A"/>
    <w:multiLevelType w:val="singleLevel"/>
    <w:tmpl w:val="4F747A74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180"/>
      </w:pPr>
      <w:rPr>
        <w:rFonts w:hint="eastAsia"/>
      </w:rPr>
    </w:lvl>
  </w:abstractNum>
  <w:abstractNum w:abstractNumId="39" w15:restartNumberingAfterBreak="0">
    <w:nsid w:val="76D93831"/>
    <w:multiLevelType w:val="hybridMultilevel"/>
    <w:tmpl w:val="00869006"/>
    <w:lvl w:ilvl="0" w:tplc="6F2ED98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微軟正黑體" w:eastAsia="微軟正黑體" w:hAnsi="微軟正黑體" w:hint="eastAsia"/>
      </w:rPr>
    </w:lvl>
    <w:lvl w:ilvl="1" w:tplc="CA4085D8">
      <w:start w:val="1"/>
      <w:numFmt w:val="decimal"/>
      <w:lvlText w:val="%2)"/>
      <w:lvlJc w:val="left"/>
      <w:pPr>
        <w:ind w:left="960" w:hanging="480"/>
      </w:pPr>
      <w:rPr>
        <w:rFonts w:ascii="Exo 2 Light" w:eastAsia="微軟正黑體" w:hAnsi="Exo 2 Light" w:hint="default"/>
        <w:color w:val="auto"/>
        <w:sz w:val="22"/>
        <w:szCs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AF8563C"/>
    <w:multiLevelType w:val="hybridMultilevel"/>
    <w:tmpl w:val="BCFA6DF4"/>
    <w:lvl w:ilvl="0" w:tplc="04090005">
      <w:start w:val="1"/>
      <w:numFmt w:val="bullet"/>
      <w:lvlText w:val=""/>
      <w:lvlJc w:val="left"/>
      <w:pPr>
        <w:tabs>
          <w:tab w:val="num" w:pos="1387"/>
        </w:tabs>
        <w:ind w:left="138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867"/>
        </w:tabs>
        <w:ind w:left="186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347"/>
        </w:tabs>
        <w:ind w:left="234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27"/>
        </w:tabs>
        <w:ind w:left="282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07"/>
        </w:tabs>
        <w:ind w:left="330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87"/>
        </w:tabs>
        <w:ind w:left="378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67"/>
        </w:tabs>
        <w:ind w:left="426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47"/>
        </w:tabs>
        <w:ind w:left="474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27"/>
        </w:tabs>
        <w:ind w:left="5227" w:hanging="480"/>
      </w:pPr>
      <w:rPr>
        <w:rFonts w:ascii="Wingdings" w:hAnsi="Wingdings" w:hint="default"/>
      </w:rPr>
    </w:lvl>
  </w:abstractNum>
  <w:num w:numId="1">
    <w:abstractNumId w:val="38"/>
  </w:num>
  <w:num w:numId="2">
    <w:abstractNumId w:val="24"/>
  </w:num>
  <w:num w:numId="3">
    <w:abstractNumId w:val="25"/>
  </w:num>
  <w:num w:numId="4">
    <w:abstractNumId w:val="40"/>
  </w:num>
  <w:num w:numId="5">
    <w:abstractNumId w:val="31"/>
  </w:num>
  <w:num w:numId="6">
    <w:abstractNumId w:val="32"/>
  </w:num>
  <w:num w:numId="7">
    <w:abstractNumId w:val="15"/>
  </w:num>
  <w:num w:numId="8">
    <w:abstractNumId w:val="16"/>
  </w:num>
  <w:num w:numId="9">
    <w:abstractNumId w:val="2"/>
  </w:num>
  <w:num w:numId="10">
    <w:abstractNumId w:val="12"/>
  </w:num>
  <w:num w:numId="11">
    <w:abstractNumId w:val="36"/>
  </w:num>
  <w:num w:numId="12">
    <w:abstractNumId w:val="22"/>
  </w:num>
  <w:num w:numId="13">
    <w:abstractNumId w:val="19"/>
  </w:num>
  <w:num w:numId="14">
    <w:abstractNumId w:val="5"/>
  </w:num>
  <w:num w:numId="15">
    <w:abstractNumId w:val="17"/>
  </w:num>
  <w:num w:numId="16">
    <w:abstractNumId w:val="0"/>
  </w:num>
  <w:num w:numId="17">
    <w:abstractNumId w:val="9"/>
  </w:num>
  <w:num w:numId="18">
    <w:abstractNumId w:val="28"/>
  </w:num>
  <w:num w:numId="19">
    <w:abstractNumId w:val="33"/>
  </w:num>
  <w:num w:numId="20">
    <w:abstractNumId w:val="6"/>
  </w:num>
  <w:num w:numId="21">
    <w:abstractNumId w:val="35"/>
  </w:num>
  <w:num w:numId="22">
    <w:abstractNumId w:val="8"/>
  </w:num>
  <w:num w:numId="23">
    <w:abstractNumId w:val="23"/>
  </w:num>
  <w:num w:numId="24">
    <w:abstractNumId w:val="20"/>
  </w:num>
  <w:num w:numId="25">
    <w:abstractNumId w:val="37"/>
  </w:num>
  <w:num w:numId="26">
    <w:abstractNumId w:val="29"/>
  </w:num>
  <w:num w:numId="27">
    <w:abstractNumId w:val="34"/>
  </w:num>
  <w:num w:numId="28">
    <w:abstractNumId w:val="11"/>
  </w:num>
  <w:num w:numId="29">
    <w:abstractNumId w:val="39"/>
  </w:num>
  <w:num w:numId="30">
    <w:abstractNumId w:val="7"/>
  </w:num>
  <w:num w:numId="31">
    <w:abstractNumId w:val="3"/>
  </w:num>
  <w:num w:numId="32">
    <w:abstractNumId w:val="13"/>
  </w:num>
  <w:num w:numId="33">
    <w:abstractNumId w:val="27"/>
  </w:num>
  <w:num w:numId="34">
    <w:abstractNumId w:val="14"/>
  </w:num>
  <w:num w:numId="35">
    <w:abstractNumId w:val="4"/>
  </w:num>
  <w:num w:numId="36">
    <w:abstractNumId w:val="30"/>
  </w:num>
  <w:num w:numId="37">
    <w:abstractNumId w:val="18"/>
  </w:num>
  <w:num w:numId="38">
    <w:abstractNumId w:val="21"/>
  </w:num>
  <w:num w:numId="39">
    <w:abstractNumId w:val="10"/>
  </w:num>
  <w:num w:numId="40">
    <w:abstractNumId w:val="1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3MDQyMzYwtDBU0lEKTi0uzszPAykwMasFAG+pddMtAAAA"/>
  </w:docVars>
  <w:rsids>
    <w:rsidRoot w:val="008A66BB"/>
    <w:rsid w:val="000009F3"/>
    <w:rsid w:val="000012A2"/>
    <w:rsid w:val="0000323D"/>
    <w:rsid w:val="000038A0"/>
    <w:rsid w:val="000077D4"/>
    <w:rsid w:val="000117AA"/>
    <w:rsid w:val="00011C16"/>
    <w:rsid w:val="00012022"/>
    <w:rsid w:val="00012832"/>
    <w:rsid w:val="000139A2"/>
    <w:rsid w:val="000146CB"/>
    <w:rsid w:val="00016062"/>
    <w:rsid w:val="00017507"/>
    <w:rsid w:val="00020634"/>
    <w:rsid w:val="00022E4A"/>
    <w:rsid w:val="00024AF6"/>
    <w:rsid w:val="000264D2"/>
    <w:rsid w:val="00027235"/>
    <w:rsid w:val="0003103F"/>
    <w:rsid w:val="0003234A"/>
    <w:rsid w:val="00033011"/>
    <w:rsid w:val="00033133"/>
    <w:rsid w:val="00033213"/>
    <w:rsid w:val="000338A4"/>
    <w:rsid w:val="000338FD"/>
    <w:rsid w:val="000366E7"/>
    <w:rsid w:val="00037A7D"/>
    <w:rsid w:val="00040DF9"/>
    <w:rsid w:val="00042EA6"/>
    <w:rsid w:val="00043130"/>
    <w:rsid w:val="00046137"/>
    <w:rsid w:val="00046EB2"/>
    <w:rsid w:val="00047408"/>
    <w:rsid w:val="00047983"/>
    <w:rsid w:val="00047E13"/>
    <w:rsid w:val="00053291"/>
    <w:rsid w:val="00054197"/>
    <w:rsid w:val="0005548D"/>
    <w:rsid w:val="00056165"/>
    <w:rsid w:val="000624B3"/>
    <w:rsid w:val="00062C9F"/>
    <w:rsid w:val="00063B8F"/>
    <w:rsid w:val="000646CC"/>
    <w:rsid w:val="00066702"/>
    <w:rsid w:val="000679E3"/>
    <w:rsid w:val="00071BDA"/>
    <w:rsid w:val="00071CCB"/>
    <w:rsid w:val="000725ED"/>
    <w:rsid w:val="00075C0F"/>
    <w:rsid w:val="00081288"/>
    <w:rsid w:val="00082C90"/>
    <w:rsid w:val="00082FE1"/>
    <w:rsid w:val="00083696"/>
    <w:rsid w:val="0008383C"/>
    <w:rsid w:val="00083C54"/>
    <w:rsid w:val="000841D2"/>
    <w:rsid w:val="00084748"/>
    <w:rsid w:val="00086AFF"/>
    <w:rsid w:val="0009042D"/>
    <w:rsid w:val="000907A4"/>
    <w:rsid w:val="000915CE"/>
    <w:rsid w:val="00091AE1"/>
    <w:rsid w:val="0009342A"/>
    <w:rsid w:val="000954F4"/>
    <w:rsid w:val="000956EC"/>
    <w:rsid w:val="00095A3E"/>
    <w:rsid w:val="00096271"/>
    <w:rsid w:val="0009648F"/>
    <w:rsid w:val="00097CD9"/>
    <w:rsid w:val="000A00AE"/>
    <w:rsid w:val="000A0B6A"/>
    <w:rsid w:val="000A1C87"/>
    <w:rsid w:val="000A2D69"/>
    <w:rsid w:val="000A3C1E"/>
    <w:rsid w:val="000A3F8A"/>
    <w:rsid w:val="000A4446"/>
    <w:rsid w:val="000A53DF"/>
    <w:rsid w:val="000A78D4"/>
    <w:rsid w:val="000B0176"/>
    <w:rsid w:val="000B0866"/>
    <w:rsid w:val="000B0E36"/>
    <w:rsid w:val="000B40C6"/>
    <w:rsid w:val="000B4680"/>
    <w:rsid w:val="000B4EA0"/>
    <w:rsid w:val="000B5BB8"/>
    <w:rsid w:val="000B5DE9"/>
    <w:rsid w:val="000B6E58"/>
    <w:rsid w:val="000B71B1"/>
    <w:rsid w:val="000B757C"/>
    <w:rsid w:val="000C0DB8"/>
    <w:rsid w:val="000C1727"/>
    <w:rsid w:val="000C1EE2"/>
    <w:rsid w:val="000C3555"/>
    <w:rsid w:val="000C5355"/>
    <w:rsid w:val="000C61DD"/>
    <w:rsid w:val="000C697A"/>
    <w:rsid w:val="000C75B1"/>
    <w:rsid w:val="000D08FF"/>
    <w:rsid w:val="000D1CF4"/>
    <w:rsid w:val="000D3895"/>
    <w:rsid w:val="000D4C75"/>
    <w:rsid w:val="000D7468"/>
    <w:rsid w:val="000D767B"/>
    <w:rsid w:val="000D7968"/>
    <w:rsid w:val="000D7E08"/>
    <w:rsid w:val="000E11A3"/>
    <w:rsid w:val="000E1F94"/>
    <w:rsid w:val="000E21B7"/>
    <w:rsid w:val="000E519F"/>
    <w:rsid w:val="000E5980"/>
    <w:rsid w:val="000E5A24"/>
    <w:rsid w:val="000E5B29"/>
    <w:rsid w:val="000E682E"/>
    <w:rsid w:val="000F1A4A"/>
    <w:rsid w:val="000F1C4F"/>
    <w:rsid w:val="000F1DBE"/>
    <w:rsid w:val="000F1F49"/>
    <w:rsid w:val="000F416E"/>
    <w:rsid w:val="000F6056"/>
    <w:rsid w:val="001001DB"/>
    <w:rsid w:val="0010061C"/>
    <w:rsid w:val="001009F7"/>
    <w:rsid w:val="00100EC6"/>
    <w:rsid w:val="0010148B"/>
    <w:rsid w:val="001018F9"/>
    <w:rsid w:val="00101B70"/>
    <w:rsid w:val="00101EEC"/>
    <w:rsid w:val="001029E0"/>
    <w:rsid w:val="001031FB"/>
    <w:rsid w:val="00103B2E"/>
    <w:rsid w:val="00104577"/>
    <w:rsid w:val="00106572"/>
    <w:rsid w:val="00107771"/>
    <w:rsid w:val="00110E09"/>
    <w:rsid w:val="0011115A"/>
    <w:rsid w:val="00112E26"/>
    <w:rsid w:val="00113AF5"/>
    <w:rsid w:val="00115D0D"/>
    <w:rsid w:val="001170A4"/>
    <w:rsid w:val="00117B5A"/>
    <w:rsid w:val="00117DF0"/>
    <w:rsid w:val="001207BA"/>
    <w:rsid w:val="001217E3"/>
    <w:rsid w:val="00121FA9"/>
    <w:rsid w:val="00124975"/>
    <w:rsid w:val="00125EB2"/>
    <w:rsid w:val="00127859"/>
    <w:rsid w:val="00127D7E"/>
    <w:rsid w:val="00131ACB"/>
    <w:rsid w:val="00134AA7"/>
    <w:rsid w:val="00134C5B"/>
    <w:rsid w:val="0013556E"/>
    <w:rsid w:val="00135D3C"/>
    <w:rsid w:val="00136B7E"/>
    <w:rsid w:val="001377F3"/>
    <w:rsid w:val="00141605"/>
    <w:rsid w:val="00143839"/>
    <w:rsid w:val="00145347"/>
    <w:rsid w:val="00145995"/>
    <w:rsid w:val="0014709B"/>
    <w:rsid w:val="0014730E"/>
    <w:rsid w:val="001503EB"/>
    <w:rsid w:val="00151A1C"/>
    <w:rsid w:val="0015246A"/>
    <w:rsid w:val="001529B6"/>
    <w:rsid w:val="00152FC8"/>
    <w:rsid w:val="0015366B"/>
    <w:rsid w:val="001541D6"/>
    <w:rsid w:val="0015428C"/>
    <w:rsid w:val="00154495"/>
    <w:rsid w:val="0015650F"/>
    <w:rsid w:val="00160E44"/>
    <w:rsid w:val="001624C2"/>
    <w:rsid w:val="0016355E"/>
    <w:rsid w:val="00163FF9"/>
    <w:rsid w:val="00164E9D"/>
    <w:rsid w:val="00164FA6"/>
    <w:rsid w:val="0016677A"/>
    <w:rsid w:val="00167576"/>
    <w:rsid w:val="001677EF"/>
    <w:rsid w:val="00167D3C"/>
    <w:rsid w:val="00170E6A"/>
    <w:rsid w:val="001715B2"/>
    <w:rsid w:val="00172C8D"/>
    <w:rsid w:val="0017485F"/>
    <w:rsid w:val="00177196"/>
    <w:rsid w:val="00180CA8"/>
    <w:rsid w:val="0018208E"/>
    <w:rsid w:val="00183B8C"/>
    <w:rsid w:val="001861F6"/>
    <w:rsid w:val="00190FC0"/>
    <w:rsid w:val="00191FDC"/>
    <w:rsid w:val="0019266C"/>
    <w:rsid w:val="00193AE0"/>
    <w:rsid w:val="00193AE9"/>
    <w:rsid w:val="00193CD0"/>
    <w:rsid w:val="00194956"/>
    <w:rsid w:val="00194BFD"/>
    <w:rsid w:val="00195475"/>
    <w:rsid w:val="00196949"/>
    <w:rsid w:val="00197AA3"/>
    <w:rsid w:val="00197EDB"/>
    <w:rsid w:val="001A0908"/>
    <w:rsid w:val="001A190E"/>
    <w:rsid w:val="001A2048"/>
    <w:rsid w:val="001A23EA"/>
    <w:rsid w:val="001A3446"/>
    <w:rsid w:val="001A3E71"/>
    <w:rsid w:val="001A429A"/>
    <w:rsid w:val="001A4D5E"/>
    <w:rsid w:val="001A5409"/>
    <w:rsid w:val="001A64FC"/>
    <w:rsid w:val="001A6C68"/>
    <w:rsid w:val="001A6F0D"/>
    <w:rsid w:val="001B34B1"/>
    <w:rsid w:val="001B4487"/>
    <w:rsid w:val="001B6792"/>
    <w:rsid w:val="001B71F4"/>
    <w:rsid w:val="001B7D63"/>
    <w:rsid w:val="001B7E2C"/>
    <w:rsid w:val="001B7E4B"/>
    <w:rsid w:val="001C035A"/>
    <w:rsid w:val="001C0DE7"/>
    <w:rsid w:val="001C1580"/>
    <w:rsid w:val="001C16A2"/>
    <w:rsid w:val="001C1F33"/>
    <w:rsid w:val="001C24C1"/>
    <w:rsid w:val="001C2F9F"/>
    <w:rsid w:val="001C2FA0"/>
    <w:rsid w:val="001C370E"/>
    <w:rsid w:val="001C647C"/>
    <w:rsid w:val="001D0961"/>
    <w:rsid w:val="001D1D08"/>
    <w:rsid w:val="001D2783"/>
    <w:rsid w:val="001D5C5B"/>
    <w:rsid w:val="001D6E87"/>
    <w:rsid w:val="001D711B"/>
    <w:rsid w:val="001D7FA0"/>
    <w:rsid w:val="001E0088"/>
    <w:rsid w:val="001E04A5"/>
    <w:rsid w:val="001E0AB6"/>
    <w:rsid w:val="001E0E8A"/>
    <w:rsid w:val="001E1840"/>
    <w:rsid w:val="001E192E"/>
    <w:rsid w:val="001E196A"/>
    <w:rsid w:val="001E2418"/>
    <w:rsid w:val="001E27AF"/>
    <w:rsid w:val="001E2815"/>
    <w:rsid w:val="001E2AA5"/>
    <w:rsid w:val="001E2D44"/>
    <w:rsid w:val="001E48F4"/>
    <w:rsid w:val="001E5604"/>
    <w:rsid w:val="001E5A66"/>
    <w:rsid w:val="001E64C6"/>
    <w:rsid w:val="001F043F"/>
    <w:rsid w:val="001F1CD7"/>
    <w:rsid w:val="001F1DB9"/>
    <w:rsid w:val="001F2451"/>
    <w:rsid w:val="001F2E14"/>
    <w:rsid w:val="001F4F85"/>
    <w:rsid w:val="001F5542"/>
    <w:rsid w:val="001F645B"/>
    <w:rsid w:val="001F6A06"/>
    <w:rsid w:val="001F6CF4"/>
    <w:rsid w:val="001F7658"/>
    <w:rsid w:val="001F768A"/>
    <w:rsid w:val="00200A90"/>
    <w:rsid w:val="0020121C"/>
    <w:rsid w:val="0020179E"/>
    <w:rsid w:val="0020188D"/>
    <w:rsid w:val="002021F6"/>
    <w:rsid w:val="002028A8"/>
    <w:rsid w:val="0020362B"/>
    <w:rsid w:val="002036D7"/>
    <w:rsid w:val="002040A0"/>
    <w:rsid w:val="002047B9"/>
    <w:rsid w:val="00205D9B"/>
    <w:rsid w:val="002067F1"/>
    <w:rsid w:val="002103B1"/>
    <w:rsid w:val="00211507"/>
    <w:rsid w:val="00215D5D"/>
    <w:rsid w:val="002213CA"/>
    <w:rsid w:val="0022176A"/>
    <w:rsid w:val="002226F1"/>
    <w:rsid w:val="00223335"/>
    <w:rsid w:val="00224709"/>
    <w:rsid w:val="0022553F"/>
    <w:rsid w:val="0022587D"/>
    <w:rsid w:val="00230E30"/>
    <w:rsid w:val="00231F5E"/>
    <w:rsid w:val="0023293A"/>
    <w:rsid w:val="00232F3F"/>
    <w:rsid w:val="00233773"/>
    <w:rsid w:val="002343D1"/>
    <w:rsid w:val="00234A7B"/>
    <w:rsid w:val="00235166"/>
    <w:rsid w:val="00235474"/>
    <w:rsid w:val="00235601"/>
    <w:rsid w:val="0023575A"/>
    <w:rsid w:val="00235806"/>
    <w:rsid w:val="00235DC9"/>
    <w:rsid w:val="00240310"/>
    <w:rsid w:val="002403AB"/>
    <w:rsid w:val="0024055A"/>
    <w:rsid w:val="00240644"/>
    <w:rsid w:val="00240DA4"/>
    <w:rsid w:val="002446EC"/>
    <w:rsid w:val="0024632D"/>
    <w:rsid w:val="002472D9"/>
    <w:rsid w:val="002509A8"/>
    <w:rsid w:val="00251F91"/>
    <w:rsid w:val="002527BE"/>
    <w:rsid w:val="002545A1"/>
    <w:rsid w:val="00255A27"/>
    <w:rsid w:val="00255D5B"/>
    <w:rsid w:val="002578AB"/>
    <w:rsid w:val="00257C9D"/>
    <w:rsid w:val="00260C1A"/>
    <w:rsid w:val="002612D4"/>
    <w:rsid w:val="00262AB2"/>
    <w:rsid w:val="00263DC7"/>
    <w:rsid w:val="002651A8"/>
    <w:rsid w:val="00270990"/>
    <w:rsid w:val="00271C64"/>
    <w:rsid w:val="002722ED"/>
    <w:rsid w:val="00272B69"/>
    <w:rsid w:val="00273307"/>
    <w:rsid w:val="0027370C"/>
    <w:rsid w:val="0027609C"/>
    <w:rsid w:val="00280941"/>
    <w:rsid w:val="00280EDC"/>
    <w:rsid w:val="002810B8"/>
    <w:rsid w:val="002820BE"/>
    <w:rsid w:val="00282B34"/>
    <w:rsid w:val="00282EED"/>
    <w:rsid w:val="00282F5D"/>
    <w:rsid w:val="002846B0"/>
    <w:rsid w:val="002849C0"/>
    <w:rsid w:val="002852B8"/>
    <w:rsid w:val="00285446"/>
    <w:rsid w:val="00286709"/>
    <w:rsid w:val="00286FDF"/>
    <w:rsid w:val="002873F4"/>
    <w:rsid w:val="00290F25"/>
    <w:rsid w:val="0029301A"/>
    <w:rsid w:val="0029315A"/>
    <w:rsid w:val="00294ACA"/>
    <w:rsid w:val="00295304"/>
    <w:rsid w:val="00295BC5"/>
    <w:rsid w:val="002963DF"/>
    <w:rsid w:val="00296D79"/>
    <w:rsid w:val="00297352"/>
    <w:rsid w:val="00297C5B"/>
    <w:rsid w:val="002A06A0"/>
    <w:rsid w:val="002A0AC4"/>
    <w:rsid w:val="002A508C"/>
    <w:rsid w:val="002A57A3"/>
    <w:rsid w:val="002A6731"/>
    <w:rsid w:val="002B0288"/>
    <w:rsid w:val="002B162C"/>
    <w:rsid w:val="002B2219"/>
    <w:rsid w:val="002B2260"/>
    <w:rsid w:val="002B287C"/>
    <w:rsid w:val="002B2A2E"/>
    <w:rsid w:val="002B2E2F"/>
    <w:rsid w:val="002B37A7"/>
    <w:rsid w:val="002B48F6"/>
    <w:rsid w:val="002B4E75"/>
    <w:rsid w:val="002B5207"/>
    <w:rsid w:val="002B5743"/>
    <w:rsid w:val="002B69FB"/>
    <w:rsid w:val="002C0154"/>
    <w:rsid w:val="002C22D0"/>
    <w:rsid w:val="002C2FFC"/>
    <w:rsid w:val="002C3EC2"/>
    <w:rsid w:val="002C4FDC"/>
    <w:rsid w:val="002C6567"/>
    <w:rsid w:val="002C6712"/>
    <w:rsid w:val="002C68DC"/>
    <w:rsid w:val="002D06DA"/>
    <w:rsid w:val="002D52CB"/>
    <w:rsid w:val="002D5596"/>
    <w:rsid w:val="002D59C3"/>
    <w:rsid w:val="002D5F94"/>
    <w:rsid w:val="002D61FD"/>
    <w:rsid w:val="002D65BC"/>
    <w:rsid w:val="002D79D3"/>
    <w:rsid w:val="002E00EB"/>
    <w:rsid w:val="002E2897"/>
    <w:rsid w:val="002E2D27"/>
    <w:rsid w:val="002E4CB7"/>
    <w:rsid w:val="002E4F24"/>
    <w:rsid w:val="002E5CBC"/>
    <w:rsid w:val="002E76EB"/>
    <w:rsid w:val="002E777C"/>
    <w:rsid w:val="002E779F"/>
    <w:rsid w:val="002F0251"/>
    <w:rsid w:val="002F074F"/>
    <w:rsid w:val="002F11D0"/>
    <w:rsid w:val="002F227C"/>
    <w:rsid w:val="002F2E76"/>
    <w:rsid w:val="002F3554"/>
    <w:rsid w:val="002F36C2"/>
    <w:rsid w:val="002F3BF9"/>
    <w:rsid w:val="002F5010"/>
    <w:rsid w:val="002F62B5"/>
    <w:rsid w:val="002F6623"/>
    <w:rsid w:val="002F6BA5"/>
    <w:rsid w:val="002F7621"/>
    <w:rsid w:val="002F7B05"/>
    <w:rsid w:val="00301E74"/>
    <w:rsid w:val="00302383"/>
    <w:rsid w:val="00302BFF"/>
    <w:rsid w:val="0030383B"/>
    <w:rsid w:val="00304220"/>
    <w:rsid w:val="00304837"/>
    <w:rsid w:val="00304EA6"/>
    <w:rsid w:val="00306CAD"/>
    <w:rsid w:val="0030780D"/>
    <w:rsid w:val="00307A2A"/>
    <w:rsid w:val="003105D6"/>
    <w:rsid w:val="00311AA6"/>
    <w:rsid w:val="00312563"/>
    <w:rsid w:val="00313620"/>
    <w:rsid w:val="003138C1"/>
    <w:rsid w:val="00313973"/>
    <w:rsid w:val="00313B1E"/>
    <w:rsid w:val="00314944"/>
    <w:rsid w:val="00314A28"/>
    <w:rsid w:val="0031555A"/>
    <w:rsid w:val="00315CC3"/>
    <w:rsid w:val="00320A97"/>
    <w:rsid w:val="0032149C"/>
    <w:rsid w:val="00323ABB"/>
    <w:rsid w:val="0032532D"/>
    <w:rsid w:val="00326118"/>
    <w:rsid w:val="00330CC5"/>
    <w:rsid w:val="003314B0"/>
    <w:rsid w:val="00331FBF"/>
    <w:rsid w:val="003323C3"/>
    <w:rsid w:val="00332A99"/>
    <w:rsid w:val="00332AC8"/>
    <w:rsid w:val="00333387"/>
    <w:rsid w:val="0033344E"/>
    <w:rsid w:val="00335AC6"/>
    <w:rsid w:val="00336CDD"/>
    <w:rsid w:val="00337490"/>
    <w:rsid w:val="00340E0D"/>
    <w:rsid w:val="003410FF"/>
    <w:rsid w:val="00341B81"/>
    <w:rsid w:val="00341F03"/>
    <w:rsid w:val="00343261"/>
    <w:rsid w:val="00343A1C"/>
    <w:rsid w:val="00343B43"/>
    <w:rsid w:val="00344013"/>
    <w:rsid w:val="00345B75"/>
    <w:rsid w:val="0034651E"/>
    <w:rsid w:val="00351161"/>
    <w:rsid w:val="00352C54"/>
    <w:rsid w:val="00353CC6"/>
    <w:rsid w:val="00354CCD"/>
    <w:rsid w:val="003553A5"/>
    <w:rsid w:val="003558DD"/>
    <w:rsid w:val="00355A96"/>
    <w:rsid w:val="00355AE5"/>
    <w:rsid w:val="00356CE1"/>
    <w:rsid w:val="00357B4C"/>
    <w:rsid w:val="003603B0"/>
    <w:rsid w:val="00360EF0"/>
    <w:rsid w:val="0036207A"/>
    <w:rsid w:val="0036267B"/>
    <w:rsid w:val="00363A4D"/>
    <w:rsid w:val="00364677"/>
    <w:rsid w:val="0036628E"/>
    <w:rsid w:val="00366BBD"/>
    <w:rsid w:val="0036787F"/>
    <w:rsid w:val="00370231"/>
    <w:rsid w:val="00370F58"/>
    <w:rsid w:val="003716B5"/>
    <w:rsid w:val="00373D49"/>
    <w:rsid w:val="00374F6A"/>
    <w:rsid w:val="003754FA"/>
    <w:rsid w:val="003767B7"/>
    <w:rsid w:val="003769F5"/>
    <w:rsid w:val="00377EBB"/>
    <w:rsid w:val="00380487"/>
    <w:rsid w:val="00380A12"/>
    <w:rsid w:val="00380BFD"/>
    <w:rsid w:val="003818E7"/>
    <w:rsid w:val="00381AF4"/>
    <w:rsid w:val="00382451"/>
    <w:rsid w:val="003840B2"/>
    <w:rsid w:val="00384449"/>
    <w:rsid w:val="00384F5D"/>
    <w:rsid w:val="003854F3"/>
    <w:rsid w:val="003905E0"/>
    <w:rsid w:val="00391573"/>
    <w:rsid w:val="0039186D"/>
    <w:rsid w:val="003937D9"/>
    <w:rsid w:val="00394F2E"/>
    <w:rsid w:val="00395012"/>
    <w:rsid w:val="003951F5"/>
    <w:rsid w:val="003A212E"/>
    <w:rsid w:val="003A3FCF"/>
    <w:rsid w:val="003A4320"/>
    <w:rsid w:val="003A4977"/>
    <w:rsid w:val="003A5220"/>
    <w:rsid w:val="003A742C"/>
    <w:rsid w:val="003A7AB3"/>
    <w:rsid w:val="003B0085"/>
    <w:rsid w:val="003B0792"/>
    <w:rsid w:val="003B0FCB"/>
    <w:rsid w:val="003B2EF3"/>
    <w:rsid w:val="003B59B7"/>
    <w:rsid w:val="003B6290"/>
    <w:rsid w:val="003B7357"/>
    <w:rsid w:val="003B79B1"/>
    <w:rsid w:val="003C12E7"/>
    <w:rsid w:val="003C2725"/>
    <w:rsid w:val="003C28FF"/>
    <w:rsid w:val="003C489A"/>
    <w:rsid w:val="003C4FF3"/>
    <w:rsid w:val="003C5668"/>
    <w:rsid w:val="003C6FFA"/>
    <w:rsid w:val="003C7DD5"/>
    <w:rsid w:val="003D1437"/>
    <w:rsid w:val="003D21DD"/>
    <w:rsid w:val="003D2C2B"/>
    <w:rsid w:val="003D2CE7"/>
    <w:rsid w:val="003D392E"/>
    <w:rsid w:val="003D44EF"/>
    <w:rsid w:val="003D612C"/>
    <w:rsid w:val="003D64CF"/>
    <w:rsid w:val="003D7962"/>
    <w:rsid w:val="003E28A2"/>
    <w:rsid w:val="003E2D8C"/>
    <w:rsid w:val="003E331B"/>
    <w:rsid w:val="003E497F"/>
    <w:rsid w:val="003E6244"/>
    <w:rsid w:val="003F070E"/>
    <w:rsid w:val="003F0C26"/>
    <w:rsid w:val="003F1A7F"/>
    <w:rsid w:val="003F1AD6"/>
    <w:rsid w:val="003F313C"/>
    <w:rsid w:val="003F4ADB"/>
    <w:rsid w:val="003F6B95"/>
    <w:rsid w:val="003F723B"/>
    <w:rsid w:val="003F79E2"/>
    <w:rsid w:val="003F7C28"/>
    <w:rsid w:val="003F7E81"/>
    <w:rsid w:val="00401059"/>
    <w:rsid w:val="0040175D"/>
    <w:rsid w:val="00401A4A"/>
    <w:rsid w:val="00402365"/>
    <w:rsid w:val="0040278D"/>
    <w:rsid w:val="00402C4C"/>
    <w:rsid w:val="00403D58"/>
    <w:rsid w:val="004046E9"/>
    <w:rsid w:val="0040483F"/>
    <w:rsid w:val="0040484C"/>
    <w:rsid w:val="00406727"/>
    <w:rsid w:val="0040744C"/>
    <w:rsid w:val="00407DA7"/>
    <w:rsid w:val="00410027"/>
    <w:rsid w:val="0041011F"/>
    <w:rsid w:val="00410211"/>
    <w:rsid w:val="0041141A"/>
    <w:rsid w:val="004116B4"/>
    <w:rsid w:val="0041284B"/>
    <w:rsid w:val="004130C1"/>
    <w:rsid w:val="00413649"/>
    <w:rsid w:val="004138DA"/>
    <w:rsid w:val="00413C57"/>
    <w:rsid w:val="00414288"/>
    <w:rsid w:val="00415573"/>
    <w:rsid w:val="0041575F"/>
    <w:rsid w:val="00415D97"/>
    <w:rsid w:val="00416306"/>
    <w:rsid w:val="00421197"/>
    <w:rsid w:val="00422463"/>
    <w:rsid w:val="00422ABD"/>
    <w:rsid w:val="00425438"/>
    <w:rsid w:val="00426695"/>
    <w:rsid w:val="00427804"/>
    <w:rsid w:val="00427EF8"/>
    <w:rsid w:val="0043276D"/>
    <w:rsid w:val="0043523D"/>
    <w:rsid w:val="00437127"/>
    <w:rsid w:val="00437D43"/>
    <w:rsid w:val="00437FDA"/>
    <w:rsid w:val="004400EE"/>
    <w:rsid w:val="0044037D"/>
    <w:rsid w:val="0044058B"/>
    <w:rsid w:val="00441C72"/>
    <w:rsid w:val="00441F99"/>
    <w:rsid w:val="004420FF"/>
    <w:rsid w:val="00444739"/>
    <w:rsid w:val="00444CA7"/>
    <w:rsid w:val="00444F45"/>
    <w:rsid w:val="004474B9"/>
    <w:rsid w:val="00447742"/>
    <w:rsid w:val="004507D1"/>
    <w:rsid w:val="00450DD2"/>
    <w:rsid w:val="00452F93"/>
    <w:rsid w:val="00454470"/>
    <w:rsid w:val="004547F4"/>
    <w:rsid w:val="00455542"/>
    <w:rsid w:val="00455DA0"/>
    <w:rsid w:val="00457F08"/>
    <w:rsid w:val="0046062F"/>
    <w:rsid w:val="00461FFA"/>
    <w:rsid w:val="00463DE8"/>
    <w:rsid w:val="004646A4"/>
    <w:rsid w:val="00464A33"/>
    <w:rsid w:val="0046554F"/>
    <w:rsid w:val="004663FE"/>
    <w:rsid w:val="0046661F"/>
    <w:rsid w:val="00467A30"/>
    <w:rsid w:val="00467CC8"/>
    <w:rsid w:val="00470E90"/>
    <w:rsid w:val="00474F28"/>
    <w:rsid w:val="00476051"/>
    <w:rsid w:val="00476249"/>
    <w:rsid w:val="004762BF"/>
    <w:rsid w:val="004768A3"/>
    <w:rsid w:val="00477757"/>
    <w:rsid w:val="00480158"/>
    <w:rsid w:val="00480F21"/>
    <w:rsid w:val="00483208"/>
    <w:rsid w:val="004834AB"/>
    <w:rsid w:val="0048392D"/>
    <w:rsid w:val="00484344"/>
    <w:rsid w:val="004848DC"/>
    <w:rsid w:val="00485DDE"/>
    <w:rsid w:val="00485E14"/>
    <w:rsid w:val="004869BB"/>
    <w:rsid w:val="00486EC9"/>
    <w:rsid w:val="00487171"/>
    <w:rsid w:val="00490572"/>
    <w:rsid w:val="00490A14"/>
    <w:rsid w:val="00490E0E"/>
    <w:rsid w:val="00490EF7"/>
    <w:rsid w:val="0049277B"/>
    <w:rsid w:val="004931FA"/>
    <w:rsid w:val="004936DE"/>
    <w:rsid w:val="004942FC"/>
    <w:rsid w:val="00495C48"/>
    <w:rsid w:val="00496886"/>
    <w:rsid w:val="004969E4"/>
    <w:rsid w:val="00497411"/>
    <w:rsid w:val="004A2BFF"/>
    <w:rsid w:val="004A5D29"/>
    <w:rsid w:val="004A6084"/>
    <w:rsid w:val="004A77A0"/>
    <w:rsid w:val="004B07A0"/>
    <w:rsid w:val="004B0977"/>
    <w:rsid w:val="004B0C6E"/>
    <w:rsid w:val="004B3753"/>
    <w:rsid w:val="004B3844"/>
    <w:rsid w:val="004B3AE6"/>
    <w:rsid w:val="004B40CD"/>
    <w:rsid w:val="004B4CFB"/>
    <w:rsid w:val="004B5B51"/>
    <w:rsid w:val="004B6291"/>
    <w:rsid w:val="004B7C6D"/>
    <w:rsid w:val="004C061F"/>
    <w:rsid w:val="004C0701"/>
    <w:rsid w:val="004C247D"/>
    <w:rsid w:val="004C2ED8"/>
    <w:rsid w:val="004C3229"/>
    <w:rsid w:val="004C32BE"/>
    <w:rsid w:val="004C4D89"/>
    <w:rsid w:val="004C581C"/>
    <w:rsid w:val="004C63CF"/>
    <w:rsid w:val="004C66DA"/>
    <w:rsid w:val="004D08F9"/>
    <w:rsid w:val="004D5E55"/>
    <w:rsid w:val="004D6D1A"/>
    <w:rsid w:val="004D6F2B"/>
    <w:rsid w:val="004D7D14"/>
    <w:rsid w:val="004E04A7"/>
    <w:rsid w:val="004E15C4"/>
    <w:rsid w:val="004E2C68"/>
    <w:rsid w:val="004E3E62"/>
    <w:rsid w:val="004E3FD8"/>
    <w:rsid w:val="004E45E5"/>
    <w:rsid w:val="004E4936"/>
    <w:rsid w:val="004E5537"/>
    <w:rsid w:val="004E5820"/>
    <w:rsid w:val="004E5FF7"/>
    <w:rsid w:val="004E6771"/>
    <w:rsid w:val="004E677B"/>
    <w:rsid w:val="004F0E22"/>
    <w:rsid w:val="004F13A5"/>
    <w:rsid w:val="004F3650"/>
    <w:rsid w:val="004F378F"/>
    <w:rsid w:val="004F3BA8"/>
    <w:rsid w:val="004F5BEA"/>
    <w:rsid w:val="004F7E68"/>
    <w:rsid w:val="004F7FDB"/>
    <w:rsid w:val="0050111E"/>
    <w:rsid w:val="00501651"/>
    <w:rsid w:val="00502691"/>
    <w:rsid w:val="0050469F"/>
    <w:rsid w:val="00505A32"/>
    <w:rsid w:val="00505B8B"/>
    <w:rsid w:val="00507E83"/>
    <w:rsid w:val="00507EC1"/>
    <w:rsid w:val="00507FAA"/>
    <w:rsid w:val="005101BE"/>
    <w:rsid w:val="0051108C"/>
    <w:rsid w:val="00511AC0"/>
    <w:rsid w:val="00511B71"/>
    <w:rsid w:val="00512A60"/>
    <w:rsid w:val="00512BDB"/>
    <w:rsid w:val="00512CFE"/>
    <w:rsid w:val="00512D51"/>
    <w:rsid w:val="005164E2"/>
    <w:rsid w:val="005165E4"/>
    <w:rsid w:val="0052066D"/>
    <w:rsid w:val="00520990"/>
    <w:rsid w:val="00522D81"/>
    <w:rsid w:val="00523E00"/>
    <w:rsid w:val="00524FE8"/>
    <w:rsid w:val="00525E6A"/>
    <w:rsid w:val="00526A19"/>
    <w:rsid w:val="00526D9D"/>
    <w:rsid w:val="00527790"/>
    <w:rsid w:val="0053318F"/>
    <w:rsid w:val="00534EA0"/>
    <w:rsid w:val="00535110"/>
    <w:rsid w:val="00535405"/>
    <w:rsid w:val="00536E79"/>
    <w:rsid w:val="00536FD4"/>
    <w:rsid w:val="00541406"/>
    <w:rsid w:val="005419D8"/>
    <w:rsid w:val="00542A97"/>
    <w:rsid w:val="00542EBB"/>
    <w:rsid w:val="00544EC8"/>
    <w:rsid w:val="00545459"/>
    <w:rsid w:val="0054558E"/>
    <w:rsid w:val="0054631E"/>
    <w:rsid w:val="005474E7"/>
    <w:rsid w:val="005528C1"/>
    <w:rsid w:val="005531C5"/>
    <w:rsid w:val="00555E15"/>
    <w:rsid w:val="0055677C"/>
    <w:rsid w:val="00556B64"/>
    <w:rsid w:val="00557058"/>
    <w:rsid w:val="00557637"/>
    <w:rsid w:val="00560480"/>
    <w:rsid w:val="00562A46"/>
    <w:rsid w:val="00562A4C"/>
    <w:rsid w:val="00564338"/>
    <w:rsid w:val="00566353"/>
    <w:rsid w:val="00570547"/>
    <w:rsid w:val="00572EFE"/>
    <w:rsid w:val="00573E48"/>
    <w:rsid w:val="00574469"/>
    <w:rsid w:val="005778A4"/>
    <w:rsid w:val="005779AD"/>
    <w:rsid w:val="00581030"/>
    <w:rsid w:val="005817B0"/>
    <w:rsid w:val="005821F7"/>
    <w:rsid w:val="00582DD4"/>
    <w:rsid w:val="0058403D"/>
    <w:rsid w:val="005842E9"/>
    <w:rsid w:val="0058640E"/>
    <w:rsid w:val="0058685F"/>
    <w:rsid w:val="00587A82"/>
    <w:rsid w:val="00587CB3"/>
    <w:rsid w:val="0059004E"/>
    <w:rsid w:val="00590C7E"/>
    <w:rsid w:val="00591B5C"/>
    <w:rsid w:val="00592779"/>
    <w:rsid w:val="00592F6F"/>
    <w:rsid w:val="00594651"/>
    <w:rsid w:val="005961CF"/>
    <w:rsid w:val="005967FD"/>
    <w:rsid w:val="005968CE"/>
    <w:rsid w:val="0059695B"/>
    <w:rsid w:val="005A07D4"/>
    <w:rsid w:val="005A17FA"/>
    <w:rsid w:val="005A3C2E"/>
    <w:rsid w:val="005A60B1"/>
    <w:rsid w:val="005A6C21"/>
    <w:rsid w:val="005A71B3"/>
    <w:rsid w:val="005A7CCE"/>
    <w:rsid w:val="005B1054"/>
    <w:rsid w:val="005B133C"/>
    <w:rsid w:val="005B1A0D"/>
    <w:rsid w:val="005B3D65"/>
    <w:rsid w:val="005B50FC"/>
    <w:rsid w:val="005C018A"/>
    <w:rsid w:val="005C147C"/>
    <w:rsid w:val="005C2078"/>
    <w:rsid w:val="005C2AA2"/>
    <w:rsid w:val="005C2E38"/>
    <w:rsid w:val="005C4C6D"/>
    <w:rsid w:val="005C521E"/>
    <w:rsid w:val="005C589E"/>
    <w:rsid w:val="005C5D70"/>
    <w:rsid w:val="005C6699"/>
    <w:rsid w:val="005C6F61"/>
    <w:rsid w:val="005C76A7"/>
    <w:rsid w:val="005D02BF"/>
    <w:rsid w:val="005D0968"/>
    <w:rsid w:val="005D3BA2"/>
    <w:rsid w:val="005D4BB3"/>
    <w:rsid w:val="005E0064"/>
    <w:rsid w:val="005E1C09"/>
    <w:rsid w:val="005E2025"/>
    <w:rsid w:val="005E20AF"/>
    <w:rsid w:val="005E285B"/>
    <w:rsid w:val="005E2D60"/>
    <w:rsid w:val="005E3A4A"/>
    <w:rsid w:val="005E4691"/>
    <w:rsid w:val="005E4D19"/>
    <w:rsid w:val="005E4FC7"/>
    <w:rsid w:val="005E781A"/>
    <w:rsid w:val="005F0DB9"/>
    <w:rsid w:val="005F1075"/>
    <w:rsid w:val="005F2B98"/>
    <w:rsid w:val="005F3CF0"/>
    <w:rsid w:val="005F4531"/>
    <w:rsid w:val="005F5684"/>
    <w:rsid w:val="0060052A"/>
    <w:rsid w:val="00602EBC"/>
    <w:rsid w:val="006035BA"/>
    <w:rsid w:val="00603666"/>
    <w:rsid w:val="00606367"/>
    <w:rsid w:val="0060643B"/>
    <w:rsid w:val="0060646C"/>
    <w:rsid w:val="006065EB"/>
    <w:rsid w:val="00606D24"/>
    <w:rsid w:val="00610FD6"/>
    <w:rsid w:val="0061149B"/>
    <w:rsid w:val="00612FB7"/>
    <w:rsid w:val="00614C81"/>
    <w:rsid w:val="006170D3"/>
    <w:rsid w:val="00620BA8"/>
    <w:rsid w:val="006210F3"/>
    <w:rsid w:val="00623009"/>
    <w:rsid w:val="006239F2"/>
    <w:rsid w:val="006259CC"/>
    <w:rsid w:val="006261B0"/>
    <w:rsid w:val="0062623A"/>
    <w:rsid w:val="00630643"/>
    <w:rsid w:val="0063238F"/>
    <w:rsid w:val="006336B7"/>
    <w:rsid w:val="00633C32"/>
    <w:rsid w:val="00634B58"/>
    <w:rsid w:val="006351A7"/>
    <w:rsid w:val="0063546A"/>
    <w:rsid w:val="006361B9"/>
    <w:rsid w:val="00636611"/>
    <w:rsid w:val="0063731F"/>
    <w:rsid w:val="006405E1"/>
    <w:rsid w:val="006408A1"/>
    <w:rsid w:val="006414F3"/>
    <w:rsid w:val="006415A9"/>
    <w:rsid w:val="006415B6"/>
    <w:rsid w:val="006424A4"/>
    <w:rsid w:val="00642BB1"/>
    <w:rsid w:val="00643751"/>
    <w:rsid w:val="00643854"/>
    <w:rsid w:val="006450BA"/>
    <w:rsid w:val="00646483"/>
    <w:rsid w:val="006472BC"/>
    <w:rsid w:val="006501E0"/>
    <w:rsid w:val="006524D4"/>
    <w:rsid w:val="00652732"/>
    <w:rsid w:val="00653673"/>
    <w:rsid w:val="00653FC9"/>
    <w:rsid w:val="0065431C"/>
    <w:rsid w:val="0065594A"/>
    <w:rsid w:val="006629BB"/>
    <w:rsid w:val="00662CFF"/>
    <w:rsid w:val="00664795"/>
    <w:rsid w:val="00664A4B"/>
    <w:rsid w:val="006709B5"/>
    <w:rsid w:val="00672923"/>
    <w:rsid w:val="00672ABC"/>
    <w:rsid w:val="00672FE8"/>
    <w:rsid w:val="006749F9"/>
    <w:rsid w:val="00675A8A"/>
    <w:rsid w:val="00676BBA"/>
    <w:rsid w:val="00676DB3"/>
    <w:rsid w:val="006778AA"/>
    <w:rsid w:val="00681850"/>
    <w:rsid w:val="00681B91"/>
    <w:rsid w:val="00681BC1"/>
    <w:rsid w:val="006824FC"/>
    <w:rsid w:val="006854D3"/>
    <w:rsid w:val="00687848"/>
    <w:rsid w:val="0069001D"/>
    <w:rsid w:val="00690064"/>
    <w:rsid w:val="00693151"/>
    <w:rsid w:val="0069361E"/>
    <w:rsid w:val="00693890"/>
    <w:rsid w:val="00693969"/>
    <w:rsid w:val="006950DE"/>
    <w:rsid w:val="00695334"/>
    <w:rsid w:val="00695540"/>
    <w:rsid w:val="00696394"/>
    <w:rsid w:val="00697F67"/>
    <w:rsid w:val="006A16A5"/>
    <w:rsid w:val="006B0B13"/>
    <w:rsid w:val="006B1113"/>
    <w:rsid w:val="006B1628"/>
    <w:rsid w:val="006B1DA0"/>
    <w:rsid w:val="006B2FE8"/>
    <w:rsid w:val="006B490B"/>
    <w:rsid w:val="006B632C"/>
    <w:rsid w:val="006B64FF"/>
    <w:rsid w:val="006B7C39"/>
    <w:rsid w:val="006B7C90"/>
    <w:rsid w:val="006B7CF6"/>
    <w:rsid w:val="006C0707"/>
    <w:rsid w:val="006C09E1"/>
    <w:rsid w:val="006C2EEE"/>
    <w:rsid w:val="006C3D7C"/>
    <w:rsid w:val="006C5097"/>
    <w:rsid w:val="006C5665"/>
    <w:rsid w:val="006C63B6"/>
    <w:rsid w:val="006C67A4"/>
    <w:rsid w:val="006C6B75"/>
    <w:rsid w:val="006C79EB"/>
    <w:rsid w:val="006D03A4"/>
    <w:rsid w:val="006D26AA"/>
    <w:rsid w:val="006D346F"/>
    <w:rsid w:val="006D3E20"/>
    <w:rsid w:val="006D4D0A"/>
    <w:rsid w:val="006D6120"/>
    <w:rsid w:val="006D6A2A"/>
    <w:rsid w:val="006D6A4C"/>
    <w:rsid w:val="006D6E7D"/>
    <w:rsid w:val="006D7344"/>
    <w:rsid w:val="006E10D8"/>
    <w:rsid w:val="006E2B4F"/>
    <w:rsid w:val="006E2F84"/>
    <w:rsid w:val="006E35CC"/>
    <w:rsid w:val="006E4534"/>
    <w:rsid w:val="006E4BEF"/>
    <w:rsid w:val="006E5301"/>
    <w:rsid w:val="006E5564"/>
    <w:rsid w:val="006E662F"/>
    <w:rsid w:val="006E72FA"/>
    <w:rsid w:val="006E737D"/>
    <w:rsid w:val="006E7CB0"/>
    <w:rsid w:val="006F0BA4"/>
    <w:rsid w:val="006F1030"/>
    <w:rsid w:val="006F27E0"/>
    <w:rsid w:val="006F4BCA"/>
    <w:rsid w:val="006F5753"/>
    <w:rsid w:val="006F5E90"/>
    <w:rsid w:val="006F763D"/>
    <w:rsid w:val="006F7E2C"/>
    <w:rsid w:val="00701BD7"/>
    <w:rsid w:val="0070608F"/>
    <w:rsid w:val="007100DA"/>
    <w:rsid w:val="00711731"/>
    <w:rsid w:val="007122EB"/>
    <w:rsid w:val="00716A62"/>
    <w:rsid w:val="00716F43"/>
    <w:rsid w:val="0071791F"/>
    <w:rsid w:val="00717E7B"/>
    <w:rsid w:val="0072016D"/>
    <w:rsid w:val="00721678"/>
    <w:rsid w:val="00721E2D"/>
    <w:rsid w:val="0072247C"/>
    <w:rsid w:val="007257FC"/>
    <w:rsid w:val="00727B09"/>
    <w:rsid w:val="00730671"/>
    <w:rsid w:val="00730680"/>
    <w:rsid w:val="007333DE"/>
    <w:rsid w:val="00734207"/>
    <w:rsid w:val="00734D7E"/>
    <w:rsid w:val="00736C0D"/>
    <w:rsid w:val="00741665"/>
    <w:rsid w:val="00742419"/>
    <w:rsid w:val="00742586"/>
    <w:rsid w:val="007430CF"/>
    <w:rsid w:val="00743BA5"/>
    <w:rsid w:val="00744A76"/>
    <w:rsid w:val="00745AB8"/>
    <w:rsid w:val="00745BB3"/>
    <w:rsid w:val="00750ECD"/>
    <w:rsid w:val="00751197"/>
    <w:rsid w:val="0075142A"/>
    <w:rsid w:val="007520B6"/>
    <w:rsid w:val="00753D0C"/>
    <w:rsid w:val="00754B79"/>
    <w:rsid w:val="007554CD"/>
    <w:rsid w:val="00755D3F"/>
    <w:rsid w:val="007573A7"/>
    <w:rsid w:val="00757448"/>
    <w:rsid w:val="00761B51"/>
    <w:rsid w:val="00761DCC"/>
    <w:rsid w:val="00765209"/>
    <w:rsid w:val="007671FE"/>
    <w:rsid w:val="0077005C"/>
    <w:rsid w:val="00770C7C"/>
    <w:rsid w:val="00771206"/>
    <w:rsid w:val="00771F12"/>
    <w:rsid w:val="00777CDF"/>
    <w:rsid w:val="0078055E"/>
    <w:rsid w:val="00780D96"/>
    <w:rsid w:val="00780DC3"/>
    <w:rsid w:val="007810B6"/>
    <w:rsid w:val="007813A9"/>
    <w:rsid w:val="00782635"/>
    <w:rsid w:val="007826B3"/>
    <w:rsid w:val="00783E5F"/>
    <w:rsid w:val="00784ADB"/>
    <w:rsid w:val="00785B48"/>
    <w:rsid w:val="00785D33"/>
    <w:rsid w:val="0078692C"/>
    <w:rsid w:val="00786A72"/>
    <w:rsid w:val="00786F45"/>
    <w:rsid w:val="00790771"/>
    <w:rsid w:val="007919D8"/>
    <w:rsid w:val="00791EE1"/>
    <w:rsid w:val="007927A6"/>
    <w:rsid w:val="0079528C"/>
    <w:rsid w:val="007958F7"/>
    <w:rsid w:val="00795FA7"/>
    <w:rsid w:val="00796A5D"/>
    <w:rsid w:val="007975E4"/>
    <w:rsid w:val="007979A2"/>
    <w:rsid w:val="007A002F"/>
    <w:rsid w:val="007A1158"/>
    <w:rsid w:val="007A1E3E"/>
    <w:rsid w:val="007A2015"/>
    <w:rsid w:val="007A2164"/>
    <w:rsid w:val="007A36D2"/>
    <w:rsid w:val="007A6A31"/>
    <w:rsid w:val="007A75D0"/>
    <w:rsid w:val="007A7A39"/>
    <w:rsid w:val="007A7B48"/>
    <w:rsid w:val="007B1E75"/>
    <w:rsid w:val="007B3AA3"/>
    <w:rsid w:val="007B55EC"/>
    <w:rsid w:val="007B5820"/>
    <w:rsid w:val="007B5B8A"/>
    <w:rsid w:val="007B6364"/>
    <w:rsid w:val="007B6946"/>
    <w:rsid w:val="007B77B3"/>
    <w:rsid w:val="007C0EC6"/>
    <w:rsid w:val="007C29BD"/>
    <w:rsid w:val="007C2AAE"/>
    <w:rsid w:val="007C387C"/>
    <w:rsid w:val="007C3DF0"/>
    <w:rsid w:val="007C5FCA"/>
    <w:rsid w:val="007C6320"/>
    <w:rsid w:val="007D0B18"/>
    <w:rsid w:val="007D1D3C"/>
    <w:rsid w:val="007D1E2B"/>
    <w:rsid w:val="007D2A20"/>
    <w:rsid w:val="007D2E8E"/>
    <w:rsid w:val="007D4647"/>
    <w:rsid w:val="007D49C3"/>
    <w:rsid w:val="007D5B30"/>
    <w:rsid w:val="007D6067"/>
    <w:rsid w:val="007D7707"/>
    <w:rsid w:val="007D7C00"/>
    <w:rsid w:val="007E06BD"/>
    <w:rsid w:val="007E1507"/>
    <w:rsid w:val="007E19F2"/>
    <w:rsid w:val="007E20AC"/>
    <w:rsid w:val="007E2989"/>
    <w:rsid w:val="007E3819"/>
    <w:rsid w:val="007E3D0E"/>
    <w:rsid w:val="007E46EB"/>
    <w:rsid w:val="007E48F8"/>
    <w:rsid w:val="007E5A02"/>
    <w:rsid w:val="007E5DF3"/>
    <w:rsid w:val="007E6739"/>
    <w:rsid w:val="007E67F0"/>
    <w:rsid w:val="007E7557"/>
    <w:rsid w:val="007E7F9A"/>
    <w:rsid w:val="007F0CA6"/>
    <w:rsid w:val="007F18DE"/>
    <w:rsid w:val="007F2427"/>
    <w:rsid w:val="007F3567"/>
    <w:rsid w:val="007F49BF"/>
    <w:rsid w:val="007F51EC"/>
    <w:rsid w:val="007F5324"/>
    <w:rsid w:val="007F73A7"/>
    <w:rsid w:val="007F741D"/>
    <w:rsid w:val="007F78F0"/>
    <w:rsid w:val="00802122"/>
    <w:rsid w:val="008032B5"/>
    <w:rsid w:val="008043BC"/>
    <w:rsid w:val="008043EA"/>
    <w:rsid w:val="0080617C"/>
    <w:rsid w:val="00806A28"/>
    <w:rsid w:val="008109A9"/>
    <w:rsid w:val="0081181C"/>
    <w:rsid w:val="00812941"/>
    <w:rsid w:val="0081328E"/>
    <w:rsid w:val="00813ED9"/>
    <w:rsid w:val="0081622F"/>
    <w:rsid w:val="00816DD4"/>
    <w:rsid w:val="0081770B"/>
    <w:rsid w:val="00820177"/>
    <w:rsid w:val="0082035D"/>
    <w:rsid w:val="00821B35"/>
    <w:rsid w:val="00821B4D"/>
    <w:rsid w:val="008223D1"/>
    <w:rsid w:val="00822CB9"/>
    <w:rsid w:val="00822CE7"/>
    <w:rsid w:val="008232FA"/>
    <w:rsid w:val="0082457E"/>
    <w:rsid w:val="008265D5"/>
    <w:rsid w:val="008268EF"/>
    <w:rsid w:val="008272EB"/>
    <w:rsid w:val="00830485"/>
    <w:rsid w:val="00830EB0"/>
    <w:rsid w:val="008310AD"/>
    <w:rsid w:val="00831604"/>
    <w:rsid w:val="0083421D"/>
    <w:rsid w:val="00834877"/>
    <w:rsid w:val="00834878"/>
    <w:rsid w:val="00834F44"/>
    <w:rsid w:val="00835956"/>
    <w:rsid w:val="00836EC9"/>
    <w:rsid w:val="00837F7C"/>
    <w:rsid w:val="00841562"/>
    <w:rsid w:val="00843432"/>
    <w:rsid w:val="008449A2"/>
    <w:rsid w:val="00845E0F"/>
    <w:rsid w:val="00850344"/>
    <w:rsid w:val="0085093A"/>
    <w:rsid w:val="0085093F"/>
    <w:rsid w:val="00852534"/>
    <w:rsid w:val="00853A06"/>
    <w:rsid w:val="00854639"/>
    <w:rsid w:val="00854DBD"/>
    <w:rsid w:val="0085562B"/>
    <w:rsid w:val="00856310"/>
    <w:rsid w:val="00856FEC"/>
    <w:rsid w:val="00857038"/>
    <w:rsid w:val="0086012E"/>
    <w:rsid w:val="008606B4"/>
    <w:rsid w:val="0086086E"/>
    <w:rsid w:val="00861A5D"/>
    <w:rsid w:val="008625AE"/>
    <w:rsid w:val="008650BD"/>
    <w:rsid w:val="008661CD"/>
    <w:rsid w:val="008669D0"/>
    <w:rsid w:val="00866EF2"/>
    <w:rsid w:val="008702D2"/>
    <w:rsid w:val="0087136C"/>
    <w:rsid w:val="00871B48"/>
    <w:rsid w:val="00872AC3"/>
    <w:rsid w:val="00873A7D"/>
    <w:rsid w:val="00877A20"/>
    <w:rsid w:val="008805FA"/>
    <w:rsid w:val="00880B0B"/>
    <w:rsid w:val="00884A55"/>
    <w:rsid w:val="00884DC7"/>
    <w:rsid w:val="00886A3F"/>
    <w:rsid w:val="00887336"/>
    <w:rsid w:val="00892627"/>
    <w:rsid w:val="0089480B"/>
    <w:rsid w:val="00894910"/>
    <w:rsid w:val="00894FD6"/>
    <w:rsid w:val="0089611E"/>
    <w:rsid w:val="008A033E"/>
    <w:rsid w:val="008A13EE"/>
    <w:rsid w:val="008A13FA"/>
    <w:rsid w:val="008A1D5A"/>
    <w:rsid w:val="008A1FD8"/>
    <w:rsid w:val="008A3A0C"/>
    <w:rsid w:val="008A425C"/>
    <w:rsid w:val="008A4D0B"/>
    <w:rsid w:val="008A65AF"/>
    <w:rsid w:val="008A66BB"/>
    <w:rsid w:val="008A7CD8"/>
    <w:rsid w:val="008B7242"/>
    <w:rsid w:val="008B7C60"/>
    <w:rsid w:val="008C1385"/>
    <w:rsid w:val="008C14CF"/>
    <w:rsid w:val="008C29EE"/>
    <w:rsid w:val="008C36D8"/>
    <w:rsid w:val="008C65FA"/>
    <w:rsid w:val="008C6F4D"/>
    <w:rsid w:val="008C7C6D"/>
    <w:rsid w:val="008D08C6"/>
    <w:rsid w:val="008D0E98"/>
    <w:rsid w:val="008D10B3"/>
    <w:rsid w:val="008D2564"/>
    <w:rsid w:val="008D3547"/>
    <w:rsid w:val="008D450E"/>
    <w:rsid w:val="008D47B5"/>
    <w:rsid w:val="008D5D82"/>
    <w:rsid w:val="008D69ED"/>
    <w:rsid w:val="008E0DA0"/>
    <w:rsid w:val="008E1A34"/>
    <w:rsid w:val="008E26BC"/>
    <w:rsid w:val="008E271D"/>
    <w:rsid w:val="008E377F"/>
    <w:rsid w:val="008E41AD"/>
    <w:rsid w:val="008E4DB8"/>
    <w:rsid w:val="008E574A"/>
    <w:rsid w:val="008E5EAD"/>
    <w:rsid w:val="008E77C2"/>
    <w:rsid w:val="008F06B2"/>
    <w:rsid w:val="008F21F9"/>
    <w:rsid w:val="008F2CEF"/>
    <w:rsid w:val="008F3947"/>
    <w:rsid w:val="008F4A82"/>
    <w:rsid w:val="008F6486"/>
    <w:rsid w:val="008F6677"/>
    <w:rsid w:val="00901419"/>
    <w:rsid w:val="00902F7F"/>
    <w:rsid w:val="00903421"/>
    <w:rsid w:val="009045C5"/>
    <w:rsid w:val="00906437"/>
    <w:rsid w:val="009075E6"/>
    <w:rsid w:val="00910315"/>
    <w:rsid w:val="0091114F"/>
    <w:rsid w:val="00911807"/>
    <w:rsid w:val="00911C10"/>
    <w:rsid w:val="00912716"/>
    <w:rsid w:val="00912CF5"/>
    <w:rsid w:val="009174AB"/>
    <w:rsid w:val="00920621"/>
    <w:rsid w:val="00921834"/>
    <w:rsid w:val="00921989"/>
    <w:rsid w:val="0092218B"/>
    <w:rsid w:val="009224F9"/>
    <w:rsid w:val="00925073"/>
    <w:rsid w:val="00925121"/>
    <w:rsid w:val="00925F28"/>
    <w:rsid w:val="0092602F"/>
    <w:rsid w:val="009277CF"/>
    <w:rsid w:val="00927AD1"/>
    <w:rsid w:val="0093050B"/>
    <w:rsid w:val="009324A9"/>
    <w:rsid w:val="0093277A"/>
    <w:rsid w:val="0093317A"/>
    <w:rsid w:val="009338DC"/>
    <w:rsid w:val="009344C0"/>
    <w:rsid w:val="009345DC"/>
    <w:rsid w:val="0093469A"/>
    <w:rsid w:val="00935448"/>
    <w:rsid w:val="00937988"/>
    <w:rsid w:val="009406A8"/>
    <w:rsid w:val="00941710"/>
    <w:rsid w:val="00942356"/>
    <w:rsid w:val="00942CA5"/>
    <w:rsid w:val="00942F47"/>
    <w:rsid w:val="00944EF5"/>
    <w:rsid w:val="009453F6"/>
    <w:rsid w:val="009455D8"/>
    <w:rsid w:val="00945DAC"/>
    <w:rsid w:val="00946AA1"/>
    <w:rsid w:val="00946E38"/>
    <w:rsid w:val="009477F5"/>
    <w:rsid w:val="00950BE3"/>
    <w:rsid w:val="0095142E"/>
    <w:rsid w:val="009514CD"/>
    <w:rsid w:val="00951A1B"/>
    <w:rsid w:val="00952D4C"/>
    <w:rsid w:val="00953A1B"/>
    <w:rsid w:val="0095546F"/>
    <w:rsid w:val="00955749"/>
    <w:rsid w:val="00955FF8"/>
    <w:rsid w:val="009612B5"/>
    <w:rsid w:val="009635E0"/>
    <w:rsid w:val="00963A3E"/>
    <w:rsid w:val="0096403A"/>
    <w:rsid w:val="0096414E"/>
    <w:rsid w:val="00964BD7"/>
    <w:rsid w:val="00964E06"/>
    <w:rsid w:val="009665A4"/>
    <w:rsid w:val="009669FD"/>
    <w:rsid w:val="00966A93"/>
    <w:rsid w:val="00970888"/>
    <w:rsid w:val="00971C09"/>
    <w:rsid w:val="00971C0A"/>
    <w:rsid w:val="0097283E"/>
    <w:rsid w:val="00972E3F"/>
    <w:rsid w:val="0097570A"/>
    <w:rsid w:val="00975DA9"/>
    <w:rsid w:val="00976431"/>
    <w:rsid w:val="00976A1B"/>
    <w:rsid w:val="00980952"/>
    <w:rsid w:val="00981D36"/>
    <w:rsid w:val="00982890"/>
    <w:rsid w:val="00983687"/>
    <w:rsid w:val="00984C17"/>
    <w:rsid w:val="0098503C"/>
    <w:rsid w:val="00985C5A"/>
    <w:rsid w:val="00986029"/>
    <w:rsid w:val="00986828"/>
    <w:rsid w:val="00987290"/>
    <w:rsid w:val="0098762A"/>
    <w:rsid w:val="00991A03"/>
    <w:rsid w:val="0099382D"/>
    <w:rsid w:val="00993857"/>
    <w:rsid w:val="0099464E"/>
    <w:rsid w:val="00994703"/>
    <w:rsid w:val="00996666"/>
    <w:rsid w:val="00996B8A"/>
    <w:rsid w:val="00996F0C"/>
    <w:rsid w:val="00997151"/>
    <w:rsid w:val="0099722B"/>
    <w:rsid w:val="009A058E"/>
    <w:rsid w:val="009A1C91"/>
    <w:rsid w:val="009A27CD"/>
    <w:rsid w:val="009A2999"/>
    <w:rsid w:val="009A3558"/>
    <w:rsid w:val="009A57D8"/>
    <w:rsid w:val="009A6F05"/>
    <w:rsid w:val="009A736C"/>
    <w:rsid w:val="009B1029"/>
    <w:rsid w:val="009B2938"/>
    <w:rsid w:val="009B2C21"/>
    <w:rsid w:val="009B3163"/>
    <w:rsid w:val="009B425D"/>
    <w:rsid w:val="009B4BF5"/>
    <w:rsid w:val="009B52B3"/>
    <w:rsid w:val="009B6210"/>
    <w:rsid w:val="009B645E"/>
    <w:rsid w:val="009B707B"/>
    <w:rsid w:val="009C1EC0"/>
    <w:rsid w:val="009C29BD"/>
    <w:rsid w:val="009C5F66"/>
    <w:rsid w:val="009D058B"/>
    <w:rsid w:val="009D0E9A"/>
    <w:rsid w:val="009D1F32"/>
    <w:rsid w:val="009D3318"/>
    <w:rsid w:val="009D4FF0"/>
    <w:rsid w:val="009D5103"/>
    <w:rsid w:val="009E2444"/>
    <w:rsid w:val="009E2D39"/>
    <w:rsid w:val="009E4252"/>
    <w:rsid w:val="009E6B54"/>
    <w:rsid w:val="009E6FF5"/>
    <w:rsid w:val="009F1B43"/>
    <w:rsid w:val="009F446F"/>
    <w:rsid w:val="009F5364"/>
    <w:rsid w:val="009F5AC0"/>
    <w:rsid w:val="009F615C"/>
    <w:rsid w:val="009F7C2C"/>
    <w:rsid w:val="009F7E2A"/>
    <w:rsid w:val="00A00756"/>
    <w:rsid w:val="00A0192A"/>
    <w:rsid w:val="00A026ED"/>
    <w:rsid w:val="00A0315E"/>
    <w:rsid w:val="00A03418"/>
    <w:rsid w:val="00A05378"/>
    <w:rsid w:val="00A062F9"/>
    <w:rsid w:val="00A067A2"/>
    <w:rsid w:val="00A06890"/>
    <w:rsid w:val="00A06966"/>
    <w:rsid w:val="00A106DD"/>
    <w:rsid w:val="00A1076A"/>
    <w:rsid w:val="00A10A4D"/>
    <w:rsid w:val="00A11906"/>
    <w:rsid w:val="00A12845"/>
    <w:rsid w:val="00A12AC4"/>
    <w:rsid w:val="00A15AEE"/>
    <w:rsid w:val="00A16227"/>
    <w:rsid w:val="00A166F3"/>
    <w:rsid w:val="00A16B58"/>
    <w:rsid w:val="00A204F2"/>
    <w:rsid w:val="00A20861"/>
    <w:rsid w:val="00A20B75"/>
    <w:rsid w:val="00A21383"/>
    <w:rsid w:val="00A2254E"/>
    <w:rsid w:val="00A229C8"/>
    <w:rsid w:val="00A23962"/>
    <w:rsid w:val="00A24799"/>
    <w:rsid w:val="00A249B5"/>
    <w:rsid w:val="00A261EE"/>
    <w:rsid w:val="00A27254"/>
    <w:rsid w:val="00A277BF"/>
    <w:rsid w:val="00A3109A"/>
    <w:rsid w:val="00A31EE2"/>
    <w:rsid w:val="00A325AC"/>
    <w:rsid w:val="00A329DD"/>
    <w:rsid w:val="00A358E2"/>
    <w:rsid w:val="00A368B7"/>
    <w:rsid w:val="00A37595"/>
    <w:rsid w:val="00A42D2E"/>
    <w:rsid w:val="00A42F14"/>
    <w:rsid w:val="00A46ED0"/>
    <w:rsid w:val="00A47733"/>
    <w:rsid w:val="00A47BFB"/>
    <w:rsid w:val="00A50255"/>
    <w:rsid w:val="00A5107C"/>
    <w:rsid w:val="00A5139F"/>
    <w:rsid w:val="00A516F7"/>
    <w:rsid w:val="00A528F9"/>
    <w:rsid w:val="00A52D27"/>
    <w:rsid w:val="00A5372A"/>
    <w:rsid w:val="00A53BF4"/>
    <w:rsid w:val="00A53DAF"/>
    <w:rsid w:val="00A54CFC"/>
    <w:rsid w:val="00A55644"/>
    <w:rsid w:val="00A56994"/>
    <w:rsid w:val="00A57770"/>
    <w:rsid w:val="00A612D9"/>
    <w:rsid w:val="00A621F5"/>
    <w:rsid w:val="00A639E7"/>
    <w:rsid w:val="00A63E3B"/>
    <w:rsid w:val="00A641CC"/>
    <w:rsid w:val="00A66577"/>
    <w:rsid w:val="00A70D00"/>
    <w:rsid w:val="00A73265"/>
    <w:rsid w:val="00A73390"/>
    <w:rsid w:val="00A746C8"/>
    <w:rsid w:val="00A747F1"/>
    <w:rsid w:val="00A76854"/>
    <w:rsid w:val="00A76EEB"/>
    <w:rsid w:val="00A77082"/>
    <w:rsid w:val="00A80B3C"/>
    <w:rsid w:val="00A80B81"/>
    <w:rsid w:val="00A81A54"/>
    <w:rsid w:val="00A82138"/>
    <w:rsid w:val="00A82200"/>
    <w:rsid w:val="00A82339"/>
    <w:rsid w:val="00A82DC5"/>
    <w:rsid w:val="00A83E9C"/>
    <w:rsid w:val="00A847D0"/>
    <w:rsid w:val="00A855CD"/>
    <w:rsid w:val="00A85C7A"/>
    <w:rsid w:val="00A85EFC"/>
    <w:rsid w:val="00A9205D"/>
    <w:rsid w:val="00A92952"/>
    <w:rsid w:val="00A93529"/>
    <w:rsid w:val="00A941E8"/>
    <w:rsid w:val="00A95EE4"/>
    <w:rsid w:val="00A96362"/>
    <w:rsid w:val="00AA01AE"/>
    <w:rsid w:val="00AA1A00"/>
    <w:rsid w:val="00AA298A"/>
    <w:rsid w:val="00AA2DBD"/>
    <w:rsid w:val="00AA302D"/>
    <w:rsid w:val="00AA32F3"/>
    <w:rsid w:val="00AA53C3"/>
    <w:rsid w:val="00AA5F6E"/>
    <w:rsid w:val="00AA692A"/>
    <w:rsid w:val="00AA6FEF"/>
    <w:rsid w:val="00AA7653"/>
    <w:rsid w:val="00AA7C7F"/>
    <w:rsid w:val="00AB34D9"/>
    <w:rsid w:val="00AB56FB"/>
    <w:rsid w:val="00AB5FEB"/>
    <w:rsid w:val="00AB6983"/>
    <w:rsid w:val="00AB6E03"/>
    <w:rsid w:val="00AB6E25"/>
    <w:rsid w:val="00AC01D8"/>
    <w:rsid w:val="00AC111E"/>
    <w:rsid w:val="00AC3433"/>
    <w:rsid w:val="00AC3A60"/>
    <w:rsid w:val="00AC54CE"/>
    <w:rsid w:val="00AC5BBF"/>
    <w:rsid w:val="00AC7946"/>
    <w:rsid w:val="00AD0672"/>
    <w:rsid w:val="00AD0A9D"/>
    <w:rsid w:val="00AD2235"/>
    <w:rsid w:val="00AD26B5"/>
    <w:rsid w:val="00AD3728"/>
    <w:rsid w:val="00AD48EB"/>
    <w:rsid w:val="00AD54A2"/>
    <w:rsid w:val="00AD5502"/>
    <w:rsid w:val="00AD5D7D"/>
    <w:rsid w:val="00AD61D6"/>
    <w:rsid w:val="00AD7AE1"/>
    <w:rsid w:val="00AE0269"/>
    <w:rsid w:val="00AE1F55"/>
    <w:rsid w:val="00AE28C6"/>
    <w:rsid w:val="00AE2E9E"/>
    <w:rsid w:val="00AE2ED6"/>
    <w:rsid w:val="00AE4750"/>
    <w:rsid w:val="00AE622C"/>
    <w:rsid w:val="00AF0DC5"/>
    <w:rsid w:val="00AF1D23"/>
    <w:rsid w:val="00AF2308"/>
    <w:rsid w:val="00AF24CC"/>
    <w:rsid w:val="00AF271C"/>
    <w:rsid w:val="00AF274B"/>
    <w:rsid w:val="00AF2B67"/>
    <w:rsid w:val="00AF426C"/>
    <w:rsid w:val="00AF4282"/>
    <w:rsid w:val="00AF42B0"/>
    <w:rsid w:val="00AF5494"/>
    <w:rsid w:val="00B00032"/>
    <w:rsid w:val="00B00FB6"/>
    <w:rsid w:val="00B01CB0"/>
    <w:rsid w:val="00B029F4"/>
    <w:rsid w:val="00B036B8"/>
    <w:rsid w:val="00B07D96"/>
    <w:rsid w:val="00B11AB8"/>
    <w:rsid w:val="00B12388"/>
    <w:rsid w:val="00B12B25"/>
    <w:rsid w:val="00B12C49"/>
    <w:rsid w:val="00B1371F"/>
    <w:rsid w:val="00B13762"/>
    <w:rsid w:val="00B159A3"/>
    <w:rsid w:val="00B16759"/>
    <w:rsid w:val="00B17353"/>
    <w:rsid w:val="00B17547"/>
    <w:rsid w:val="00B17A28"/>
    <w:rsid w:val="00B21818"/>
    <w:rsid w:val="00B227A9"/>
    <w:rsid w:val="00B22A11"/>
    <w:rsid w:val="00B23063"/>
    <w:rsid w:val="00B23ABF"/>
    <w:rsid w:val="00B242EE"/>
    <w:rsid w:val="00B275A1"/>
    <w:rsid w:val="00B30A59"/>
    <w:rsid w:val="00B30C77"/>
    <w:rsid w:val="00B31258"/>
    <w:rsid w:val="00B3183E"/>
    <w:rsid w:val="00B3372A"/>
    <w:rsid w:val="00B33F8E"/>
    <w:rsid w:val="00B36C07"/>
    <w:rsid w:val="00B37534"/>
    <w:rsid w:val="00B37E9D"/>
    <w:rsid w:val="00B41762"/>
    <w:rsid w:val="00B425A9"/>
    <w:rsid w:val="00B4307B"/>
    <w:rsid w:val="00B44C82"/>
    <w:rsid w:val="00B44CD4"/>
    <w:rsid w:val="00B457D7"/>
    <w:rsid w:val="00B45866"/>
    <w:rsid w:val="00B46711"/>
    <w:rsid w:val="00B50665"/>
    <w:rsid w:val="00B50D46"/>
    <w:rsid w:val="00B51AAD"/>
    <w:rsid w:val="00B54895"/>
    <w:rsid w:val="00B57CC3"/>
    <w:rsid w:val="00B60B68"/>
    <w:rsid w:val="00B61ECC"/>
    <w:rsid w:val="00B62493"/>
    <w:rsid w:val="00B62E32"/>
    <w:rsid w:val="00B6338A"/>
    <w:rsid w:val="00B6367B"/>
    <w:rsid w:val="00B63D91"/>
    <w:rsid w:val="00B63F74"/>
    <w:rsid w:val="00B660FA"/>
    <w:rsid w:val="00B670C9"/>
    <w:rsid w:val="00B67DC0"/>
    <w:rsid w:val="00B700A2"/>
    <w:rsid w:val="00B70159"/>
    <w:rsid w:val="00B70CF4"/>
    <w:rsid w:val="00B71131"/>
    <w:rsid w:val="00B74A5C"/>
    <w:rsid w:val="00B76A72"/>
    <w:rsid w:val="00B779BA"/>
    <w:rsid w:val="00B81D4F"/>
    <w:rsid w:val="00B82630"/>
    <w:rsid w:val="00B8323A"/>
    <w:rsid w:val="00B901FD"/>
    <w:rsid w:val="00B904DE"/>
    <w:rsid w:val="00B94346"/>
    <w:rsid w:val="00B946DE"/>
    <w:rsid w:val="00B96C38"/>
    <w:rsid w:val="00B96EE8"/>
    <w:rsid w:val="00B97B16"/>
    <w:rsid w:val="00B97E6E"/>
    <w:rsid w:val="00BA0D3C"/>
    <w:rsid w:val="00BA0DB4"/>
    <w:rsid w:val="00BA1CA2"/>
    <w:rsid w:val="00BA221C"/>
    <w:rsid w:val="00BA4968"/>
    <w:rsid w:val="00BA49D0"/>
    <w:rsid w:val="00BA4AD5"/>
    <w:rsid w:val="00BA5AB5"/>
    <w:rsid w:val="00BA6C78"/>
    <w:rsid w:val="00BA7BEB"/>
    <w:rsid w:val="00BB0B11"/>
    <w:rsid w:val="00BB2A33"/>
    <w:rsid w:val="00BC05A7"/>
    <w:rsid w:val="00BC10A8"/>
    <w:rsid w:val="00BC15DF"/>
    <w:rsid w:val="00BC3EEF"/>
    <w:rsid w:val="00BC510C"/>
    <w:rsid w:val="00BC5175"/>
    <w:rsid w:val="00BC6210"/>
    <w:rsid w:val="00BC6475"/>
    <w:rsid w:val="00BC66C9"/>
    <w:rsid w:val="00BC7284"/>
    <w:rsid w:val="00BC76F4"/>
    <w:rsid w:val="00BD13CE"/>
    <w:rsid w:val="00BD165F"/>
    <w:rsid w:val="00BD3EA9"/>
    <w:rsid w:val="00BD494C"/>
    <w:rsid w:val="00BD499C"/>
    <w:rsid w:val="00BD4B4B"/>
    <w:rsid w:val="00BD5734"/>
    <w:rsid w:val="00BD5849"/>
    <w:rsid w:val="00BD646E"/>
    <w:rsid w:val="00BD719D"/>
    <w:rsid w:val="00BD7517"/>
    <w:rsid w:val="00BE04A5"/>
    <w:rsid w:val="00BE1927"/>
    <w:rsid w:val="00BE1EB1"/>
    <w:rsid w:val="00BE4173"/>
    <w:rsid w:val="00BE49CB"/>
    <w:rsid w:val="00BE51C5"/>
    <w:rsid w:val="00BE551A"/>
    <w:rsid w:val="00BE55B0"/>
    <w:rsid w:val="00BE59DD"/>
    <w:rsid w:val="00BE5F86"/>
    <w:rsid w:val="00BE6847"/>
    <w:rsid w:val="00BE70F9"/>
    <w:rsid w:val="00BE745B"/>
    <w:rsid w:val="00BE7960"/>
    <w:rsid w:val="00BF02C2"/>
    <w:rsid w:val="00BF1425"/>
    <w:rsid w:val="00BF1CF9"/>
    <w:rsid w:val="00BF46BC"/>
    <w:rsid w:val="00BF505F"/>
    <w:rsid w:val="00BF6853"/>
    <w:rsid w:val="00BF69C8"/>
    <w:rsid w:val="00BF7D27"/>
    <w:rsid w:val="00C00F6F"/>
    <w:rsid w:val="00C02917"/>
    <w:rsid w:val="00C03093"/>
    <w:rsid w:val="00C04A75"/>
    <w:rsid w:val="00C057C9"/>
    <w:rsid w:val="00C06252"/>
    <w:rsid w:val="00C111BF"/>
    <w:rsid w:val="00C12D99"/>
    <w:rsid w:val="00C12E03"/>
    <w:rsid w:val="00C20F2B"/>
    <w:rsid w:val="00C21892"/>
    <w:rsid w:val="00C2204F"/>
    <w:rsid w:val="00C22ABF"/>
    <w:rsid w:val="00C233D3"/>
    <w:rsid w:val="00C23625"/>
    <w:rsid w:val="00C23F14"/>
    <w:rsid w:val="00C23FD8"/>
    <w:rsid w:val="00C24E28"/>
    <w:rsid w:val="00C25DD6"/>
    <w:rsid w:val="00C26108"/>
    <w:rsid w:val="00C2628A"/>
    <w:rsid w:val="00C26AB2"/>
    <w:rsid w:val="00C27235"/>
    <w:rsid w:val="00C27BFA"/>
    <w:rsid w:val="00C27FDD"/>
    <w:rsid w:val="00C30B4F"/>
    <w:rsid w:val="00C31BD5"/>
    <w:rsid w:val="00C347EE"/>
    <w:rsid w:val="00C35657"/>
    <w:rsid w:val="00C37183"/>
    <w:rsid w:val="00C40B34"/>
    <w:rsid w:val="00C410A1"/>
    <w:rsid w:val="00C41AAD"/>
    <w:rsid w:val="00C4346A"/>
    <w:rsid w:val="00C43FF7"/>
    <w:rsid w:val="00C4423E"/>
    <w:rsid w:val="00C45490"/>
    <w:rsid w:val="00C46497"/>
    <w:rsid w:val="00C50E4E"/>
    <w:rsid w:val="00C5328F"/>
    <w:rsid w:val="00C553F7"/>
    <w:rsid w:val="00C55FB3"/>
    <w:rsid w:val="00C56843"/>
    <w:rsid w:val="00C56CED"/>
    <w:rsid w:val="00C579D8"/>
    <w:rsid w:val="00C57A20"/>
    <w:rsid w:val="00C57C2D"/>
    <w:rsid w:val="00C602A0"/>
    <w:rsid w:val="00C60FD2"/>
    <w:rsid w:val="00C62FCB"/>
    <w:rsid w:val="00C6579E"/>
    <w:rsid w:val="00C66201"/>
    <w:rsid w:val="00C66903"/>
    <w:rsid w:val="00C673DF"/>
    <w:rsid w:val="00C67601"/>
    <w:rsid w:val="00C6769D"/>
    <w:rsid w:val="00C677B2"/>
    <w:rsid w:val="00C67DD1"/>
    <w:rsid w:val="00C705B6"/>
    <w:rsid w:val="00C7094B"/>
    <w:rsid w:val="00C70963"/>
    <w:rsid w:val="00C716E3"/>
    <w:rsid w:val="00C71B48"/>
    <w:rsid w:val="00C722EA"/>
    <w:rsid w:val="00C723CC"/>
    <w:rsid w:val="00C738D5"/>
    <w:rsid w:val="00C750FE"/>
    <w:rsid w:val="00C7537C"/>
    <w:rsid w:val="00C75D81"/>
    <w:rsid w:val="00C767B7"/>
    <w:rsid w:val="00C768EF"/>
    <w:rsid w:val="00C77366"/>
    <w:rsid w:val="00C8044C"/>
    <w:rsid w:val="00C80E74"/>
    <w:rsid w:val="00C81121"/>
    <w:rsid w:val="00C830C8"/>
    <w:rsid w:val="00C847A2"/>
    <w:rsid w:val="00C8508E"/>
    <w:rsid w:val="00C85EED"/>
    <w:rsid w:val="00C86631"/>
    <w:rsid w:val="00C870A1"/>
    <w:rsid w:val="00C87749"/>
    <w:rsid w:val="00C87C18"/>
    <w:rsid w:val="00C9167C"/>
    <w:rsid w:val="00C91D45"/>
    <w:rsid w:val="00C923FE"/>
    <w:rsid w:val="00C92652"/>
    <w:rsid w:val="00C92E64"/>
    <w:rsid w:val="00C936BE"/>
    <w:rsid w:val="00C963D6"/>
    <w:rsid w:val="00CA0025"/>
    <w:rsid w:val="00CA0507"/>
    <w:rsid w:val="00CA13A8"/>
    <w:rsid w:val="00CA14F8"/>
    <w:rsid w:val="00CA2B49"/>
    <w:rsid w:val="00CA40A8"/>
    <w:rsid w:val="00CA44BF"/>
    <w:rsid w:val="00CA4652"/>
    <w:rsid w:val="00CA5DB2"/>
    <w:rsid w:val="00CA6D32"/>
    <w:rsid w:val="00CB0769"/>
    <w:rsid w:val="00CB1276"/>
    <w:rsid w:val="00CB2D4D"/>
    <w:rsid w:val="00CB3582"/>
    <w:rsid w:val="00CB522C"/>
    <w:rsid w:val="00CB707D"/>
    <w:rsid w:val="00CB725D"/>
    <w:rsid w:val="00CB7A4C"/>
    <w:rsid w:val="00CB7D60"/>
    <w:rsid w:val="00CB7D8F"/>
    <w:rsid w:val="00CC0170"/>
    <w:rsid w:val="00CC1433"/>
    <w:rsid w:val="00CC1609"/>
    <w:rsid w:val="00CC197F"/>
    <w:rsid w:val="00CC24C5"/>
    <w:rsid w:val="00CC26E2"/>
    <w:rsid w:val="00CC5CFD"/>
    <w:rsid w:val="00CC6F16"/>
    <w:rsid w:val="00CC7D86"/>
    <w:rsid w:val="00CD190C"/>
    <w:rsid w:val="00CD2313"/>
    <w:rsid w:val="00CD2856"/>
    <w:rsid w:val="00CD3D19"/>
    <w:rsid w:val="00CD4E28"/>
    <w:rsid w:val="00CD5E5F"/>
    <w:rsid w:val="00CD622B"/>
    <w:rsid w:val="00CD66DB"/>
    <w:rsid w:val="00CD6EEA"/>
    <w:rsid w:val="00CD6FE1"/>
    <w:rsid w:val="00CD7EC0"/>
    <w:rsid w:val="00CE0C2C"/>
    <w:rsid w:val="00CE4342"/>
    <w:rsid w:val="00CE5CA7"/>
    <w:rsid w:val="00CE7480"/>
    <w:rsid w:val="00CE7F75"/>
    <w:rsid w:val="00CF19A9"/>
    <w:rsid w:val="00CF2418"/>
    <w:rsid w:val="00CF3A0F"/>
    <w:rsid w:val="00CF4C78"/>
    <w:rsid w:val="00CF6289"/>
    <w:rsid w:val="00CF66D4"/>
    <w:rsid w:val="00CF7091"/>
    <w:rsid w:val="00CF7F68"/>
    <w:rsid w:val="00D00954"/>
    <w:rsid w:val="00D02170"/>
    <w:rsid w:val="00D044DB"/>
    <w:rsid w:val="00D050FB"/>
    <w:rsid w:val="00D05D13"/>
    <w:rsid w:val="00D0729D"/>
    <w:rsid w:val="00D07327"/>
    <w:rsid w:val="00D130A9"/>
    <w:rsid w:val="00D13D87"/>
    <w:rsid w:val="00D1664B"/>
    <w:rsid w:val="00D1713F"/>
    <w:rsid w:val="00D17572"/>
    <w:rsid w:val="00D177C1"/>
    <w:rsid w:val="00D201A8"/>
    <w:rsid w:val="00D204EF"/>
    <w:rsid w:val="00D208D2"/>
    <w:rsid w:val="00D2136C"/>
    <w:rsid w:val="00D22102"/>
    <w:rsid w:val="00D22C22"/>
    <w:rsid w:val="00D24DC7"/>
    <w:rsid w:val="00D25C92"/>
    <w:rsid w:val="00D264EA"/>
    <w:rsid w:val="00D26A48"/>
    <w:rsid w:val="00D27E4C"/>
    <w:rsid w:val="00D31273"/>
    <w:rsid w:val="00D32D34"/>
    <w:rsid w:val="00D343FA"/>
    <w:rsid w:val="00D359C2"/>
    <w:rsid w:val="00D37009"/>
    <w:rsid w:val="00D370E5"/>
    <w:rsid w:val="00D4053E"/>
    <w:rsid w:val="00D43645"/>
    <w:rsid w:val="00D460B1"/>
    <w:rsid w:val="00D542AA"/>
    <w:rsid w:val="00D54A49"/>
    <w:rsid w:val="00D54C3D"/>
    <w:rsid w:val="00D557A1"/>
    <w:rsid w:val="00D55BAF"/>
    <w:rsid w:val="00D5669A"/>
    <w:rsid w:val="00D57D11"/>
    <w:rsid w:val="00D6059D"/>
    <w:rsid w:val="00D61958"/>
    <w:rsid w:val="00D61C15"/>
    <w:rsid w:val="00D61C6A"/>
    <w:rsid w:val="00D645BF"/>
    <w:rsid w:val="00D65AEB"/>
    <w:rsid w:val="00D65F5D"/>
    <w:rsid w:val="00D66453"/>
    <w:rsid w:val="00D700A2"/>
    <w:rsid w:val="00D70533"/>
    <w:rsid w:val="00D711D3"/>
    <w:rsid w:val="00D737DE"/>
    <w:rsid w:val="00D7447A"/>
    <w:rsid w:val="00D774EF"/>
    <w:rsid w:val="00D7764E"/>
    <w:rsid w:val="00D8258E"/>
    <w:rsid w:val="00D829D1"/>
    <w:rsid w:val="00D83323"/>
    <w:rsid w:val="00D84584"/>
    <w:rsid w:val="00D85153"/>
    <w:rsid w:val="00D86444"/>
    <w:rsid w:val="00D8682F"/>
    <w:rsid w:val="00D87571"/>
    <w:rsid w:val="00D87F9D"/>
    <w:rsid w:val="00D90CB8"/>
    <w:rsid w:val="00D91802"/>
    <w:rsid w:val="00D92EDB"/>
    <w:rsid w:val="00D93908"/>
    <w:rsid w:val="00D95CB9"/>
    <w:rsid w:val="00D95E10"/>
    <w:rsid w:val="00D967BD"/>
    <w:rsid w:val="00D969DA"/>
    <w:rsid w:val="00D97DFD"/>
    <w:rsid w:val="00DA21C3"/>
    <w:rsid w:val="00DA2277"/>
    <w:rsid w:val="00DA2ABB"/>
    <w:rsid w:val="00DA3C7F"/>
    <w:rsid w:val="00DA495E"/>
    <w:rsid w:val="00DA4B71"/>
    <w:rsid w:val="00DA5016"/>
    <w:rsid w:val="00DA5590"/>
    <w:rsid w:val="00DA75A8"/>
    <w:rsid w:val="00DB1DD0"/>
    <w:rsid w:val="00DB2EC2"/>
    <w:rsid w:val="00DB44DE"/>
    <w:rsid w:val="00DB5D3F"/>
    <w:rsid w:val="00DB6619"/>
    <w:rsid w:val="00DB661D"/>
    <w:rsid w:val="00DB7233"/>
    <w:rsid w:val="00DB7418"/>
    <w:rsid w:val="00DB75AB"/>
    <w:rsid w:val="00DB77CA"/>
    <w:rsid w:val="00DB793D"/>
    <w:rsid w:val="00DC0049"/>
    <w:rsid w:val="00DC08BA"/>
    <w:rsid w:val="00DC0F34"/>
    <w:rsid w:val="00DC0FD5"/>
    <w:rsid w:val="00DC1B81"/>
    <w:rsid w:val="00DC2CFB"/>
    <w:rsid w:val="00DC2E1C"/>
    <w:rsid w:val="00DC4420"/>
    <w:rsid w:val="00DC4D9A"/>
    <w:rsid w:val="00DC608C"/>
    <w:rsid w:val="00DC6DC6"/>
    <w:rsid w:val="00DD04B3"/>
    <w:rsid w:val="00DD0BC4"/>
    <w:rsid w:val="00DD1243"/>
    <w:rsid w:val="00DD28A2"/>
    <w:rsid w:val="00DD4126"/>
    <w:rsid w:val="00DD418C"/>
    <w:rsid w:val="00DD51C8"/>
    <w:rsid w:val="00DD6929"/>
    <w:rsid w:val="00DD703C"/>
    <w:rsid w:val="00DD713C"/>
    <w:rsid w:val="00DD7DB3"/>
    <w:rsid w:val="00DE085C"/>
    <w:rsid w:val="00DE0CE6"/>
    <w:rsid w:val="00DE3642"/>
    <w:rsid w:val="00DE4732"/>
    <w:rsid w:val="00DE4F28"/>
    <w:rsid w:val="00DE59FC"/>
    <w:rsid w:val="00DE758F"/>
    <w:rsid w:val="00DF0059"/>
    <w:rsid w:val="00DF052B"/>
    <w:rsid w:val="00DF1A30"/>
    <w:rsid w:val="00DF208B"/>
    <w:rsid w:val="00DF33E5"/>
    <w:rsid w:val="00DF5E59"/>
    <w:rsid w:val="00DF61D7"/>
    <w:rsid w:val="00E00760"/>
    <w:rsid w:val="00E00B9B"/>
    <w:rsid w:val="00E02C09"/>
    <w:rsid w:val="00E03F5E"/>
    <w:rsid w:val="00E03FB6"/>
    <w:rsid w:val="00E04BDE"/>
    <w:rsid w:val="00E07BFF"/>
    <w:rsid w:val="00E10B70"/>
    <w:rsid w:val="00E113B3"/>
    <w:rsid w:val="00E11985"/>
    <w:rsid w:val="00E14BF0"/>
    <w:rsid w:val="00E1569C"/>
    <w:rsid w:val="00E1688A"/>
    <w:rsid w:val="00E16AF2"/>
    <w:rsid w:val="00E238BC"/>
    <w:rsid w:val="00E23CBA"/>
    <w:rsid w:val="00E2424D"/>
    <w:rsid w:val="00E24815"/>
    <w:rsid w:val="00E2601F"/>
    <w:rsid w:val="00E279AE"/>
    <w:rsid w:val="00E30761"/>
    <w:rsid w:val="00E31ED5"/>
    <w:rsid w:val="00E342CD"/>
    <w:rsid w:val="00E345DF"/>
    <w:rsid w:val="00E36186"/>
    <w:rsid w:val="00E36F4E"/>
    <w:rsid w:val="00E37429"/>
    <w:rsid w:val="00E40575"/>
    <w:rsid w:val="00E40FF3"/>
    <w:rsid w:val="00E41214"/>
    <w:rsid w:val="00E4308A"/>
    <w:rsid w:val="00E43E60"/>
    <w:rsid w:val="00E44BFB"/>
    <w:rsid w:val="00E45FDB"/>
    <w:rsid w:val="00E46C79"/>
    <w:rsid w:val="00E47370"/>
    <w:rsid w:val="00E5101F"/>
    <w:rsid w:val="00E51E71"/>
    <w:rsid w:val="00E51F63"/>
    <w:rsid w:val="00E52439"/>
    <w:rsid w:val="00E56296"/>
    <w:rsid w:val="00E5656C"/>
    <w:rsid w:val="00E56E4B"/>
    <w:rsid w:val="00E57E44"/>
    <w:rsid w:val="00E60B53"/>
    <w:rsid w:val="00E62780"/>
    <w:rsid w:val="00E62E7A"/>
    <w:rsid w:val="00E63368"/>
    <w:rsid w:val="00E63EC2"/>
    <w:rsid w:val="00E656DC"/>
    <w:rsid w:val="00E65D6A"/>
    <w:rsid w:val="00E66809"/>
    <w:rsid w:val="00E669F5"/>
    <w:rsid w:val="00E7053C"/>
    <w:rsid w:val="00E70FC2"/>
    <w:rsid w:val="00E713E3"/>
    <w:rsid w:val="00E71BE9"/>
    <w:rsid w:val="00E745FF"/>
    <w:rsid w:val="00E75838"/>
    <w:rsid w:val="00E75E0A"/>
    <w:rsid w:val="00E760BB"/>
    <w:rsid w:val="00E77942"/>
    <w:rsid w:val="00E77DE1"/>
    <w:rsid w:val="00E81164"/>
    <w:rsid w:val="00E8255B"/>
    <w:rsid w:val="00E82E17"/>
    <w:rsid w:val="00E83482"/>
    <w:rsid w:val="00E85EE4"/>
    <w:rsid w:val="00E864AC"/>
    <w:rsid w:val="00E874CE"/>
    <w:rsid w:val="00E9226E"/>
    <w:rsid w:val="00E924AC"/>
    <w:rsid w:val="00E9373B"/>
    <w:rsid w:val="00E937BB"/>
    <w:rsid w:val="00E9436A"/>
    <w:rsid w:val="00E9506C"/>
    <w:rsid w:val="00EA1576"/>
    <w:rsid w:val="00EA2499"/>
    <w:rsid w:val="00EA2C56"/>
    <w:rsid w:val="00EA3FBA"/>
    <w:rsid w:val="00EA5C36"/>
    <w:rsid w:val="00EA60BC"/>
    <w:rsid w:val="00EA79A6"/>
    <w:rsid w:val="00EB138B"/>
    <w:rsid w:val="00EB18D5"/>
    <w:rsid w:val="00EB2022"/>
    <w:rsid w:val="00EB23F0"/>
    <w:rsid w:val="00EB322C"/>
    <w:rsid w:val="00EB38F3"/>
    <w:rsid w:val="00EB3DF2"/>
    <w:rsid w:val="00EB72E6"/>
    <w:rsid w:val="00EC3A29"/>
    <w:rsid w:val="00EC4906"/>
    <w:rsid w:val="00EC6073"/>
    <w:rsid w:val="00EC661C"/>
    <w:rsid w:val="00EC70D7"/>
    <w:rsid w:val="00EC732F"/>
    <w:rsid w:val="00EC7D20"/>
    <w:rsid w:val="00ED04E0"/>
    <w:rsid w:val="00ED0A25"/>
    <w:rsid w:val="00ED0E19"/>
    <w:rsid w:val="00ED18D1"/>
    <w:rsid w:val="00ED1E70"/>
    <w:rsid w:val="00ED6A63"/>
    <w:rsid w:val="00ED7F64"/>
    <w:rsid w:val="00EE04F6"/>
    <w:rsid w:val="00EE0EA0"/>
    <w:rsid w:val="00EE2CF5"/>
    <w:rsid w:val="00EE311C"/>
    <w:rsid w:val="00EE35B5"/>
    <w:rsid w:val="00EE3991"/>
    <w:rsid w:val="00EE506A"/>
    <w:rsid w:val="00EE606B"/>
    <w:rsid w:val="00EE665D"/>
    <w:rsid w:val="00EF2886"/>
    <w:rsid w:val="00EF3032"/>
    <w:rsid w:val="00EF5CF9"/>
    <w:rsid w:val="00EF5D82"/>
    <w:rsid w:val="00EF6282"/>
    <w:rsid w:val="00EF65FC"/>
    <w:rsid w:val="00EF7DFD"/>
    <w:rsid w:val="00EF7FD9"/>
    <w:rsid w:val="00F0103A"/>
    <w:rsid w:val="00F01AB1"/>
    <w:rsid w:val="00F04537"/>
    <w:rsid w:val="00F04DAB"/>
    <w:rsid w:val="00F05212"/>
    <w:rsid w:val="00F06D88"/>
    <w:rsid w:val="00F07297"/>
    <w:rsid w:val="00F073EE"/>
    <w:rsid w:val="00F10720"/>
    <w:rsid w:val="00F10D79"/>
    <w:rsid w:val="00F10F94"/>
    <w:rsid w:val="00F128F0"/>
    <w:rsid w:val="00F138E4"/>
    <w:rsid w:val="00F13E0C"/>
    <w:rsid w:val="00F14012"/>
    <w:rsid w:val="00F163E5"/>
    <w:rsid w:val="00F17335"/>
    <w:rsid w:val="00F1752D"/>
    <w:rsid w:val="00F17F42"/>
    <w:rsid w:val="00F206A2"/>
    <w:rsid w:val="00F20DBC"/>
    <w:rsid w:val="00F212D4"/>
    <w:rsid w:val="00F21B9F"/>
    <w:rsid w:val="00F22485"/>
    <w:rsid w:val="00F248C4"/>
    <w:rsid w:val="00F26B4C"/>
    <w:rsid w:val="00F30A2C"/>
    <w:rsid w:val="00F31629"/>
    <w:rsid w:val="00F327D7"/>
    <w:rsid w:val="00F33248"/>
    <w:rsid w:val="00F35915"/>
    <w:rsid w:val="00F35D1A"/>
    <w:rsid w:val="00F37F46"/>
    <w:rsid w:val="00F400E1"/>
    <w:rsid w:val="00F40387"/>
    <w:rsid w:val="00F41456"/>
    <w:rsid w:val="00F42421"/>
    <w:rsid w:val="00F42D3C"/>
    <w:rsid w:val="00F432B1"/>
    <w:rsid w:val="00F43C08"/>
    <w:rsid w:val="00F43EF8"/>
    <w:rsid w:val="00F440A9"/>
    <w:rsid w:val="00F442EB"/>
    <w:rsid w:val="00F46683"/>
    <w:rsid w:val="00F46CC4"/>
    <w:rsid w:val="00F50747"/>
    <w:rsid w:val="00F50B79"/>
    <w:rsid w:val="00F52737"/>
    <w:rsid w:val="00F53771"/>
    <w:rsid w:val="00F56B7C"/>
    <w:rsid w:val="00F6015F"/>
    <w:rsid w:val="00F60563"/>
    <w:rsid w:val="00F60CD7"/>
    <w:rsid w:val="00F60EEE"/>
    <w:rsid w:val="00F612E2"/>
    <w:rsid w:val="00F616D3"/>
    <w:rsid w:val="00F63363"/>
    <w:rsid w:val="00F638BA"/>
    <w:rsid w:val="00F658E8"/>
    <w:rsid w:val="00F67BA5"/>
    <w:rsid w:val="00F70876"/>
    <w:rsid w:val="00F71432"/>
    <w:rsid w:val="00F71A45"/>
    <w:rsid w:val="00F72F0A"/>
    <w:rsid w:val="00F73A44"/>
    <w:rsid w:val="00F756D7"/>
    <w:rsid w:val="00F76BA7"/>
    <w:rsid w:val="00F805F5"/>
    <w:rsid w:val="00F80E56"/>
    <w:rsid w:val="00F81D96"/>
    <w:rsid w:val="00F81EF6"/>
    <w:rsid w:val="00F83D9B"/>
    <w:rsid w:val="00F85C2D"/>
    <w:rsid w:val="00F87CBC"/>
    <w:rsid w:val="00F90D25"/>
    <w:rsid w:val="00F9154B"/>
    <w:rsid w:val="00F92335"/>
    <w:rsid w:val="00F92E42"/>
    <w:rsid w:val="00F930DE"/>
    <w:rsid w:val="00F93C8F"/>
    <w:rsid w:val="00F950DE"/>
    <w:rsid w:val="00FA38FD"/>
    <w:rsid w:val="00FA3C54"/>
    <w:rsid w:val="00FA5B6D"/>
    <w:rsid w:val="00FA5CD3"/>
    <w:rsid w:val="00FA6070"/>
    <w:rsid w:val="00FA6FF8"/>
    <w:rsid w:val="00FB0398"/>
    <w:rsid w:val="00FB0F02"/>
    <w:rsid w:val="00FB1277"/>
    <w:rsid w:val="00FB1B27"/>
    <w:rsid w:val="00FB25E5"/>
    <w:rsid w:val="00FB34D7"/>
    <w:rsid w:val="00FB4066"/>
    <w:rsid w:val="00FB42D6"/>
    <w:rsid w:val="00FB42DD"/>
    <w:rsid w:val="00FB4360"/>
    <w:rsid w:val="00FB4C75"/>
    <w:rsid w:val="00FB562F"/>
    <w:rsid w:val="00FB799F"/>
    <w:rsid w:val="00FC1887"/>
    <w:rsid w:val="00FC1895"/>
    <w:rsid w:val="00FC1B4C"/>
    <w:rsid w:val="00FC2F70"/>
    <w:rsid w:val="00FC3AA4"/>
    <w:rsid w:val="00FC43A5"/>
    <w:rsid w:val="00FC50CA"/>
    <w:rsid w:val="00FC5FB3"/>
    <w:rsid w:val="00FC6A28"/>
    <w:rsid w:val="00FC6E3B"/>
    <w:rsid w:val="00FD0ED2"/>
    <w:rsid w:val="00FD14AA"/>
    <w:rsid w:val="00FD2020"/>
    <w:rsid w:val="00FD2F57"/>
    <w:rsid w:val="00FD3484"/>
    <w:rsid w:val="00FD35CF"/>
    <w:rsid w:val="00FD35FA"/>
    <w:rsid w:val="00FD3CA9"/>
    <w:rsid w:val="00FD4F47"/>
    <w:rsid w:val="00FD504C"/>
    <w:rsid w:val="00FD51E4"/>
    <w:rsid w:val="00FD55CC"/>
    <w:rsid w:val="00FE03C4"/>
    <w:rsid w:val="00FE2032"/>
    <w:rsid w:val="00FE296F"/>
    <w:rsid w:val="00FE30E2"/>
    <w:rsid w:val="00FE3869"/>
    <w:rsid w:val="00FE3E56"/>
    <w:rsid w:val="00FE44D2"/>
    <w:rsid w:val="00FE467E"/>
    <w:rsid w:val="00FE4772"/>
    <w:rsid w:val="00FE57F3"/>
    <w:rsid w:val="00FE5CF6"/>
    <w:rsid w:val="00FE6998"/>
    <w:rsid w:val="00FE7C32"/>
    <w:rsid w:val="00FF0761"/>
    <w:rsid w:val="00FF1FB9"/>
    <w:rsid w:val="00FF29CB"/>
    <w:rsid w:val="00FF2B02"/>
    <w:rsid w:val="00FF4E60"/>
    <w:rsid w:val="00FF5468"/>
    <w:rsid w:val="00FF60C7"/>
    <w:rsid w:val="00FF6518"/>
    <w:rsid w:val="00FF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9C3F93"/>
  <w15:docId w15:val="{D008A336-19F4-4E04-9DC7-486EEBF12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2F3F"/>
    <w:pPr>
      <w:widowControl w:val="0"/>
      <w:autoSpaceDE w:val="0"/>
      <w:autoSpaceDN w:val="0"/>
      <w:spacing w:line="360" w:lineRule="exact"/>
      <w:ind w:left="907" w:right="907"/>
      <w:jc w:val="both"/>
    </w:pPr>
    <w:rPr>
      <w:rFonts w:ascii="Myriad Pro" w:eastAsia="微軟正黑體" w:hAnsi="Myriad Pro"/>
      <w:kern w:val="2"/>
      <w:sz w:val="22"/>
    </w:rPr>
  </w:style>
  <w:style w:type="paragraph" w:styleId="1">
    <w:name w:val="heading 1"/>
    <w:basedOn w:val="a"/>
    <w:next w:val="a"/>
    <w:rsid w:val="005B133C"/>
    <w:pPr>
      <w:keepNext/>
      <w:spacing w:before="240" w:after="240"/>
      <w:jc w:val="center"/>
      <w:outlineLvl w:val="0"/>
    </w:pPr>
    <w:rPr>
      <w:sz w:val="36"/>
    </w:rPr>
  </w:style>
  <w:style w:type="paragraph" w:styleId="2">
    <w:name w:val="heading 2"/>
    <w:basedOn w:val="a"/>
    <w:next w:val="a0"/>
    <w:rsid w:val="004C2ED8"/>
    <w:pPr>
      <w:keepNext/>
      <w:outlineLvl w:val="1"/>
    </w:pPr>
    <w:rPr>
      <w:rFonts w:ascii="Arial" w:eastAsia="華康粗黑體" w:hAnsi="Arial"/>
      <w:sz w:val="28"/>
    </w:rPr>
  </w:style>
  <w:style w:type="paragraph" w:styleId="3">
    <w:name w:val="heading 3"/>
    <w:basedOn w:val="a"/>
    <w:next w:val="a0"/>
    <w:rsid w:val="004C2ED8"/>
    <w:pPr>
      <w:keepNext/>
      <w:ind w:left="3969"/>
      <w:outlineLvl w:val="2"/>
    </w:pPr>
    <w:rPr>
      <w:rFonts w:ascii="Arial" w:hAnsi="Arial"/>
      <w:sz w:val="2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A38FD"/>
    <w:pPr>
      <w:keepNext/>
      <w:spacing w:line="720" w:lineRule="atLeast"/>
      <w:ind w:leftChars="400" w:left="400"/>
      <w:outlineLvl w:val="6"/>
    </w:pPr>
    <w:rPr>
      <w:rFonts w:ascii="Cambria" w:hAnsi="Cambria"/>
      <w:b/>
      <w:bCs/>
      <w:sz w:val="36"/>
      <w:szCs w:val="36"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rsid w:val="004C2ED8"/>
    <w:pPr>
      <w:ind w:left="480"/>
    </w:pPr>
  </w:style>
  <w:style w:type="paragraph" w:styleId="a4">
    <w:name w:val="Plain Text"/>
    <w:basedOn w:val="a"/>
    <w:rsid w:val="004C2ED8"/>
    <w:pPr>
      <w:spacing w:line="240" w:lineRule="auto"/>
      <w:ind w:left="0" w:right="0"/>
      <w:jc w:val="left"/>
    </w:pPr>
    <w:rPr>
      <w:rFonts w:ascii="細明體" w:eastAsia="細明體" w:hAnsi="Courier New"/>
    </w:rPr>
  </w:style>
  <w:style w:type="paragraph" w:styleId="a5">
    <w:name w:val="Block Text"/>
    <w:basedOn w:val="a"/>
    <w:rsid w:val="004C2ED8"/>
    <w:pPr>
      <w:ind w:left="2239" w:hanging="1332"/>
    </w:pPr>
  </w:style>
  <w:style w:type="paragraph" w:styleId="a6">
    <w:name w:val="footer"/>
    <w:basedOn w:val="a"/>
    <w:link w:val="a7"/>
    <w:uiPriority w:val="99"/>
    <w:rsid w:val="004C2ED8"/>
    <w:pPr>
      <w:tabs>
        <w:tab w:val="center" w:pos="4153"/>
        <w:tab w:val="right" w:pos="8306"/>
      </w:tabs>
      <w:snapToGrid w:val="0"/>
    </w:pPr>
    <w:rPr>
      <w:lang w:val="x-none" w:eastAsia="x-none"/>
    </w:rPr>
  </w:style>
  <w:style w:type="character" w:styleId="a8">
    <w:name w:val="page number"/>
    <w:basedOn w:val="a1"/>
    <w:rsid w:val="004C2ED8"/>
  </w:style>
  <w:style w:type="paragraph" w:styleId="a9">
    <w:name w:val="header"/>
    <w:basedOn w:val="a"/>
    <w:link w:val="aa"/>
    <w:uiPriority w:val="99"/>
    <w:rsid w:val="004C2ED8"/>
    <w:pPr>
      <w:tabs>
        <w:tab w:val="center" w:pos="4153"/>
        <w:tab w:val="right" w:pos="8306"/>
      </w:tabs>
      <w:snapToGrid w:val="0"/>
    </w:pPr>
  </w:style>
  <w:style w:type="paragraph" w:styleId="ab">
    <w:name w:val="Body Text"/>
    <w:basedOn w:val="a"/>
    <w:rsid w:val="004C2ED8"/>
    <w:pPr>
      <w:spacing w:line="200" w:lineRule="exact"/>
      <w:ind w:left="0" w:right="0"/>
      <w:jc w:val="center"/>
    </w:pPr>
    <w:rPr>
      <w:rFonts w:eastAsia="華康粗黑體"/>
    </w:rPr>
  </w:style>
  <w:style w:type="character" w:styleId="ac">
    <w:name w:val="Hyperlink"/>
    <w:uiPriority w:val="99"/>
    <w:rsid w:val="004C2ED8"/>
    <w:rPr>
      <w:color w:val="0000FF"/>
      <w:u w:val="single"/>
    </w:rPr>
  </w:style>
  <w:style w:type="paragraph" w:styleId="ad">
    <w:name w:val="Note Heading"/>
    <w:basedOn w:val="a"/>
    <w:next w:val="a"/>
    <w:rsid w:val="004C2ED8"/>
    <w:pPr>
      <w:jc w:val="center"/>
    </w:pPr>
  </w:style>
  <w:style w:type="paragraph" w:styleId="ae">
    <w:name w:val="Closing"/>
    <w:basedOn w:val="a"/>
    <w:rsid w:val="004C2ED8"/>
    <w:pPr>
      <w:ind w:leftChars="1800" w:left="100"/>
    </w:pPr>
  </w:style>
  <w:style w:type="character" w:customStyle="1" w:styleId="thead1">
    <w:name w:val="thead1"/>
    <w:rsid w:val="004C2ED8"/>
    <w:rPr>
      <w:b/>
      <w:bCs/>
      <w:color w:val="003366"/>
      <w:sz w:val="18"/>
      <w:szCs w:val="18"/>
    </w:rPr>
  </w:style>
  <w:style w:type="paragraph" w:styleId="af">
    <w:name w:val="Title"/>
    <w:aliases w:val="標題1"/>
    <w:basedOn w:val="a"/>
    <w:next w:val="10"/>
    <w:qFormat/>
    <w:rsid w:val="00B8323A"/>
    <w:pPr>
      <w:autoSpaceDE/>
      <w:autoSpaceDN/>
      <w:spacing w:line="0" w:lineRule="atLeast"/>
      <w:ind w:left="0" w:right="0"/>
      <w:jc w:val="left"/>
      <w:outlineLvl w:val="0"/>
    </w:pPr>
    <w:rPr>
      <w:b/>
      <w:color w:val="2F5496" w:themeColor="accent1" w:themeShade="BF"/>
      <w:sz w:val="32"/>
    </w:rPr>
  </w:style>
  <w:style w:type="paragraph" w:styleId="af0">
    <w:name w:val="Body Text Indent"/>
    <w:basedOn w:val="a"/>
    <w:rsid w:val="004C2ED8"/>
    <w:pPr>
      <w:spacing w:after="120"/>
      <w:ind w:leftChars="200" w:left="480"/>
    </w:pPr>
  </w:style>
  <w:style w:type="paragraph" w:styleId="30">
    <w:name w:val="Body Text Indent 3"/>
    <w:basedOn w:val="a"/>
    <w:rsid w:val="004C2ED8"/>
    <w:pPr>
      <w:spacing w:after="120"/>
      <w:ind w:leftChars="200" w:left="480"/>
    </w:pPr>
    <w:rPr>
      <w:sz w:val="16"/>
      <w:szCs w:val="16"/>
    </w:rPr>
  </w:style>
  <w:style w:type="paragraph" w:styleId="20">
    <w:name w:val="Body Text Indent 2"/>
    <w:basedOn w:val="a"/>
    <w:rsid w:val="004C2ED8"/>
    <w:pPr>
      <w:spacing w:after="120" w:line="480" w:lineRule="auto"/>
      <w:ind w:leftChars="200" w:left="480"/>
    </w:pPr>
  </w:style>
  <w:style w:type="paragraph" w:styleId="af1">
    <w:name w:val="annotation text"/>
    <w:basedOn w:val="a"/>
    <w:link w:val="af2"/>
    <w:semiHidden/>
    <w:rsid w:val="004C2ED8"/>
    <w:pPr>
      <w:autoSpaceDE/>
      <w:autoSpaceDN/>
      <w:spacing w:line="240" w:lineRule="auto"/>
      <w:ind w:left="0" w:right="0"/>
      <w:jc w:val="left"/>
    </w:pPr>
    <w:rPr>
      <w:sz w:val="24"/>
      <w:lang w:val="x-none" w:eastAsia="x-none"/>
    </w:rPr>
  </w:style>
  <w:style w:type="paragraph" w:styleId="10">
    <w:name w:val="toc 1"/>
    <w:basedOn w:val="a"/>
    <w:next w:val="a"/>
    <w:autoRedefine/>
    <w:uiPriority w:val="39"/>
    <w:rsid w:val="004936DE"/>
    <w:pPr>
      <w:tabs>
        <w:tab w:val="right" w:leader="dot" w:pos="10762"/>
      </w:tabs>
      <w:spacing w:before="240" w:after="240" w:line="320" w:lineRule="exact"/>
      <w:ind w:left="0" w:right="425"/>
      <w:jc w:val="left"/>
    </w:pPr>
    <w:rPr>
      <w:rFonts w:asciiTheme="minorHAnsi" w:hAnsiTheme="minorHAnsi" w:cstheme="minorHAnsi"/>
      <w:b/>
      <w:bCs/>
      <w:caps/>
      <w:noProof/>
      <w:color w:val="0070C0"/>
      <w:szCs w:val="22"/>
    </w:rPr>
  </w:style>
  <w:style w:type="paragraph" w:styleId="21">
    <w:name w:val="toc 2"/>
    <w:basedOn w:val="a"/>
    <w:next w:val="a"/>
    <w:autoRedefine/>
    <w:uiPriority w:val="39"/>
    <w:rsid w:val="00F53771"/>
    <w:pPr>
      <w:tabs>
        <w:tab w:val="right" w:leader="dot" w:pos="10762"/>
      </w:tabs>
      <w:spacing w:line="280" w:lineRule="exact"/>
      <w:ind w:left="0" w:right="425"/>
      <w:jc w:val="left"/>
    </w:pPr>
    <w:rPr>
      <w:rFonts w:ascii="Segoe UI Emoji" w:hAnsi="Segoe UI Emoji" w:cs="Segoe UI Emoji"/>
      <w:bCs/>
      <w:smallCaps/>
      <w:noProof/>
      <w:sz w:val="24"/>
      <w:szCs w:val="24"/>
    </w:rPr>
  </w:style>
  <w:style w:type="paragraph" w:styleId="31">
    <w:name w:val="toc 3"/>
    <w:basedOn w:val="a"/>
    <w:next w:val="a"/>
    <w:autoRedefine/>
    <w:uiPriority w:val="39"/>
    <w:rsid w:val="004C2ED8"/>
    <w:pPr>
      <w:ind w:left="0"/>
      <w:jc w:val="left"/>
    </w:pPr>
    <w:rPr>
      <w:rFonts w:asciiTheme="minorHAnsi" w:hAnsiTheme="minorHAnsi" w:cstheme="minorHAnsi"/>
      <w:smallCaps/>
      <w:szCs w:val="22"/>
    </w:rPr>
  </w:style>
  <w:style w:type="paragraph" w:styleId="4">
    <w:name w:val="toc 4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5">
    <w:name w:val="toc 5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6">
    <w:name w:val="toc 6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71">
    <w:name w:val="toc 7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8">
    <w:name w:val="toc 8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9">
    <w:name w:val="toc 9"/>
    <w:basedOn w:val="a"/>
    <w:next w:val="a"/>
    <w:autoRedefine/>
    <w:semiHidden/>
    <w:rsid w:val="004C2ED8"/>
    <w:pPr>
      <w:ind w:left="0"/>
      <w:jc w:val="left"/>
    </w:pPr>
    <w:rPr>
      <w:rFonts w:asciiTheme="minorHAnsi" w:hAnsiTheme="minorHAnsi" w:cstheme="minorHAnsi"/>
      <w:szCs w:val="22"/>
    </w:rPr>
  </w:style>
  <w:style w:type="paragraph" w:styleId="af3">
    <w:name w:val="Balloon Text"/>
    <w:basedOn w:val="a"/>
    <w:semiHidden/>
    <w:rsid w:val="004C2ED8"/>
    <w:rPr>
      <w:rFonts w:ascii="Arial" w:hAnsi="Arial"/>
      <w:sz w:val="18"/>
      <w:szCs w:val="18"/>
    </w:rPr>
  </w:style>
  <w:style w:type="character" w:styleId="af4">
    <w:name w:val="FollowedHyperlink"/>
    <w:rsid w:val="004C2ED8"/>
    <w:rPr>
      <w:color w:val="800080"/>
      <w:u w:val="single"/>
    </w:rPr>
  </w:style>
  <w:style w:type="paragraph" w:customStyle="1" w:styleId="af5">
    <w:name w:val="字元 字元"/>
    <w:basedOn w:val="a"/>
    <w:rsid w:val="004D08F9"/>
    <w:pPr>
      <w:widowControl/>
      <w:autoSpaceDE/>
      <w:autoSpaceDN/>
      <w:spacing w:after="160" w:line="240" w:lineRule="exact"/>
      <w:ind w:left="0" w:right="0"/>
      <w:jc w:val="left"/>
    </w:pPr>
    <w:rPr>
      <w:rFonts w:ascii="Verdana" w:eastAsia="Times New Roman" w:hAnsi="Verdana"/>
      <w:kern w:val="0"/>
      <w:sz w:val="20"/>
      <w:lang w:eastAsia="en-US"/>
    </w:rPr>
  </w:style>
  <w:style w:type="table" w:styleId="af6">
    <w:name w:val="Table Grid"/>
    <w:basedOn w:val="a2"/>
    <w:uiPriority w:val="39"/>
    <w:rsid w:val="00716F43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"/>
    <w:uiPriority w:val="34"/>
    <w:qFormat/>
    <w:rsid w:val="004C3229"/>
    <w:pPr>
      <w:ind w:leftChars="200" w:left="480"/>
    </w:pPr>
  </w:style>
  <w:style w:type="character" w:customStyle="1" w:styleId="70">
    <w:name w:val="標題 7 字元"/>
    <w:link w:val="7"/>
    <w:uiPriority w:val="9"/>
    <w:semiHidden/>
    <w:rsid w:val="00FA38FD"/>
    <w:rPr>
      <w:rFonts w:ascii="Cambria" w:eastAsia="新細明體" w:hAnsi="Cambria" w:cs="Times New Roman"/>
      <w:b/>
      <w:bCs/>
      <w:kern w:val="2"/>
      <w:sz w:val="36"/>
      <w:szCs w:val="36"/>
    </w:rPr>
  </w:style>
  <w:style w:type="character" w:styleId="af8">
    <w:name w:val="annotation reference"/>
    <w:uiPriority w:val="99"/>
    <w:semiHidden/>
    <w:unhideWhenUsed/>
    <w:rsid w:val="00742419"/>
    <w:rPr>
      <w:sz w:val="18"/>
      <w:szCs w:val="18"/>
    </w:rPr>
  </w:style>
  <w:style w:type="paragraph" w:styleId="af9">
    <w:name w:val="annotation subject"/>
    <w:basedOn w:val="af1"/>
    <w:next w:val="af1"/>
    <w:link w:val="afa"/>
    <w:uiPriority w:val="99"/>
    <w:semiHidden/>
    <w:unhideWhenUsed/>
    <w:rsid w:val="00742419"/>
    <w:pPr>
      <w:autoSpaceDE w:val="0"/>
      <w:autoSpaceDN w:val="0"/>
      <w:spacing w:line="360" w:lineRule="exact"/>
      <w:ind w:left="907" w:right="907"/>
    </w:pPr>
    <w:rPr>
      <w:b/>
      <w:bCs/>
      <w:sz w:val="22"/>
    </w:rPr>
  </w:style>
  <w:style w:type="character" w:customStyle="1" w:styleId="af2">
    <w:name w:val="註解文字 字元"/>
    <w:link w:val="af1"/>
    <w:semiHidden/>
    <w:rsid w:val="00742419"/>
    <w:rPr>
      <w:kern w:val="2"/>
      <w:sz w:val="24"/>
    </w:rPr>
  </w:style>
  <w:style w:type="character" w:customStyle="1" w:styleId="afa">
    <w:name w:val="註解主旨 字元"/>
    <w:link w:val="af9"/>
    <w:uiPriority w:val="99"/>
    <w:semiHidden/>
    <w:rsid w:val="00742419"/>
    <w:rPr>
      <w:b/>
      <w:bCs/>
      <w:kern w:val="2"/>
      <w:sz w:val="22"/>
    </w:rPr>
  </w:style>
  <w:style w:type="character" w:customStyle="1" w:styleId="a7">
    <w:name w:val="頁尾 字元"/>
    <w:link w:val="a6"/>
    <w:uiPriority w:val="99"/>
    <w:rsid w:val="0030383B"/>
    <w:rPr>
      <w:kern w:val="2"/>
      <w:sz w:val="22"/>
    </w:rPr>
  </w:style>
  <w:style w:type="paragraph" w:styleId="afb">
    <w:name w:val="endnote text"/>
    <w:basedOn w:val="a"/>
    <w:link w:val="afc"/>
    <w:uiPriority w:val="99"/>
    <w:semiHidden/>
    <w:unhideWhenUsed/>
    <w:rsid w:val="00A70D00"/>
    <w:pPr>
      <w:snapToGrid w:val="0"/>
      <w:jc w:val="left"/>
    </w:pPr>
    <w:rPr>
      <w:lang w:val="x-none" w:eastAsia="x-none"/>
    </w:rPr>
  </w:style>
  <w:style w:type="character" w:customStyle="1" w:styleId="afc">
    <w:name w:val="章節附註文字 字元"/>
    <w:link w:val="afb"/>
    <w:uiPriority w:val="99"/>
    <w:semiHidden/>
    <w:rsid w:val="00A70D00"/>
    <w:rPr>
      <w:kern w:val="2"/>
      <w:sz w:val="22"/>
    </w:rPr>
  </w:style>
  <w:style w:type="character" w:styleId="afd">
    <w:name w:val="endnote reference"/>
    <w:uiPriority w:val="99"/>
    <w:semiHidden/>
    <w:unhideWhenUsed/>
    <w:rsid w:val="00A70D00"/>
    <w:rPr>
      <w:vertAlign w:val="superscript"/>
    </w:rPr>
  </w:style>
  <w:style w:type="paragraph" w:styleId="afe">
    <w:name w:val="Subtitle"/>
    <w:aliases w:val="標題2"/>
    <w:basedOn w:val="a"/>
    <w:next w:val="a"/>
    <w:link w:val="aff"/>
    <w:uiPriority w:val="11"/>
    <w:qFormat/>
    <w:rsid w:val="000B4EA0"/>
    <w:pPr>
      <w:spacing w:after="60"/>
      <w:jc w:val="center"/>
      <w:outlineLvl w:val="1"/>
    </w:pPr>
    <w:rPr>
      <w:rFonts w:asciiTheme="minorHAnsi" w:hAnsiTheme="minorHAnsi" w:cstheme="minorBidi"/>
      <w:b/>
      <w:sz w:val="28"/>
      <w:szCs w:val="24"/>
    </w:rPr>
  </w:style>
  <w:style w:type="character" w:customStyle="1" w:styleId="aff">
    <w:name w:val="副標題 字元"/>
    <w:aliases w:val="標題2 字元"/>
    <w:basedOn w:val="a1"/>
    <w:link w:val="afe"/>
    <w:uiPriority w:val="11"/>
    <w:rsid w:val="000B4EA0"/>
    <w:rPr>
      <w:rFonts w:asciiTheme="minorHAnsi" w:eastAsia="微軟正黑體" w:hAnsiTheme="minorHAnsi" w:cstheme="minorBidi"/>
      <w:b/>
      <w:kern w:val="2"/>
      <w:sz w:val="28"/>
      <w:szCs w:val="24"/>
    </w:rPr>
  </w:style>
  <w:style w:type="character" w:styleId="aff0">
    <w:name w:val="Unresolved Mention"/>
    <w:basedOn w:val="a1"/>
    <w:uiPriority w:val="99"/>
    <w:semiHidden/>
    <w:unhideWhenUsed/>
    <w:rsid w:val="00084748"/>
    <w:rPr>
      <w:color w:val="605E5C"/>
      <w:shd w:val="clear" w:color="auto" w:fill="E1DFDD"/>
    </w:rPr>
  </w:style>
  <w:style w:type="paragraph" w:styleId="aff1">
    <w:name w:val="TOC Heading"/>
    <w:basedOn w:val="1"/>
    <w:next w:val="a"/>
    <w:uiPriority w:val="39"/>
    <w:unhideWhenUsed/>
    <w:qFormat/>
    <w:rsid w:val="0081770B"/>
    <w:pPr>
      <w:keepLines/>
      <w:widowControl/>
      <w:autoSpaceDE/>
      <w:autoSpaceDN/>
      <w:spacing w:after="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customStyle="1" w:styleId="11">
    <w:name w:val="標題1.1"/>
    <w:basedOn w:val="2"/>
    <w:link w:val="110"/>
    <w:qFormat/>
    <w:rsid w:val="00935448"/>
    <w:pPr>
      <w:ind w:left="675"/>
      <w:jc w:val="left"/>
    </w:pPr>
    <w:rPr>
      <w:rFonts w:ascii="Calibri" w:eastAsia="微軟正黑體" w:hAnsi="Calibri" w:cs="微軟正黑體"/>
      <w:b/>
      <w:color w:val="538135" w:themeColor="accent6" w:themeShade="BF"/>
    </w:rPr>
  </w:style>
  <w:style w:type="character" w:customStyle="1" w:styleId="110">
    <w:name w:val="標題1.1 字元"/>
    <w:basedOn w:val="aff"/>
    <w:link w:val="11"/>
    <w:rsid w:val="00935448"/>
    <w:rPr>
      <w:rFonts w:ascii="Calibri" w:eastAsia="微軟正黑體" w:hAnsi="Calibri" w:cs="微軟正黑體"/>
      <w:b/>
      <w:color w:val="538135" w:themeColor="accent6" w:themeShade="BF"/>
      <w:kern w:val="2"/>
      <w:sz w:val="28"/>
      <w:szCs w:val="24"/>
    </w:rPr>
  </w:style>
  <w:style w:type="table" w:customStyle="1" w:styleId="12">
    <w:name w:val="表格格線1"/>
    <w:basedOn w:val="a2"/>
    <w:next w:val="af6"/>
    <w:uiPriority w:val="39"/>
    <w:rsid w:val="003D143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首 字元"/>
    <w:link w:val="a9"/>
    <w:uiPriority w:val="99"/>
    <w:rsid w:val="00047E13"/>
    <w:rPr>
      <w:rFonts w:ascii="Myriad Pro" w:eastAsia="微軟正黑體" w:hAnsi="Myriad Pro"/>
      <w:kern w:val="2"/>
      <w:sz w:val="22"/>
    </w:rPr>
  </w:style>
  <w:style w:type="paragraph" w:customStyle="1" w:styleId="Default">
    <w:name w:val="Default"/>
    <w:uiPriority w:val="99"/>
    <w:rsid w:val="00EF7FD9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1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70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0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23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6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99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3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06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74AA-8AEC-4C46-9D87-E70FD9ABA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2</Words>
  <Characters>234</Characters>
  <Application>Microsoft Office Word</Application>
  <DocSecurity>0</DocSecurity>
  <Lines>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ITRONICS 2000</vt:lpstr>
    </vt:vector>
  </TitlesOfParts>
  <Company/>
  <LinksUpToDate>false</LinksUpToDate>
  <CharactersWithSpaces>1454</CharactersWithSpaces>
  <SharedDoc>false</SharedDoc>
  <HLinks>
    <vt:vector size="12" baseType="variant">
      <vt:variant>
        <vt:i4>5963816</vt:i4>
      </vt:variant>
      <vt:variant>
        <vt:i4>3</vt:i4>
      </vt:variant>
      <vt:variant>
        <vt:i4>0</vt:i4>
      </vt:variant>
      <vt:variant>
        <vt:i4>5</vt:i4>
      </vt:variant>
      <vt:variant>
        <vt:lpwstr>mailto:invent@taitra.org.tw</vt:lpwstr>
      </vt:variant>
      <vt:variant>
        <vt:lpwstr/>
      </vt:variant>
      <vt:variant>
        <vt:i4>5963816</vt:i4>
      </vt:variant>
      <vt:variant>
        <vt:i4>0</vt:i4>
      </vt:variant>
      <vt:variant>
        <vt:i4>0</vt:i4>
      </vt:variant>
      <vt:variant>
        <vt:i4>5</vt:i4>
      </vt:variant>
      <vt:variant>
        <vt:lpwstr>mailto:invent@taitra.org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onne lee</dc:creator>
  <cp:lastModifiedBy>user</cp:lastModifiedBy>
  <cp:revision>2</cp:revision>
  <cp:lastPrinted>2023-03-14T07:50:00Z</cp:lastPrinted>
  <dcterms:created xsi:type="dcterms:W3CDTF">2023-05-08T05:54:00Z</dcterms:created>
  <dcterms:modified xsi:type="dcterms:W3CDTF">2023-05-0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top</vt:lpwstr>
  </property>
  <property fmtid="{D5CDD505-2E9C-101B-9397-08002B2CF9AE}" pid="3" name="GrammarlyDocumentId">
    <vt:lpwstr>bb4b3e44de1d9eb1064d903efb3cf209b46c8d0787e119ce6aac34d3452eccf4</vt:lpwstr>
  </property>
</Properties>
</file>